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5056F" w14:textId="222887B1" w:rsidR="00EE685A" w:rsidRDefault="001D7A2E" w:rsidP="001D7A2E">
      <w:pPr>
        <w:jc w:val="center"/>
        <w:rPr>
          <w:b/>
          <w:bCs/>
          <w:sz w:val="40"/>
          <w:szCs w:val="40"/>
          <w:lang w:val="en-US"/>
        </w:rPr>
      </w:pPr>
      <w:r w:rsidRPr="001D7A2E">
        <w:rPr>
          <w:b/>
          <w:bCs/>
          <w:sz w:val="40"/>
          <w:szCs w:val="40"/>
          <w:lang w:val="en-US"/>
        </w:rPr>
        <w:t>Econometrics Data Assignment</w:t>
      </w:r>
    </w:p>
    <w:p w14:paraId="07EA4801" w14:textId="29486EF4" w:rsidR="001D7A2E" w:rsidRDefault="00D80277" w:rsidP="001D7A2E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Q1.</w:t>
      </w:r>
    </w:p>
    <w:p w14:paraId="4D6C316B" w14:textId="77777777" w:rsidR="00D80277" w:rsidRDefault="00D80277" w:rsidP="00D8027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dded Following data: </w:t>
      </w:r>
    </w:p>
    <w:p w14:paraId="396A90F5" w14:textId="42F1F484" w:rsidR="00D80277" w:rsidRPr="00D80277" w:rsidRDefault="00D80277" w:rsidP="00D80277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D80277">
        <w:rPr>
          <w:sz w:val="24"/>
          <w:szCs w:val="24"/>
          <w:lang w:val="en-US"/>
        </w:rPr>
        <w:t>State Wise GDP</w:t>
      </w:r>
      <w:r>
        <w:rPr>
          <w:sz w:val="24"/>
          <w:szCs w:val="24"/>
          <w:lang w:val="en-US"/>
        </w:rPr>
        <w:t xml:space="preserve"> </w:t>
      </w:r>
      <w:r w:rsidRPr="00D80277">
        <w:rPr>
          <w:sz w:val="24"/>
          <w:szCs w:val="24"/>
          <w:lang w:val="en-US"/>
        </w:rPr>
        <w:t xml:space="preserve">Yearly </w:t>
      </w:r>
      <w:proofErr w:type="spellStart"/>
      <w:r w:rsidRPr="00D80277">
        <w:rPr>
          <w:sz w:val="24"/>
          <w:szCs w:val="24"/>
          <w:lang w:val="en-US"/>
        </w:rPr>
        <w:t>gdp</w:t>
      </w:r>
      <w:proofErr w:type="spellEnd"/>
    </w:p>
    <w:p w14:paraId="2184991A" w14:textId="77777777" w:rsidR="00D80277" w:rsidRDefault="00D80277" w:rsidP="00D80277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D80277">
        <w:rPr>
          <w:sz w:val="24"/>
          <w:szCs w:val="24"/>
          <w:lang w:val="en-US"/>
        </w:rPr>
        <w:t>State Wise Number of Hospital Beds</w:t>
      </w:r>
      <w:r>
        <w:rPr>
          <w:sz w:val="24"/>
          <w:szCs w:val="24"/>
          <w:lang w:val="en-US"/>
        </w:rPr>
        <w:t xml:space="preserve"> </w:t>
      </w:r>
      <w:r w:rsidRPr="00D80277">
        <w:rPr>
          <w:sz w:val="24"/>
          <w:szCs w:val="24"/>
          <w:lang w:val="en-US"/>
        </w:rPr>
        <w:t>(as of 2020)</w:t>
      </w:r>
    </w:p>
    <w:p w14:paraId="5AD55D55" w14:textId="4623E700" w:rsidR="00D80277" w:rsidRDefault="00D80277" w:rsidP="00D80277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D80277">
        <w:rPr>
          <w:sz w:val="24"/>
          <w:szCs w:val="24"/>
          <w:lang w:val="en-US"/>
        </w:rPr>
        <w:t>District Wise Tap Water Access</w:t>
      </w:r>
      <w:r>
        <w:rPr>
          <w:sz w:val="24"/>
          <w:szCs w:val="24"/>
          <w:lang w:val="en-US"/>
        </w:rPr>
        <w:t xml:space="preserve"> </w:t>
      </w:r>
      <w:r w:rsidRPr="00D80277">
        <w:rPr>
          <w:sz w:val="24"/>
          <w:szCs w:val="24"/>
          <w:lang w:val="en-US"/>
        </w:rPr>
        <w:t>(Percentage of Households) as of 2019</w:t>
      </w:r>
    </w:p>
    <w:p w14:paraId="6A61C849" w14:textId="27F87CE5" w:rsidR="00D80277" w:rsidRDefault="00D80277" w:rsidP="00D8027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 main.csv</w:t>
      </w:r>
    </w:p>
    <w:p w14:paraId="02DC25CD" w14:textId="419CDD19" w:rsidR="00D80277" w:rsidRDefault="00D80277" w:rsidP="00D80277">
      <w:pPr>
        <w:rPr>
          <w:b/>
          <w:bCs/>
          <w:sz w:val="32"/>
          <w:szCs w:val="32"/>
          <w:lang w:val="en-US"/>
        </w:rPr>
      </w:pPr>
      <w:r w:rsidRPr="00D80277">
        <w:rPr>
          <w:b/>
          <w:bCs/>
          <w:sz w:val="32"/>
          <w:szCs w:val="32"/>
          <w:lang w:val="en-US"/>
        </w:rPr>
        <w:t>Q2</w:t>
      </w:r>
      <w:r>
        <w:rPr>
          <w:b/>
          <w:bCs/>
          <w:sz w:val="32"/>
          <w:szCs w:val="32"/>
          <w:lang w:val="en-US"/>
        </w:rPr>
        <w:t>.</w:t>
      </w:r>
    </w:p>
    <w:p w14:paraId="5AB47F1F" w14:textId="2B3BCF3C" w:rsidR="00D80277" w:rsidRDefault="00065F8B" w:rsidP="00D80277">
      <w:pPr>
        <w:rPr>
          <w:sz w:val="32"/>
          <w:szCs w:val="32"/>
          <w:lang w:val="en-US"/>
        </w:rPr>
      </w:pPr>
      <w:r w:rsidRPr="00065F8B">
        <w:rPr>
          <w:noProof/>
          <w:sz w:val="32"/>
          <w:szCs w:val="32"/>
          <w:lang w:val="en-US"/>
        </w:rPr>
        <w:drawing>
          <wp:anchor distT="0" distB="0" distL="114300" distR="114300" simplePos="0" relativeHeight="251658240" behindDoc="0" locked="0" layoutInCell="1" allowOverlap="1" wp14:anchorId="57557FE0" wp14:editId="7A8E7236">
            <wp:simplePos x="0" y="0"/>
            <wp:positionH relativeFrom="margin">
              <wp:align>left</wp:align>
            </wp:positionH>
            <wp:positionV relativeFrom="paragraph">
              <wp:posOffset>347785</wp:posOffset>
            </wp:positionV>
            <wp:extent cx="3524431" cy="1593932"/>
            <wp:effectExtent l="0" t="0" r="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431" cy="15939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0277">
        <w:rPr>
          <w:sz w:val="32"/>
          <w:szCs w:val="32"/>
          <w:lang w:val="en-US"/>
        </w:rPr>
        <w:t xml:space="preserve">A. </w:t>
      </w:r>
    </w:p>
    <w:p w14:paraId="4343773C" w14:textId="0394DA62" w:rsidR="00065F8B" w:rsidRDefault="00065F8B" w:rsidP="00D80277">
      <w:pPr>
        <w:rPr>
          <w:sz w:val="32"/>
          <w:szCs w:val="32"/>
          <w:lang w:val="en-US"/>
        </w:rPr>
      </w:pPr>
    </w:p>
    <w:p w14:paraId="008AA2CB" w14:textId="6193FA45" w:rsidR="00065F8B" w:rsidRDefault="00065F8B" w:rsidP="00D80277">
      <w:pPr>
        <w:rPr>
          <w:sz w:val="32"/>
          <w:szCs w:val="32"/>
          <w:lang w:val="en-US"/>
        </w:rPr>
      </w:pPr>
    </w:p>
    <w:p w14:paraId="04F50F93" w14:textId="48632590" w:rsidR="00065F8B" w:rsidRDefault="00065F8B" w:rsidP="00D80277">
      <w:pPr>
        <w:rPr>
          <w:sz w:val="32"/>
          <w:szCs w:val="32"/>
          <w:lang w:val="en-US"/>
        </w:rPr>
      </w:pPr>
    </w:p>
    <w:p w14:paraId="1EA4D0C5" w14:textId="33E9C5AC" w:rsidR="00065F8B" w:rsidRDefault="00065F8B" w:rsidP="00D80277">
      <w:pPr>
        <w:rPr>
          <w:sz w:val="32"/>
          <w:szCs w:val="32"/>
          <w:lang w:val="en-US"/>
        </w:rPr>
      </w:pPr>
    </w:p>
    <w:p w14:paraId="2A51227D" w14:textId="77777777" w:rsidR="00065F8B" w:rsidRDefault="00065F8B" w:rsidP="00D80277">
      <w:pPr>
        <w:rPr>
          <w:sz w:val="24"/>
          <w:szCs w:val="24"/>
          <w:lang w:val="en-US"/>
        </w:rPr>
      </w:pPr>
    </w:p>
    <w:p w14:paraId="3F348A17" w14:textId="55BCB39D" w:rsidR="00065F8B" w:rsidRPr="00065F8B" w:rsidRDefault="00065F8B" w:rsidP="00D8027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ean Data</w:t>
      </w:r>
    </w:p>
    <w:p w14:paraId="17F44756" w14:textId="281398CD" w:rsidR="00065F8B" w:rsidRDefault="00065F8B" w:rsidP="00065F8B">
      <w:pPr>
        <w:rPr>
          <w:sz w:val="32"/>
          <w:szCs w:val="32"/>
          <w:lang w:val="en-US"/>
        </w:rPr>
      </w:pPr>
      <w:r w:rsidRPr="00065F8B">
        <w:rPr>
          <w:noProof/>
          <w:sz w:val="32"/>
          <w:szCs w:val="32"/>
          <w:lang w:val="en-US"/>
        </w:rPr>
        <w:drawing>
          <wp:inline distT="0" distB="0" distL="0" distR="0" wp14:anchorId="46A58C4E" wp14:editId="619D7211">
            <wp:extent cx="2278966" cy="1706302"/>
            <wp:effectExtent l="0" t="0" r="762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82028" cy="1708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9C5F8" w14:textId="7841BB31" w:rsidR="00065F8B" w:rsidRDefault="00065F8B" w:rsidP="00065F8B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edian Data</w:t>
      </w:r>
    </w:p>
    <w:p w14:paraId="0CB73028" w14:textId="46FACE92" w:rsidR="00065F8B" w:rsidRDefault="00065F8B" w:rsidP="00065F8B">
      <w:pPr>
        <w:rPr>
          <w:sz w:val="24"/>
          <w:szCs w:val="24"/>
          <w:lang w:val="en-US"/>
        </w:rPr>
      </w:pPr>
      <w:r w:rsidRPr="00065F8B">
        <w:rPr>
          <w:noProof/>
          <w:sz w:val="24"/>
          <w:szCs w:val="24"/>
          <w:lang w:val="en-US"/>
        </w:rPr>
        <w:drawing>
          <wp:inline distT="0" distB="0" distL="0" distR="0" wp14:anchorId="62461F7C" wp14:editId="1286586B">
            <wp:extent cx="2475120" cy="1786597"/>
            <wp:effectExtent l="0" t="0" r="190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80368" cy="179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39EBE" w14:textId="37ADB6B6" w:rsidR="00065F8B" w:rsidRDefault="00065F8B" w:rsidP="00065F8B">
      <w:pPr>
        <w:rPr>
          <w:sz w:val="24"/>
          <w:szCs w:val="24"/>
          <w:lang w:val="en-US"/>
        </w:rPr>
      </w:pPr>
      <w:r w:rsidRPr="00065F8B">
        <w:rPr>
          <w:noProof/>
          <w:sz w:val="24"/>
          <w:szCs w:val="24"/>
          <w:lang w:val="en-US"/>
        </w:rPr>
        <w:lastRenderedPageBreak/>
        <w:drawing>
          <wp:inline distT="0" distB="0" distL="0" distR="0" wp14:anchorId="6772074D" wp14:editId="1C8F11E1">
            <wp:extent cx="3206915" cy="85729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6915" cy="857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73305" w14:textId="6A9C7C6B" w:rsidR="00065F8B" w:rsidRDefault="00065F8B" w:rsidP="00065F8B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ode Data</w:t>
      </w:r>
    </w:p>
    <w:p w14:paraId="105DF29C" w14:textId="6AC4DFF3" w:rsidR="00065F8B" w:rsidRDefault="00065F8B" w:rsidP="00065F8B">
      <w:pPr>
        <w:rPr>
          <w:sz w:val="24"/>
          <w:szCs w:val="24"/>
          <w:lang w:val="en-US"/>
        </w:rPr>
      </w:pPr>
      <w:r w:rsidRPr="00065F8B">
        <w:rPr>
          <w:noProof/>
          <w:sz w:val="24"/>
          <w:szCs w:val="24"/>
          <w:lang w:val="en-US"/>
        </w:rPr>
        <w:drawing>
          <wp:inline distT="0" distB="0" distL="0" distR="0" wp14:anchorId="05C43C6C" wp14:editId="544EB6BA">
            <wp:extent cx="2032104" cy="1879697"/>
            <wp:effectExtent l="0" t="0" r="635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32104" cy="187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5A13" w14:textId="53229BC9" w:rsidR="00065F8B" w:rsidRDefault="00091D75" w:rsidP="00065F8B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tandard Deviation Data</w:t>
      </w:r>
    </w:p>
    <w:p w14:paraId="71BF4336" w14:textId="057E09B2" w:rsidR="00091D75" w:rsidRDefault="00091D75" w:rsidP="00065F8B">
      <w:pPr>
        <w:rPr>
          <w:sz w:val="24"/>
          <w:szCs w:val="24"/>
          <w:lang w:val="en-US"/>
        </w:rPr>
      </w:pPr>
      <w:r w:rsidRPr="00091D75">
        <w:rPr>
          <w:noProof/>
          <w:sz w:val="24"/>
          <w:szCs w:val="24"/>
          <w:lang w:val="en-US"/>
        </w:rPr>
        <w:drawing>
          <wp:inline distT="0" distB="0" distL="0" distR="0" wp14:anchorId="14F4EE52" wp14:editId="136785A0">
            <wp:extent cx="2444876" cy="191144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44876" cy="191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F1C25" w14:textId="066DFE33" w:rsidR="00091D75" w:rsidRDefault="00452468" w:rsidP="00065F8B">
      <w:pPr>
        <w:rPr>
          <w:sz w:val="32"/>
          <w:szCs w:val="32"/>
          <w:lang w:val="en-US"/>
        </w:rPr>
      </w:pPr>
      <w:r w:rsidRPr="00452468">
        <w:rPr>
          <w:sz w:val="32"/>
          <w:szCs w:val="32"/>
          <w:lang w:val="en-US"/>
        </w:rPr>
        <w:t>B.</w:t>
      </w:r>
    </w:p>
    <w:p w14:paraId="4FC8376A" w14:textId="306CBC4B" w:rsidR="00F13636" w:rsidRDefault="00452468" w:rsidP="00065F8B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Year</w:t>
      </w:r>
      <w:r w:rsidR="00F13636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wise Histogram for </w:t>
      </w:r>
      <w:r w:rsidR="00F13636">
        <w:rPr>
          <w:sz w:val="24"/>
          <w:szCs w:val="24"/>
          <w:lang w:val="en-US"/>
        </w:rPr>
        <w:t xml:space="preserve">percentage of </w:t>
      </w:r>
      <w:proofErr w:type="gramStart"/>
      <w:r w:rsidR="00234928">
        <w:rPr>
          <w:sz w:val="24"/>
          <w:szCs w:val="24"/>
          <w:lang w:val="en-US"/>
        </w:rPr>
        <w:t>infants</w:t>
      </w:r>
      <w:proofErr w:type="gramEnd"/>
      <w:r w:rsidR="00234928">
        <w:rPr>
          <w:sz w:val="24"/>
          <w:szCs w:val="24"/>
          <w:lang w:val="en-US"/>
        </w:rPr>
        <w:t xml:space="preserve"> death from </w:t>
      </w:r>
      <w:r w:rsidR="00F13636">
        <w:rPr>
          <w:sz w:val="24"/>
          <w:szCs w:val="24"/>
          <w:lang w:val="en-US"/>
        </w:rPr>
        <w:t>sepsis.</w:t>
      </w:r>
      <w:r w:rsidR="00F13636">
        <w:rPr>
          <w:sz w:val="24"/>
          <w:szCs w:val="24"/>
          <w:lang w:val="en-US"/>
        </w:rPr>
        <w:br/>
        <w:t xml:space="preserve">x axis -&gt; percentage of </w:t>
      </w:r>
      <w:r w:rsidR="00234928">
        <w:rPr>
          <w:sz w:val="24"/>
          <w:szCs w:val="24"/>
          <w:lang w:val="en-US"/>
        </w:rPr>
        <w:t xml:space="preserve">infants death from </w:t>
      </w:r>
      <w:r w:rsidR="00F13636">
        <w:rPr>
          <w:sz w:val="24"/>
          <w:szCs w:val="24"/>
          <w:lang w:val="en-US"/>
        </w:rPr>
        <w:t>sepsis</w:t>
      </w:r>
      <w:r w:rsidR="00F13636">
        <w:rPr>
          <w:sz w:val="24"/>
          <w:szCs w:val="24"/>
          <w:lang w:val="en-US"/>
        </w:rPr>
        <w:br/>
        <w:t xml:space="preserve">y axis -&gt; frequency of percentage of </w:t>
      </w:r>
      <w:r w:rsidR="00234928">
        <w:rPr>
          <w:sz w:val="24"/>
          <w:szCs w:val="24"/>
          <w:lang w:val="en-US"/>
        </w:rPr>
        <w:t xml:space="preserve">infants death from </w:t>
      </w:r>
      <w:r w:rsidR="00F13636">
        <w:rPr>
          <w:sz w:val="24"/>
          <w:szCs w:val="24"/>
          <w:lang w:val="en-US"/>
        </w:rPr>
        <w:t>sepsis lying in the bin regions</w:t>
      </w:r>
    </w:p>
    <w:p w14:paraId="6828F017" w14:textId="3273CE26" w:rsidR="00F13636" w:rsidRDefault="00F13636" w:rsidP="00065F8B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lored graph -&gt; Data for different years with </w:t>
      </w:r>
      <w:r w:rsidR="007829C2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 xml:space="preserve">index on </w:t>
      </w:r>
      <w:r w:rsidR="007829C2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right</w:t>
      </w:r>
    </w:p>
    <w:p w14:paraId="3A078032" w14:textId="7F644A29" w:rsidR="00F13636" w:rsidRPr="00452468" w:rsidRDefault="00F13636" w:rsidP="00065F8B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bservation: The</w:t>
      </w:r>
      <w:r w:rsidR="00234928">
        <w:rPr>
          <w:sz w:val="24"/>
          <w:szCs w:val="24"/>
          <w:lang w:val="en-US"/>
        </w:rPr>
        <w:t xml:space="preserve"> frequency</w:t>
      </w:r>
      <w:r>
        <w:rPr>
          <w:sz w:val="24"/>
          <w:szCs w:val="24"/>
          <w:lang w:val="en-US"/>
        </w:rPr>
        <w:t xml:space="preserve"> %age ha</w:t>
      </w:r>
      <w:r w:rsidR="007829C2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decreased over the years.</w:t>
      </w:r>
    </w:p>
    <w:p w14:paraId="1312520A" w14:textId="77777777" w:rsidR="00F13636" w:rsidRDefault="00F13636" w:rsidP="00065F8B">
      <w:pPr>
        <w:rPr>
          <w:sz w:val="32"/>
          <w:szCs w:val="32"/>
          <w:lang w:val="en-US"/>
        </w:rPr>
      </w:pPr>
    </w:p>
    <w:p w14:paraId="3A24FC6C" w14:textId="77777777" w:rsidR="00F13636" w:rsidRDefault="00F13636" w:rsidP="00065F8B">
      <w:pPr>
        <w:rPr>
          <w:sz w:val="32"/>
          <w:szCs w:val="32"/>
          <w:lang w:val="en-US"/>
        </w:rPr>
      </w:pPr>
    </w:p>
    <w:p w14:paraId="3944D6E6" w14:textId="77777777" w:rsidR="00F13636" w:rsidRDefault="00F13636" w:rsidP="00065F8B">
      <w:pPr>
        <w:rPr>
          <w:sz w:val="32"/>
          <w:szCs w:val="32"/>
          <w:lang w:val="en-US"/>
        </w:rPr>
      </w:pPr>
    </w:p>
    <w:p w14:paraId="2DC12CBB" w14:textId="628C936E" w:rsidR="00452468" w:rsidRDefault="00452468" w:rsidP="00065F8B">
      <w:pPr>
        <w:rPr>
          <w:sz w:val="32"/>
          <w:szCs w:val="32"/>
          <w:lang w:val="en-US"/>
        </w:rPr>
      </w:pPr>
      <w:r w:rsidRPr="00452468">
        <w:rPr>
          <w:noProof/>
        </w:rPr>
        <w:lastRenderedPageBreak/>
        <w:drawing>
          <wp:inline distT="0" distB="0" distL="0" distR="0" wp14:anchorId="74323D38" wp14:editId="3A915113">
            <wp:extent cx="5809957" cy="3463705"/>
            <wp:effectExtent l="0" t="0" r="63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9276" cy="3475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06C7E" w14:textId="05F925C3" w:rsidR="00F13636" w:rsidRDefault="00F13636" w:rsidP="00F1363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eason-wise Histogram for </w:t>
      </w:r>
      <w:r w:rsidR="007829C2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 xml:space="preserve">percentage of </w:t>
      </w:r>
      <w:proofErr w:type="gramStart"/>
      <w:r w:rsidR="00234928">
        <w:rPr>
          <w:sz w:val="24"/>
          <w:szCs w:val="24"/>
          <w:lang w:val="en-US"/>
        </w:rPr>
        <w:t>infants</w:t>
      </w:r>
      <w:proofErr w:type="gramEnd"/>
      <w:r w:rsidR="00234928">
        <w:rPr>
          <w:sz w:val="24"/>
          <w:szCs w:val="24"/>
          <w:lang w:val="en-US"/>
        </w:rPr>
        <w:t xml:space="preserve"> death from</w:t>
      </w:r>
      <w:r>
        <w:rPr>
          <w:sz w:val="24"/>
          <w:szCs w:val="24"/>
          <w:lang w:val="en-US"/>
        </w:rPr>
        <w:t xml:space="preserve"> sepsis.</w:t>
      </w:r>
      <w:r>
        <w:rPr>
          <w:sz w:val="24"/>
          <w:szCs w:val="24"/>
          <w:lang w:val="en-US"/>
        </w:rPr>
        <w:br/>
        <w:t xml:space="preserve">x axis -&gt; percentage of </w:t>
      </w:r>
      <w:r w:rsidR="00234928">
        <w:rPr>
          <w:sz w:val="24"/>
          <w:szCs w:val="24"/>
          <w:lang w:val="en-US"/>
        </w:rPr>
        <w:t>infants death from</w:t>
      </w:r>
      <w:r>
        <w:rPr>
          <w:sz w:val="24"/>
          <w:szCs w:val="24"/>
          <w:lang w:val="en-US"/>
        </w:rPr>
        <w:t xml:space="preserve"> sepsis</w:t>
      </w:r>
      <w:r>
        <w:rPr>
          <w:sz w:val="24"/>
          <w:szCs w:val="24"/>
          <w:lang w:val="en-US"/>
        </w:rPr>
        <w:br/>
        <w:t xml:space="preserve">y axis -&gt; frequency of percentage of </w:t>
      </w:r>
      <w:r w:rsidR="00234928">
        <w:rPr>
          <w:sz w:val="24"/>
          <w:szCs w:val="24"/>
          <w:lang w:val="en-US"/>
        </w:rPr>
        <w:t xml:space="preserve">infants death from </w:t>
      </w:r>
      <w:r>
        <w:rPr>
          <w:sz w:val="24"/>
          <w:szCs w:val="24"/>
          <w:lang w:val="en-US"/>
        </w:rPr>
        <w:t>sepsis lying in the bin regions</w:t>
      </w:r>
    </w:p>
    <w:p w14:paraId="3D50D45F" w14:textId="6F64CDC5" w:rsidR="00F13636" w:rsidRPr="00452468" w:rsidRDefault="00F13636" w:rsidP="00F1363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lored graph -&gt; Data for different seasons with </w:t>
      </w:r>
      <w:r w:rsidR="007829C2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 xml:space="preserve">index on </w:t>
      </w:r>
      <w:r w:rsidR="007829C2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right</w:t>
      </w:r>
    </w:p>
    <w:p w14:paraId="4600DB98" w14:textId="531E942E" w:rsidR="00F13636" w:rsidRDefault="0058661F" w:rsidP="00065F8B">
      <w:pPr>
        <w:rPr>
          <w:sz w:val="32"/>
          <w:szCs w:val="32"/>
          <w:lang w:val="en-US"/>
        </w:rPr>
      </w:pPr>
      <w:r w:rsidRPr="0058661F">
        <w:rPr>
          <w:noProof/>
        </w:rPr>
        <w:drawing>
          <wp:inline distT="0" distB="0" distL="0" distR="0" wp14:anchorId="23BFB295" wp14:editId="6F844C7E">
            <wp:extent cx="5731510" cy="341693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7C0CC" w14:textId="77777777" w:rsidR="00234928" w:rsidRDefault="00234928" w:rsidP="00234928">
      <w:pPr>
        <w:rPr>
          <w:sz w:val="24"/>
          <w:szCs w:val="24"/>
          <w:lang w:val="en-US"/>
        </w:rPr>
      </w:pPr>
    </w:p>
    <w:p w14:paraId="393A9344" w14:textId="77777777" w:rsidR="00234928" w:rsidRDefault="00234928" w:rsidP="00234928">
      <w:pPr>
        <w:rPr>
          <w:sz w:val="24"/>
          <w:szCs w:val="24"/>
          <w:lang w:val="en-US"/>
        </w:rPr>
      </w:pPr>
    </w:p>
    <w:p w14:paraId="572793EF" w14:textId="338B66F2" w:rsidR="00234928" w:rsidRDefault="00234928" w:rsidP="00065F8B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Year-wise Histogram for </w:t>
      </w:r>
      <w:r w:rsidR="007829C2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percentage of infant deaths from low birth weight.</w:t>
      </w:r>
      <w:r>
        <w:rPr>
          <w:sz w:val="24"/>
          <w:szCs w:val="24"/>
          <w:lang w:val="en-US"/>
        </w:rPr>
        <w:br/>
        <w:t xml:space="preserve">x axis -&gt; percentage of infant deaths from low birth weight </w:t>
      </w:r>
      <w:r>
        <w:rPr>
          <w:sz w:val="24"/>
          <w:szCs w:val="24"/>
          <w:lang w:val="en-US"/>
        </w:rPr>
        <w:br/>
        <w:t>y axis -&gt; frequency of percentage of infant deaths from low birth weight lying in the bin regions</w:t>
      </w:r>
    </w:p>
    <w:p w14:paraId="6F6CD9CF" w14:textId="3E173C32" w:rsidR="00234928" w:rsidRDefault="00234928" w:rsidP="00065F8B">
      <w:pPr>
        <w:rPr>
          <w:sz w:val="24"/>
          <w:szCs w:val="24"/>
          <w:lang w:val="en-US"/>
        </w:rPr>
      </w:pPr>
      <w:r w:rsidRPr="00234928">
        <w:rPr>
          <w:noProof/>
        </w:rPr>
        <w:drawing>
          <wp:inline distT="0" distB="0" distL="0" distR="0" wp14:anchorId="53745BDA" wp14:editId="555BCEBE">
            <wp:extent cx="5731510" cy="341693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D1698" w14:textId="25741C26" w:rsidR="00234928" w:rsidRDefault="007829C2" w:rsidP="007829C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ason-wise Histogram for the percentage of infant deaths from low birth weight.</w:t>
      </w:r>
      <w:r>
        <w:rPr>
          <w:sz w:val="24"/>
          <w:szCs w:val="24"/>
          <w:lang w:val="en-US"/>
        </w:rPr>
        <w:br/>
        <w:t xml:space="preserve">x axis -&gt; percentage of infant deaths from low birth weight </w:t>
      </w:r>
      <w:r>
        <w:rPr>
          <w:sz w:val="24"/>
          <w:szCs w:val="24"/>
          <w:lang w:val="en-US"/>
        </w:rPr>
        <w:br/>
        <w:t>y axis -&gt; frequency of percentage of infant deaths from low birth weight lying in the bin regions</w:t>
      </w:r>
    </w:p>
    <w:p w14:paraId="07BD1C59" w14:textId="10853288" w:rsidR="007829C2" w:rsidRDefault="007829C2" w:rsidP="007829C2">
      <w:pPr>
        <w:rPr>
          <w:sz w:val="24"/>
          <w:szCs w:val="24"/>
          <w:lang w:val="en-US"/>
        </w:rPr>
      </w:pPr>
      <w:r w:rsidRPr="007829C2">
        <w:rPr>
          <w:noProof/>
        </w:rPr>
        <w:drawing>
          <wp:inline distT="0" distB="0" distL="0" distR="0" wp14:anchorId="60F05343" wp14:editId="75EC4771">
            <wp:extent cx="5731510" cy="341693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5A45B" w14:textId="2FA59AFF" w:rsidR="007829C2" w:rsidRDefault="007829C2" w:rsidP="007829C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Year-wise Histogram for the percentage of infant deaths from pneumonia.</w:t>
      </w:r>
      <w:r>
        <w:rPr>
          <w:sz w:val="24"/>
          <w:szCs w:val="24"/>
          <w:lang w:val="en-US"/>
        </w:rPr>
        <w:br/>
        <w:t xml:space="preserve">x axis -&gt; percentage of infant deaths from </w:t>
      </w:r>
      <w:r w:rsidR="00CC0EE2">
        <w:rPr>
          <w:sz w:val="24"/>
          <w:szCs w:val="24"/>
          <w:lang w:val="en-US"/>
        </w:rPr>
        <w:t>pneumonia</w:t>
      </w:r>
      <w:r>
        <w:rPr>
          <w:sz w:val="24"/>
          <w:szCs w:val="24"/>
          <w:lang w:val="en-US"/>
        </w:rPr>
        <w:br/>
        <w:t xml:space="preserve">y axis -&gt; frequency of percentage of infant deaths from </w:t>
      </w:r>
      <w:r w:rsidR="00CC0EE2">
        <w:rPr>
          <w:sz w:val="24"/>
          <w:szCs w:val="24"/>
          <w:lang w:val="en-US"/>
        </w:rPr>
        <w:t xml:space="preserve">pneumonia </w:t>
      </w:r>
      <w:r>
        <w:rPr>
          <w:sz w:val="24"/>
          <w:szCs w:val="24"/>
          <w:lang w:val="en-US"/>
        </w:rPr>
        <w:t>lying in the bin regions</w:t>
      </w:r>
    </w:p>
    <w:p w14:paraId="65ED696C" w14:textId="77777777" w:rsidR="002E1A29" w:rsidRDefault="002E1A29" w:rsidP="002E1A29">
      <w:pPr>
        <w:rPr>
          <w:sz w:val="24"/>
          <w:szCs w:val="24"/>
          <w:lang w:val="en-US"/>
        </w:rPr>
      </w:pPr>
      <w:r w:rsidRPr="002E1A29">
        <w:rPr>
          <w:noProof/>
        </w:rPr>
        <w:drawing>
          <wp:inline distT="0" distB="0" distL="0" distR="0" wp14:anchorId="311AE39A" wp14:editId="76AFD21F">
            <wp:extent cx="5731510" cy="341693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24308" w14:textId="69A57C4E" w:rsidR="002E1A29" w:rsidRDefault="002E1A29" w:rsidP="007829C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ason-wise Histogram for the percentage of infant deaths from pneumonia.</w:t>
      </w:r>
      <w:r>
        <w:rPr>
          <w:sz w:val="24"/>
          <w:szCs w:val="24"/>
          <w:lang w:val="en-US"/>
        </w:rPr>
        <w:br/>
        <w:t xml:space="preserve">x axis -&gt; percentage of infant deaths from </w:t>
      </w:r>
      <w:r w:rsidR="00CC0EE2">
        <w:rPr>
          <w:sz w:val="24"/>
          <w:szCs w:val="24"/>
          <w:lang w:val="en-US"/>
        </w:rPr>
        <w:t>pneumonia</w:t>
      </w:r>
      <w:r>
        <w:rPr>
          <w:sz w:val="24"/>
          <w:szCs w:val="24"/>
          <w:lang w:val="en-US"/>
        </w:rPr>
        <w:br/>
        <w:t xml:space="preserve">y axis -&gt; frequency of percentage of infant deaths from </w:t>
      </w:r>
      <w:r w:rsidR="00CC0EE2">
        <w:rPr>
          <w:sz w:val="24"/>
          <w:szCs w:val="24"/>
          <w:lang w:val="en-US"/>
        </w:rPr>
        <w:t xml:space="preserve">pneumonia </w:t>
      </w:r>
      <w:r>
        <w:rPr>
          <w:sz w:val="24"/>
          <w:szCs w:val="24"/>
          <w:lang w:val="en-US"/>
        </w:rPr>
        <w:t>lying in the bin regions</w:t>
      </w:r>
    </w:p>
    <w:p w14:paraId="3A084153" w14:textId="31869755" w:rsidR="002E1A29" w:rsidRDefault="002E1A29" w:rsidP="007829C2">
      <w:pPr>
        <w:rPr>
          <w:sz w:val="24"/>
          <w:szCs w:val="24"/>
          <w:lang w:val="en-US"/>
        </w:rPr>
      </w:pPr>
      <w:r w:rsidRPr="002E1A29">
        <w:rPr>
          <w:noProof/>
        </w:rPr>
        <w:drawing>
          <wp:inline distT="0" distB="0" distL="0" distR="0" wp14:anchorId="6FCF0F79" wp14:editId="2B0D1FB8">
            <wp:extent cx="5731510" cy="341693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5C888" w14:textId="761CF1A4" w:rsidR="00CC0EE2" w:rsidRDefault="00CC0EE2" w:rsidP="00CC0EE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Year-wise Histogram for the percentage of infant deaths from diarrhea.</w:t>
      </w:r>
      <w:r>
        <w:rPr>
          <w:sz w:val="24"/>
          <w:szCs w:val="24"/>
          <w:lang w:val="en-US"/>
        </w:rPr>
        <w:br/>
        <w:t xml:space="preserve">x axis -&gt; percentage of infant deaths from diarrhea </w:t>
      </w:r>
      <w:r>
        <w:rPr>
          <w:sz w:val="24"/>
          <w:szCs w:val="24"/>
          <w:lang w:val="en-US"/>
        </w:rPr>
        <w:br/>
        <w:t>y axis -&gt; frequency of percentage of infant deaths from diarrhea lying in the bin regions</w:t>
      </w:r>
    </w:p>
    <w:p w14:paraId="13686848" w14:textId="690F45CF" w:rsidR="002E1A29" w:rsidRDefault="00CC0EE2" w:rsidP="007829C2">
      <w:pPr>
        <w:rPr>
          <w:sz w:val="24"/>
          <w:szCs w:val="24"/>
          <w:lang w:val="en-US"/>
        </w:rPr>
      </w:pPr>
      <w:r w:rsidRPr="00CC0EE2">
        <w:rPr>
          <w:noProof/>
        </w:rPr>
        <w:drawing>
          <wp:inline distT="0" distB="0" distL="0" distR="0" wp14:anchorId="5CF3087F" wp14:editId="1C20686F">
            <wp:extent cx="5731510" cy="341693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615E1" w14:textId="77777777" w:rsidR="00CC0EE2" w:rsidRDefault="00CC0EE2" w:rsidP="007829C2">
      <w:pPr>
        <w:rPr>
          <w:sz w:val="24"/>
          <w:szCs w:val="24"/>
          <w:lang w:val="en-US"/>
        </w:rPr>
      </w:pPr>
    </w:p>
    <w:p w14:paraId="5446D41F" w14:textId="332B3198" w:rsidR="00CC0EE2" w:rsidRDefault="00CC0EE2" w:rsidP="00CC0EE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ason-wise Histogram for the percentage of infant deaths from diarrhea.</w:t>
      </w:r>
      <w:r>
        <w:rPr>
          <w:sz w:val="24"/>
          <w:szCs w:val="24"/>
          <w:lang w:val="en-US"/>
        </w:rPr>
        <w:br/>
        <w:t>x axis -&gt; percentage of infant deaths from diarrhea</w:t>
      </w:r>
      <w:r>
        <w:rPr>
          <w:sz w:val="24"/>
          <w:szCs w:val="24"/>
          <w:lang w:val="en-US"/>
        </w:rPr>
        <w:br/>
        <w:t>y axis -&gt; frequency of percentage of infant deaths from diarrhea lying in the bin regions</w:t>
      </w:r>
    </w:p>
    <w:p w14:paraId="0990C131" w14:textId="3687EED2" w:rsidR="00CC0EE2" w:rsidRDefault="00CC0EE2" w:rsidP="007829C2">
      <w:pPr>
        <w:rPr>
          <w:sz w:val="24"/>
          <w:szCs w:val="24"/>
          <w:lang w:val="en-US"/>
        </w:rPr>
      </w:pPr>
      <w:r w:rsidRPr="00CC0EE2">
        <w:rPr>
          <w:noProof/>
        </w:rPr>
        <w:drawing>
          <wp:inline distT="0" distB="0" distL="0" distR="0" wp14:anchorId="7D360B85" wp14:editId="78E9A5BB">
            <wp:extent cx="5731510" cy="341693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24984" w14:textId="2E732A2B" w:rsidR="00CC0EE2" w:rsidRDefault="00CC0EE2" w:rsidP="00CC0EE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Year-wise Histogram for the percentage of infant deaths from fever.</w:t>
      </w:r>
      <w:r>
        <w:rPr>
          <w:sz w:val="24"/>
          <w:szCs w:val="24"/>
          <w:lang w:val="en-US"/>
        </w:rPr>
        <w:br/>
        <w:t>x axis -&gt; percentage of infant deaths from fever</w:t>
      </w:r>
      <w:r>
        <w:rPr>
          <w:sz w:val="24"/>
          <w:szCs w:val="24"/>
          <w:lang w:val="en-US"/>
        </w:rPr>
        <w:br/>
        <w:t>y axis -&gt; frequency of percentage of infant deaths from fever lying in the bin regions</w:t>
      </w:r>
    </w:p>
    <w:p w14:paraId="13257D21" w14:textId="4E8431CA" w:rsidR="0099392C" w:rsidRDefault="0099392C" w:rsidP="00CC0EE2">
      <w:pPr>
        <w:rPr>
          <w:sz w:val="24"/>
          <w:szCs w:val="24"/>
          <w:lang w:val="en-US"/>
        </w:rPr>
      </w:pPr>
      <w:r w:rsidRPr="0099392C">
        <w:rPr>
          <w:noProof/>
        </w:rPr>
        <w:drawing>
          <wp:inline distT="0" distB="0" distL="0" distR="0" wp14:anchorId="4076E807" wp14:editId="22E6FB92">
            <wp:extent cx="5731510" cy="341693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C2FB" w14:textId="124DDF04" w:rsidR="00CC0EE2" w:rsidRDefault="00CC0EE2" w:rsidP="00CC0EE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ason-wise Histogram for the percentage of infant deaths from fever.</w:t>
      </w:r>
      <w:r>
        <w:rPr>
          <w:sz w:val="24"/>
          <w:szCs w:val="24"/>
          <w:lang w:val="en-US"/>
        </w:rPr>
        <w:br/>
        <w:t>x axis -&gt; percentage of infant deaths from fever</w:t>
      </w:r>
      <w:r>
        <w:rPr>
          <w:sz w:val="24"/>
          <w:szCs w:val="24"/>
          <w:lang w:val="en-US"/>
        </w:rPr>
        <w:br/>
        <w:t>y axis -&gt; frequency of percentage of infant deaths from fever lying in the bin regions</w:t>
      </w:r>
    </w:p>
    <w:p w14:paraId="0CE7B22E" w14:textId="77777777" w:rsidR="002A20B1" w:rsidRDefault="0099392C" w:rsidP="0099392C">
      <w:pPr>
        <w:rPr>
          <w:sz w:val="24"/>
          <w:szCs w:val="24"/>
          <w:lang w:val="en-US"/>
        </w:rPr>
      </w:pPr>
      <w:r w:rsidRPr="0099392C">
        <w:rPr>
          <w:noProof/>
        </w:rPr>
        <w:drawing>
          <wp:inline distT="0" distB="0" distL="0" distR="0" wp14:anchorId="15E0E9E6" wp14:editId="50AA4ED1">
            <wp:extent cx="5731510" cy="341693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00180" w14:textId="04EA36CF" w:rsidR="0099392C" w:rsidRDefault="0099392C" w:rsidP="0099392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Year-wise Histogram for the percentage of infant deaths from measles.</w:t>
      </w:r>
      <w:r>
        <w:rPr>
          <w:sz w:val="24"/>
          <w:szCs w:val="24"/>
          <w:lang w:val="en-US"/>
        </w:rPr>
        <w:br/>
        <w:t>x axis -&gt; percentage of infant deaths from measles</w:t>
      </w:r>
      <w:r>
        <w:rPr>
          <w:sz w:val="24"/>
          <w:szCs w:val="24"/>
          <w:lang w:val="en-US"/>
        </w:rPr>
        <w:br/>
        <w:t xml:space="preserve">y axis -&gt; frequency of percentage of infant deaths from </w:t>
      </w:r>
      <w:proofErr w:type="spellStart"/>
      <w:r w:rsidR="002A20B1">
        <w:rPr>
          <w:sz w:val="24"/>
          <w:szCs w:val="24"/>
          <w:lang w:val="en-US"/>
        </w:rPr>
        <w:t>mesles</w:t>
      </w:r>
      <w:proofErr w:type="spellEnd"/>
      <w:r>
        <w:rPr>
          <w:sz w:val="24"/>
          <w:szCs w:val="24"/>
          <w:lang w:val="en-US"/>
        </w:rPr>
        <w:t xml:space="preserve"> lying in the bin </w:t>
      </w:r>
      <w:r w:rsidR="002A20B1">
        <w:rPr>
          <w:sz w:val="24"/>
          <w:szCs w:val="24"/>
          <w:lang w:val="en-US"/>
        </w:rPr>
        <w:t>region</w:t>
      </w:r>
    </w:p>
    <w:p w14:paraId="63164984" w14:textId="633FFDA6" w:rsidR="00CC0EE2" w:rsidRDefault="0099392C" w:rsidP="007829C2">
      <w:pPr>
        <w:rPr>
          <w:sz w:val="24"/>
          <w:szCs w:val="24"/>
          <w:lang w:val="en-US"/>
        </w:rPr>
      </w:pPr>
      <w:r w:rsidRPr="0099392C">
        <w:rPr>
          <w:noProof/>
        </w:rPr>
        <w:drawing>
          <wp:inline distT="0" distB="0" distL="0" distR="0" wp14:anchorId="57745173" wp14:editId="2DD02539">
            <wp:extent cx="5731510" cy="367728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  <w:lang w:val="en-US"/>
        </w:rPr>
        <w:t>Season-wise Histogram for the percentage of infant deaths from measles.</w:t>
      </w:r>
      <w:r>
        <w:rPr>
          <w:sz w:val="24"/>
          <w:szCs w:val="24"/>
          <w:lang w:val="en-US"/>
        </w:rPr>
        <w:br/>
        <w:t>x axis -&gt; percentage of infant deaths from measles</w:t>
      </w:r>
      <w:r>
        <w:rPr>
          <w:sz w:val="24"/>
          <w:szCs w:val="24"/>
          <w:lang w:val="en-US"/>
        </w:rPr>
        <w:br/>
        <w:t>y axis -&gt; frequency of percentage of infant deaths from</w:t>
      </w:r>
      <w:r w:rsidR="002A20B1" w:rsidRPr="002A20B1">
        <w:rPr>
          <w:sz w:val="24"/>
          <w:szCs w:val="24"/>
          <w:lang w:val="en-US"/>
        </w:rPr>
        <w:t xml:space="preserve"> </w:t>
      </w:r>
      <w:r w:rsidR="002A20B1">
        <w:rPr>
          <w:sz w:val="24"/>
          <w:szCs w:val="24"/>
          <w:lang w:val="en-US"/>
        </w:rPr>
        <w:t>measles lying in the bin region</w:t>
      </w:r>
      <w:r w:rsidR="002A20B1" w:rsidRPr="002A20B1">
        <w:rPr>
          <w:noProof/>
        </w:rPr>
        <w:drawing>
          <wp:inline distT="0" distB="0" distL="0" distR="0" wp14:anchorId="64A5F2E6" wp14:editId="405BA9D4">
            <wp:extent cx="5731510" cy="367728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E76F9" w14:textId="3454AB31" w:rsidR="00ED35B2" w:rsidRDefault="002A20B1" w:rsidP="00ED35B2">
      <w:pPr>
        <w:jc w:val="both"/>
        <w:rPr>
          <w:sz w:val="24"/>
          <w:szCs w:val="24"/>
          <w:lang w:val="en-US"/>
        </w:rPr>
      </w:pPr>
      <w:r w:rsidRPr="002A20B1">
        <w:rPr>
          <w:sz w:val="32"/>
          <w:szCs w:val="32"/>
          <w:lang w:val="en-US"/>
        </w:rPr>
        <w:lastRenderedPageBreak/>
        <w:t>C.</w:t>
      </w:r>
      <w:r w:rsidR="00ED35B2">
        <w:rPr>
          <w:sz w:val="32"/>
          <w:szCs w:val="32"/>
          <w:lang w:val="en-US"/>
        </w:rPr>
        <w:t xml:space="preserve"> </w:t>
      </w:r>
      <w:r w:rsidR="00ED35B2">
        <w:rPr>
          <w:sz w:val="24"/>
          <w:szCs w:val="24"/>
          <w:lang w:val="en-US"/>
        </w:rPr>
        <w:t xml:space="preserve">Outliers in the above graphs are almost same for the </w:t>
      </w:r>
      <w:proofErr w:type="spellStart"/>
      <w:r w:rsidR="00ED35B2">
        <w:rPr>
          <w:sz w:val="24"/>
          <w:szCs w:val="24"/>
          <w:lang w:val="en-US"/>
        </w:rPr>
        <w:t>yearwise</w:t>
      </w:r>
      <w:proofErr w:type="spellEnd"/>
      <w:r w:rsidR="00ED35B2">
        <w:rPr>
          <w:sz w:val="24"/>
          <w:szCs w:val="24"/>
          <w:lang w:val="en-US"/>
        </w:rPr>
        <w:t xml:space="preserve"> and </w:t>
      </w:r>
      <w:proofErr w:type="spellStart"/>
      <w:r w:rsidR="00ED35B2">
        <w:rPr>
          <w:sz w:val="24"/>
          <w:szCs w:val="24"/>
          <w:lang w:val="en-US"/>
        </w:rPr>
        <w:t>seasonwise</w:t>
      </w:r>
      <w:proofErr w:type="spellEnd"/>
      <w:r w:rsidR="00ED35B2">
        <w:rPr>
          <w:sz w:val="24"/>
          <w:szCs w:val="24"/>
          <w:lang w:val="en-US"/>
        </w:rPr>
        <w:t xml:space="preserve"> graphs thus</w:t>
      </w:r>
      <w:r w:rsidR="00ED35B2">
        <w:rPr>
          <w:sz w:val="24"/>
          <w:szCs w:val="24"/>
          <w:lang w:val="en-US"/>
        </w:rPr>
        <w:br/>
        <w:t>can be reported for year and season at once for each graph.</w:t>
      </w:r>
      <w:r w:rsidR="00272DC6">
        <w:rPr>
          <w:sz w:val="24"/>
          <w:szCs w:val="24"/>
          <w:lang w:val="en-US"/>
        </w:rPr>
        <w:t xml:space="preserve"> Given are the values greater than the given base value are outlier</w:t>
      </w:r>
    </w:p>
    <w:p w14:paraId="6E642D8F" w14:textId="62A93C25" w:rsidR="00ED35B2" w:rsidRDefault="00ED35B2" w:rsidP="00ED35B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>v40 -&gt;</w:t>
      </w:r>
      <w:r w:rsidR="00272DC6">
        <w:rPr>
          <w:sz w:val="24"/>
          <w:szCs w:val="24"/>
          <w:lang w:val="en-US"/>
        </w:rPr>
        <w:t xml:space="preserve"> 40</w:t>
      </w:r>
    </w:p>
    <w:p w14:paraId="153434A4" w14:textId="4C2986EA" w:rsidR="00ED35B2" w:rsidRDefault="00ED35B2" w:rsidP="00ED35B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 xml:space="preserve">v42 </w:t>
      </w:r>
      <w:r>
        <w:rPr>
          <w:sz w:val="24"/>
          <w:szCs w:val="24"/>
          <w:lang w:val="en-US"/>
        </w:rPr>
        <w:t>-&gt;</w:t>
      </w:r>
      <w:r w:rsidR="00272DC6">
        <w:rPr>
          <w:sz w:val="24"/>
          <w:szCs w:val="24"/>
          <w:lang w:val="en-US"/>
        </w:rPr>
        <w:t xml:space="preserve"> 50</w:t>
      </w:r>
    </w:p>
    <w:p w14:paraId="42226D6D" w14:textId="5106B9CA" w:rsidR="00ED35B2" w:rsidRDefault="00ED35B2" w:rsidP="00ED35B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 xml:space="preserve">v43 </w:t>
      </w:r>
      <w:r>
        <w:rPr>
          <w:sz w:val="24"/>
          <w:szCs w:val="24"/>
          <w:lang w:val="en-US"/>
        </w:rPr>
        <w:t>-&gt;</w:t>
      </w:r>
      <w:r w:rsidR="00272DC6">
        <w:rPr>
          <w:sz w:val="24"/>
          <w:szCs w:val="24"/>
          <w:lang w:val="en-US"/>
        </w:rPr>
        <w:t xml:space="preserve"> 40</w:t>
      </w:r>
    </w:p>
    <w:p w14:paraId="14E90992" w14:textId="7748BA4B" w:rsidR="00ED35B2" w:rsidRDefault="00ED35B2" w:rsidP="00ED35B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 xml:space="preserve">v44 </w:t>
      </w:r>
      <w:r>
        <w:rPr>
          <w:sz w:val="24"/>
          <w:szCs w:val="24"/>
          <w:lang w:val="en-US"/>
        </w:rPr>
        <w:t>-&gt;</w:t>
      </w:r>
      <w:r w:rsidR="00272DC6">
        <w:rPr>
          <w:sz w:val="24"/>
          <w:szCs w:val="24"/>
          <w:lang w:val="en-US"/>
        </w:rPr>
        <w:t xml:space="preserve"> 15</w:t>
      </w:r>
    </w:p>
    <w:p w14:paraId="0AB2CBA0" w14:textId="72FAC579" w:rsidR="00ED35B2" w:rsidRDefault="00ED35B2" w:rsidP="00ED35B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 xml:space="preserve">v45 </w:t>
      </w:r>
      <w:r>
        <w:rPr>
          <w:sz w:val="24"/>
          <w:szCs w:val="24"/>
          <w:lang w:val="en-US"/>
        </w:rPr>
        <w:t>-&gt;</w:t>
      </w:r>
      <w:r w:rsidR="00272DC6">
        <w:rPr>
          <w:sz w:val="24"/>
          <w:szCs w:val="24"/>
          <w:lang w:val="en-US"/>
        </w:rPr>
        <w:t xml:space="preserve"> 25</w:t>
      </w:r>
    </w:p>
    <w:p w14:paraId="3AE0F36E" w14:textId="4BB685C5" w:rsidR="00ED35B2" w:rsidRDefault="00ED35B2" w:rsidP="00ED35B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 xml:space="preserve">v46 </w:t>
      </w:r>
      <w:r>
        <w:rPr>
          <w:sz w:val="24"/>
          <w:szCs w:val="24"/>
          <w:lang w:val="en-US"/>
        </w:rPr>
        <w:t>-&gt;</w:t>
      </w:r>
      <w:r w:rsidR="00272DC6">
        <w:rPr>
          <w:sz w:val="24"/>
          <w:szCs w:val="24"/>
          <w:lang w:val="en-US"/>
        </w:rPr>
        <w:t xml:space="preserve"> 5</w:t>
      </w:r>
    </w:p>
    <w:p w14:paraId="3436AE29" w14:textId="24B3CA3F" w:rsidR="00272DC6" w:rsidRPr="00ED35B2" w:rsidRDefault="00272DC6" w:rsidP="00ED35B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is can be </w:t>
      </w:r>
      <w:proofErr w:type="spellStart"/>
      <w:r>
        <w:rPr>
          <w:sz w:val="24"/>
          <w:szCs w:val="24"/>
          <w:lang w:val="en-US"/>
        </w:rPr>
        <w:t>cearly</w:t>
      </w:r>
      <w:proofErr w:type="spellEnd"/>
      <w:r>
        <w:rPr>
          <w:sz w:val="24"/>
          <w:szCs w:val="24"/>
          <w:lang w:val="en-US"/>
        </w:rPr>
        <w:t xml:space="preserve"> seen if plotted on graph individually for a single year as we can see every year follow the same outlier</w:t>
      </w:r>
    </w:p>
    <w:p w14:paraId="2C2493FE" w14:textId="5CA26FB9" w:rsidR="00190FBA" w:rsidRDefault="0097241F" w:rsidP="007829C2">
      <w:pPr>
        <w:rPr>
          <w:sz w:val="32"/>
          <w:szCs w:val="32"/>
          <w:lang w:val="en-US"/>
        </w:rPr>
      </w:pPr>
      <w:r w:rsidRPr="0097241F">
        <w:rPr>
          <w:sz w:val="32"/>
          <w:szCs w:val="32"/>
          <w:lang w:val="en-US"/>
        </w:rPr>
        <w:t>D</w:t>
      </w:r>
      <w:r w:rsidR="00190FBA">
        <w:rPr>
          <w:sz w:val="32"/>
          <w:szCs w:val="32"/>
          <w:lang w:val="en-US"/>
        </w:rPr>
        <w:t>.</w:t>
      </w:r>
    </w:p>
    <w:p w14:paraId="5EA4E36C" w14:textId="34E3174A" w:rsidR="00190FBA" w:rsidRDefault="00190FBA" w:rsidP="00190FBA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rrelation between dependent </w:t>
      </w:r>
      <w:proofErr w:type="gramStart"/>
      <w:r>
        <w:rPr>
          <w:sz w:val="24"/>
          <w:szCs w:val="24"/>
          <w:lang w:val="en-US"/>
        </w:rPr>
        <w:t>variable(</w:t>
      </w:r>
      <w:proofErr w:type="gramEnd"/>
      <w:r>
        <w:rPr>
          <w:sz w:val="24"/>
          <w:szCs w:val="24"/>
          <w:lang w:val="en-US"/>
        </w:rPr>
        <w:t xml:space="preserve">%age of infants death from sepsis) and </w:t>
      </w:r>
      <w:r w:rsidR="00547656">
        <w:rPr>
          <w:sz w:val="24"/>
          <w:szCs w:val="24"/>
          <w:lang w:val="en-US"/>
        </w:rPr>
        <w:t>the 3 explanatory variables.</w:t>
      </w:r>
    </w:p>
    <w:p w14:paraId="070152EB" w14:textId="0A84E8EF" w:rsidR="00547656" w:rsidRDefault="00547656" w:rsidP="00547656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7B2BA85" wp14:editId="4541298B">
            <wp:extent cx="4044462" cy="117014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93158" cy="11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8B5D9" w14:textId="4954F402" w:rsidR="00547656" w:rsidRDefault="00547656" w:rsidP="006E5763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rrelation between dependent </w:t>
      </w:r>
      <w:proofErr w:type="gramStart"/>
      <w:r>
        <w:rPr>
          <w:sz w:val="24"/>
          <w:szCs w:val="24"/>
          <w:lang w:val="en-US"/>
        </w:rPr>
        <w:t>variable(</w:t>
      </w:r>
      <w:proofErr w:type="gramEnd"/>
      <w:r>
        <w:rPr>
          <w:sz w:val="24"/>
          <w:szCs w:val="24"/>
          <w:lang w:val="en-US"/>
        </w:rPr>
        <w:t>%age of infants death from low birth weight) and the 3 explanatory variables.</w:t>
      </w:r>
    </w:p>
    <w:p w14:paraId="27E8D0B9" w14:textId="2A698FBC" w:rsidR="00547656" w:rsidRDefault="00547656" w:rsidP="00547656">
      <w:pPr>
        <w:pStyle w:val="ListParagraph"/>
        <w:rPr>
          <w:sz w:val="24"/>
          <w:szCs w:val="24"/>
          <w:lang w:val="en-US"/>
        </w:rPr>
      </w:pPr>
      <w:r w:rsidRPr="00547656">
        <w:rPr>
          <w:noProof/>
          <w:sz w:val="24"/>
          <w:szCs w:val="24"/>
          <w:lang w:val="en-US"/>
        </w:rPr>
        <w:drawing>
          <wp:inline distT="0" distB="0" distL="0" distR="0" wp14:anchorId="2C4882A2" wp14:editId="22B06EDD">
            <wp:extent cx="4072597" cy="1284232"/>
            <wp:effectExtent l="0" t="0" r="444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11050" cy="129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75888" w14:textId="33BA1EF6" w:rsidR="00547656" w:rsidRDefault="00547656" w:rsidP="006E5763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rrelation between dependent </w:t>
      </w:r>
      <w:proofErr w:type="gramStart"/>
      <w:r>
        <w:rPr>
          <w:sz w:val="24"/>
          <w:szCs w:val="24"/>
          <w:lang w:val="en-US"/>
        </w:rPr>
        <w:t>variable(</w:t>
      </w:r>
      <w:proofErr w:type="gramEnd"/>
      <w:r>
        <w:rPr>
          <w:sz w:val="24"/>
          <w:szCs w:val="24"/>
          <w:lang w:val="en-US"/>
        </w:rPr>
        <w:t>%age of infants death from pn</w:t>
      </w:r>
      <w:r w:rsidR="007C1E3B">
        <w:rPr>
          <w:sz w:val="24"/>
          <w:szCs w:val="24"/>
          <w:lang w:val="en-US"/>
        </w:rPr>
        <w:t>eu</w:t>
      </w:r>
      <w:r>
        <w:rPr>
          <w:sz w:val="24"/>
          <w:szCs w:val="24"/>
          <w:lang w:val="en-US"/>
        </w:rPr>
        <w:t>monia) and the 3 explanatory variables.</w:t>
      </w:r>
    </w:p>
    <w:p w14:paraId="0B1E4353" w14:textId="2062A6F5" w:rsidR="00547656" w:rsidRDefault="007C1E3B" w:rsidP="007C1E3B">
      <w:pPr>
        <w:pStyle w:val="ListParagraph"/>
        <w:rPr>
          <w:sz w:val="24"/>
          <w:szCs w:val="24"/>
          <w:lang w:val="en-US"/>
        </w:rPr>
      </w:pPr>
      <w:r w:rsidRPr="007C1E3B">
        <w:rPr>
          <w:noProof/>
          <w:sz w:val="24"/>
          <w:szCs w:val="24"/>
          <w:lang w:val="en-US"/>
        </w:rPr>
        <w:drawing>
          <wp:inline distT="0" distB="0" distL="0" distR="0" wp14:anchorId="38B6A43A" wp14:editId="378A0D35">
            <wp:extent cx="4107766" cy="1170369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52181" cy="118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BD734" w14:textId="77777777" w:rsidR="00272DC6" w:rsidRPr="007C1E3B" w:rsidRDefault="00272DC6" w:rsidP="007C1E3B">
      <w:pPr>
        <w:pStyle w:val="ListParagraph"/>
        <w:rPr>
          <w:sz w:val="24"/>
          <w:szCs w:val="24"/>
          <w:lang w:val="en-US"/>
        </w:rPr>
      </w:pPr>
    </w:p>
    <w:p w14:paraId="737B916B" w14:textId="45DE3AB7" w:rsidR="007C1E3B" w:rsidRDefault="007C1E3B" w:rsidP="006E5763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Correlation between dependent </w:t>
      </w:r>
      <w:proofErr w:type="gramStart"/>
      <w:r>
        <w:rPr>
          <w:sz w:val="24"/>
          <w:szCs w:val="24"/>
          <w:lang w:val="en-US"/>
        </w:rPr>
        <w:t>variable(</w:t>
      </w:r>
      <w:proofErr w:type="gramEnd"/>
      <w:r>
        <w:rPr>
          <w:sz w:val="24"/>
          <w:szCs w:val="24"/>
          <w:lang w:val="en-US"/>
        </w:rPr>
        <w:t>%age of infants death from diarrhea) and the 3 explanatory variables.</w:t>
      </w:r>
    </w:p>
    <w:p w14:paraId="797F5D56" w14:textId="56243EE3" w:rsidR="007C1E3B" w:rsidRDefault="007C1E3B" w:rsidP="007C1E3B">
      <w:pPr>
        <w:pStyle w:val="ListParagraph"/>
        <w:rPr>
          <w:sz w:val="24"/>
          <w:szCs w:val="24"/>
          <w:lang w:val="en-US"/>
        </w:rPr>
      </w:pPr>
      <w:r w:rsidRPr="007C1E3B">
        <w:rPr>
          <w:noProof/>
          <w:sz w:val="24"/>
          <w:szCs w:val="24"/>
          <w:lang w:val="en-US"/>
        </w:rPr>
        <w:drawing>
          <wp:inline distT="0" distB="0" distL="0" distR="0" wp14:anchorId="478D649A" wp14:editId="010A0629">
            <wp:extent cx="4082350" cy="1111348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42073" cy="1127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C865D" w14:textId="62C040C4" w:rsidR="007C1E3B" w:rsidRDefault="007C1E3B" w:rsidP="006E5763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rrelation between dependent </w:t>
      </w:r>
      <w:proofErr w:type="gramStart"/>
      <w:r>
        <w:rPr>
          <w:sz w:val="24"/>
          <w:szCs w:val="24"/>
          <w:lang w:val="en-US"/>
        </w:rPr>
        <w:t>variable(</w:t>
      </w:r>
      <w:proofErr w:type="gramEnd"/>
      <w:r>
        <w:rPr>
          <w:sz w:val="24"/>
          <w:szCs w:val="24"/>
          <w:lang w:val="en-US"/>
        </w:rPr>
        <w:t>%age of infants death from fever) and the 3 explanatory variables.</w:t>
      </w:r>
    </w:p>
    <w:p w14:paraId="0481814A" w14:textId="3CC98517" w:rsidR="007C1E3B" w:rsidRDefault="007C1E3B" w:rsidP="007C1E3B">
      <w:pPr>
        <w:pStyle w:val="ListParagraph"/>
        <w:rPr>
          <w:sz w:val="24"/>
          <w:szCs w:val="24"/>
          <w:lang w:val="en-US"/>
        </w:rPr>
      </w:pPr>
      <w:r w:rsidRPr="007C1E3B">
        <w:rPr>
          <w:noProof/>
          <w:sz w:val="24"/>
          <w:szCs w:val="24"/>
          <w:lang w:val="en-US"/>
        </w:rPr>
        <w:drawing>
          <wp:inline distT="0" distB="0" distL="0" distR="0" wp14:anchorId="1A0396E7" wp14:editId="122AE93F">
            <wp:extent cx="4103185" cy="113244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30761" cy="114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82C38" w14:textId="1F7FA978" w:rsidR="007C1E3B" w:rsidRDefault="007C1E3B" w:rsidP="006E5763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rrelation between dependent </w:t>
      </w:r>
      <w:proofErr w:type="gramStart"/>
      <w:r>
        <w:rPr>
          <w:sz w:val="24"/>
          <w:szCs w:val="24"/>
          <w:lang w:val="en-US"/>
        </w:rPr>
        <w:t>variable(</w:t>
      </w:r>
      <w:proofErr w:type="gramEnd"/>
      <w:r>
        <w:rPr>
          <w:sz w:val="24"/>
          <w:szCs w:val="24"/>
          <w:lang w:val="en-US"/>
        </w:rPr>
        <w:t>%age of infants death from measles) and the 3 explanatory variables.</w:t>
      </w:r>
    </w:p>
    <w:p w14:paraId="7F952EE4" w14:textId="0C5DED45" w:rsidR="007C1E3B" w:rsidRDefault="00252E62" w:rsidP="00252E62">
      <w:pPr>
        <w:pStyle w:val="ListParagraph"/>
        <w:rPr>
          <w:sz w:val="24"/>
          <w:szCs w:val="24"/>
          <w:lang w:val="en-US"/>
        </w:rPr>
      </w:pPr>
      <w:r w:rsidRPr="00252E62">
        <w:rPr>
          <w:noProof/>
          <w:sz w:val="24"/>
          <w:szCs w:val="24"/>
          <w:lang w:val="en-US"/>
        </w:rPr>
        <w:drawing>
          <wp:inline distT="0" distB="0" distL="0" distR="0" wp14:anchorId="5933D3FC" wp14:editId="55BBC6D6">
            <wp:extent cx="4107766" cy="1120299"/>
            <wp:effectExtent l="0" t="0" r="762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71894" cy="1137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42DD0" w14:textId="77777777" w:rsidR="000B07E4" w:rsidRDefault="000B07E4" w:rsidP="00252E62">
      <w:pPr>
        <w:pStyle w:val="ListParagraph"/>
        <w:rPr>
          <w:sz w:val="24"/>
          <w:szCs w:val="24"/>
          <w:lang w:val="en-US"/>
        </w:rPr>
      </w:pPr>
    </w:p>
    <w:p w14:paraId="22ABE7CF" w14:textId="77777777" w:rsidR="006E5763" w:rsidRPr="007C1E3B" w:rsidRDefault="006E5763" w:rsidP="00252E62">
      <w:pPr>
        <w:pStyle w:val="ListParagraph"/>
        <w:rPr>
          <w:sz w:val="24"/>
          <w:szCs w:val="24"/>
          <w:lang w:val="en-US"/>
        </w:rPr>
      </w:pPr>
    </w:p>
    <w:p w14:paraId="2EBBF8EA" w14:textId="07243984" w:rsidR="00547656" w:rsidRDefault="006E5763" w:rsidP="006E5763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rrelation between the yiel</w:t>
      </w:r>
      <w:r w:rsidR="006A4C06">
        <w:rPr>
          <w:sz w:val="24"/>
          <w:szCs w:val="24"/>
          <w:lang w:val="en-US"/>
        </w:rPr>
        <w:t>d</w:t>
      </w:r>
      <w:r>
        <w:rPr>
          <w:sz w:val="24"/>
          <w:szCs w:val="24"/>
          <w:lang w:val="en-US"/>
        </w:rPr>
        <w:t xml:space="preserve"> indices of Cash Crops and 6 DV’s</w:t>
      </w:r>
    </w:p>
    <w:p w14:paraId="548FE6BD" w14:textId="726BA354" w:rsidR="006A4C06" w:rsidRDefault="006E5763" w:rsidP="000B07E4">
      <w:pPr>
        <w:pStyle w:val="ListParagraph"/>
        <w:rPr>
          <w:sz w:val="24"/>
          <w:szCs w:val="24"/>
          <w:lang w:val="en-US"/>
        </w:rPr>
      </w:pPr>
      <w:r w:rsidRPr="006E5763">
        <w:rPr>
          <w:noProof/>
          <w:sz w:val="24"/>
          <w:szCs w:val="24"/>
          <w:lang w:val="en-US"/>
        </w:rPr>
        <w:drawing>
          <wp:inline distT="0" distB="0" distL="0" distR="0" wp14:anchorId="3AD7BA45" wp14:editId="0978B5E1">
            <wp:extent cx="4297680" cy="2148840"/>
            <wp:effectExtent l="0" t="0" r="762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11946" cy="2155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5CB9F" w14:textId="2A416137" w:rsidR="00272DC6" w:rsidRDefault="00272DC6" w:rsidP="000B07E4">
      <w:pPr>
        <w:pStyle w:val="ListParagraph"/>
        <w:rPr>
          <w:sz w:val="24"/>
          <w:szCs w:val="24"/>
          <w:lang w:val="en-US"/>
        </w:rPr>
      </w:pPr>
    </w:p>
    <w:p w14:paraId="293B3547" w14:textId="5F77A468" w:rsidR="00272DC6" w:rsidRDefault="00272DC6" w:rsidP="000B07E4">
      <w:pPr>
        <w:pStyle w:val="ListParagraph"/>
        <w:rPr>
          <w:sz w:val="24"/>
          <w:szCs w:val="24"/>
          <w:lang w:val="en-US"/>
        </w:rPr>
      </w:pPr>
    </w:p>
    <w:p w14:paraId="0BEB0BCA" w14:textId="53300E56" w:rsidR="00272DC6" w:rsidRDefault="00272DC6" w:rsidP="000B07E4">
      <w:pPr>
        <w:pStyle w:val="ListParagraph"/>
        <w:rPr>
          <w:sz w:val="24"/>
          <w:szCs w:val="24"/>
          <w:lang w:val="en-US"/>
        </w:rPr>
      </w:pPr>
    </w:p>
    <w:p w14:paraId="75A2DDCB" w14:textId="0423ABD0" w:rsidR="00272DC6" w:rsidRDefault="00272DC6" w:rsidP="000B07E4">
      <w:pPr>
        <w:pStyle w:val="ListParagraph"/>
        <w:rPr>
          <w:sz w:val="24"/>
          <w:szCs w:val="24"/>
          <w:lang w:val="en-US"/>
        </w:rPr>
      </w:pPr>
    </w:p>
    <w:p w14:paraId="6782EFCD" w14:textId="25366FE1" w:rsidR="00272DC6" w:rsidRDefault="00272DC6" w:rsidP="000B07E4">
      <w:pPr>
        <w:pStyle w:val="ListParagraph"/>
        <w:rPr>
          <w:sz w:val="24"/>
          <w:szCs w:val="24"/>
          <w:lang w:val="en-US"/>
        </w:rPr>
      </w:pPr>
    </w:p>
    <w:p w14:paraId="346ECD80" w14:textId="19CE7B46" w:rsidR="00272DC6" w:rsidRDefault="00272DC6" w:rsidP="000B07E4">
      <w:pPr>
        <w:pStyle w:val="ListParagraph"/>
        <w:rPr>
          <w:sz w:val="24"/>
          <w:szCs w:val="24"/>
          <w:lang w:val="en-US"/>
        </w:rPr>
      </w:pPr>
    </w:p>
    <w:p w14:paraId="215BE2C1" w14:textId="77777777" w:rsidR="00272DC6" w:rsidRPr="000B07E4" w:rsidRDefault="00272DC6" w:rsidP="000B07E4">
      <w:pPr>
        <w:pStyle w:val="ListParagraph"/>
        <w:rPr>
          <w:sz w:val="24"/>
          <w:szCs w:val="24"/>
          <w:lang w:val="en-US"/>
        </w:rPr>
      </w:pPr>
    </w:p>
    <w:p w14:paraId="2C4D18D1" w14:textId="31CE02F5" w:rsidR="00465112" w:rsidRDefault="00465112" w:rsidP="0046511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Correlation between the yiel</w:t>
      </w:r>
      <w:r w:rsidR="006A4C06">
        <w:rPr>
          <w:sz w:val="24"/>
          <w:szCs w:val="24"/>
          <w:lang w:val="en-US"/>
        </w:rPr>
        <w:t>d</w:t>
      </w:r>
      <w:r>
        <w:rPr>
          <w:sz w:val="24"/>
          <w:szCs w:val="24"/>
          <w:lang w:val="en-US"/>
        </w:rPr>
        <w:t xml:space="preserve"> indices of Cereal Crops and 6 DV’s</w:t>
      </w:r>
    </w:p>
    <w:p w14:paraId="523868BB" w14:textId="3123838F" w:rsidR="006A4C06" w:rsidRPr="000B07E4" w:rsidRDefault="00465112" w:rsidP="000B07E4">
      <w:pPr>
        <w:pStyle w:val="ListParagraph"/>
        <w:rPr>
          <w:sz w:val="24"/>
          <w:szCs w:val="24"/>
          <w:lang w:val="en-US"/>
        </w:rPr>
      </w:pPr>
      <w:r w:rsidRPr="00465112">
        <w:rPr>
          <w:noProof/>
          <w:sz w:val="24"/>
          <w:szCs w:val="24"/>
          <w:lang w:val="en-US"/>
        </w:rPr>
        <w:drawing>
          <wp:inline distT="0" distB="0" distL="0" distR="0" wp14:anchorId="1659B607" wp14:editId="283CB2BA">
            <wp:extent cx="4339883" cy="194432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59828" cy="1953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AE498" w14:textId="75D86240" w:rsidR="00465112" w:rsidRDefault="00465112" w:rsidP="0046511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rrelation between the yiel</w:t>
      </w:r>
      <w:r w:rsidR="006A4C06">
        <w:rPr>
          <w:sz w:val="24"/>
          <w:szCs w:val="24"/>
          <w:lang w:val="en-US"/>
        </w:rPr>
        <w:t>d</w:t>
      </w:r>
      <w:r>
        <w:rPr>
          <w:sz w:val="24"/>
          <w:szCs w:val="24"/>
          <w:lang w:val="en-US"/>
        </w:rPr>
        <w:t xml:space="preserve"> indices of Coarse Cereal Crops and 6 DV’s</w:t>
      </w:r>
    </w:p>
    <w:p w14:paraId="247735F6" w14:textId="74F1DAFE" w:rsidR="000B07E4" w:rsidRDefault="00465112" w:rsidP="00381E18">
      <w:pPr>
        <w:pStyle w:val="ListParagraph"/>
        <w:rPr>
          <w:sz w:val="24"/>
          <w:szCs w:val="24"/>
          <w:lang w:val="en-US"/>
        </w:rPr>
      </w:pPr>
      <w:r w:rsidRPr="00465112">
        <w:rPr>
          <w:noProof/>
          <w:sz w:val="24"/>
          <w:szCs w:val="24"/>
          <w:lang w:val="en-US"/>
        </w:rPr>
        <w:drawing>
          <wp:inline distT="0" distB="0" distL="0" distR="0" wp14:anchorId="0A82253A" wp14:editId="0B2F4E39">
            <wp:extent cx="4360986" cy="1899139"/>
            <wp:effectExtent l="0" t="0" r="1905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66165" cy="190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B2720" w14:textId="77777777" w:rsidR="00381E18" w:rsidRPr="00381E18" w:rsidRDefault="00381E18" w:rsidP="00381E18">
      <w:pPr>
        <w:pStyle w:val="ListParagraph"/>
        <w:rPr>
          <w:sz w:val="24"/>
          <w:szCs w:val="24"/>
          <w:lang w:val="en-US"/>
        </w:rPr>
      </w:pPr>
    </w:p>
    <w:p w14:paraId="669FC722" w14:textId="63098895" w:rsidR="00465112" w:rsidRDefault="00465112" w:rsidP="0046511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rrelation between the yiel</w:t>
      </w:r>
      <w:r w:rsidR="006A4C06">
        <w:rPr>
          <w:sz w:val="24"/>
          <w:szCs w:val="24"/>
          <w:lang w:val="en-US"/>
        </w:rPr>
        <w:t>d</w:t>
      </w:r>
      <w:r>
        <w:rPr>
          <w:sz w:val="24"/>
          <w:szCs w:val="24"/>
          <w:lang w:val="en-US"/>
        </w:rPr>
        <w:t xml:space="preserve"> indices of Pulse Crop and 6 DV’s</w:t>
      </w:r>
    </w:p>
    <w:p w14:paraId="35281D25" w14:textId="51DB4D3F" w:rsidR="00465112" w:rsidRPr="000B07E4" w:rsidRDefault="006A4C06" w:rsidP="000B07E4">
      <w:pPr>
        <w:pStyle w:val="ListParagraph"/>
        <w:rPr>
          <w:sz w:val="24"/>
          <w:szCs w:val="24"/>
          <w:lang w:val="en-US"/>
        </w:rPr>
      </w:pPr>
      <w:r w:rsidRPr="006A4C06">
        <w:rPr>
          <w:noProof/>
          <w:sz w:val="24"/>
          <w:szCs w:val="24"/>
          <w:lang w:val="en-US"/>
        </w:rPr>
        <w:drawing>
          <wp:inline distT="0" distB="0" distL="0" distR="0" wp14:anchorId="2BB45DDA" wp14:editId="418132C3">
            <wp:extent cx="4337273" cy="1898748"/>
            <wp:effectExtent l="0" t="0" r="635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37273" cy="1898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30A05" w14:textId="2576C2D2" w:rsidR="006A4C06" w:rsidRDefault="006A4C06" w:rsidP="006A4C06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rrelation between the yield indices of Horticulture Crop and 6 DV’s</w:t>
      </w:r>
    </w:p>
    <w:p w14:paraId="43DD646F" w14:textId="62852914" w:rsidR="006A4C06" w:rsidRPr="000B07E4" w:rsidRDefault="006A4C06" w:rsidP="000B07E4">
      <w:pPr>
        <w:pStyle w:val="ListParagraph"/>
        <w:rPr>
          <w:sz w:val="24"/>
          <w:szCs w:val="24"/>
          <w:lang w:val="en-US"/>
        </w:rPr>
      </w:pPr>
      <w:r w:rsidRPr="006A4C06">
        <w:rPr>
          <w:noProof/>
          <w:sz w:val="24"/>
          <w:szCs w:val="24"/>
          <w:lang w:val="en-US"/>
        </w:rPr>
        <w:drawing>
          <wp:inline distT="0" distB="0" distL="0" distR="0" wp14:anchorId="425E3677" wp14:editId="335C5A7C">
            <wp:extent cx="4940554" cy="1835244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940554" cy="1835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80F72" w14:textId="4143AB7B" w:rsidR="006A4C06" w:rsidRDefault="006A4C06" w:rsidP="006E5763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rrelation between the yield indices of Oilseed Crop and 6 DV’s</w:t>
      </w:r>
    </w:p>
    <w:p w14:paraId="703F5993" w14:textId="22D989AF" w:rsidR="00F613E7" w:rsidRDefault="000B07E4" w:rsidP="00F613E7">
      <w:pPr>
        <w:pStyle w:val="ListParagraph"/>
        <w:rPr>
          <w:sz w:val="24"/>
          <w:szCs w:val="24"/>
          <w:lang w:val="en-US"/>
        </w:rPr>
      </w:pPr>
      <w:r w:rsidRPr="000B07E4">
        <w:rPr>
          <w:noProof/>
          <w:sz w:val="24"/>
          <w:szCs w:val="24"/>
          <w:lang w:val="en-US"/>
        </w:rPr>
        <w:lastRenderedPageBreak/>
        <w:drawing>
          <wp:inline distT="0" distB="0" distL="0" distR="0" wp14:anchorId="21E0B076" wp14:editId="24034162">
            <wp:extent cx="4487594" cy="1995975"/>
            <wp:effectExtent l="0" t="0" r="8255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01128" cy="200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3B8B9" w14:textId="77777777" w:rsidR="00381E18" w:rsidRDefault="00381E18" w:rsidP="00F613E7">
      <w:pPr>
        <w:pStyle w:val="ListParagraph"/>
        <w:rPr>
          <w:sz w:val="24"/>
          <w:szCs w:val="24"/>
          <w:lang w:val="en-US"/>
        </w:rPr>
      </w:pPr>
    </w:p>
    <w:p w14:paraId="2E4AA455" w14:textId="12D1B311" w:rsidR="00F613E7" w:rsidRDefault="00F613E7" w:rsidP="00F613E7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rrelation between the yield ind</w:t>
      </w:r>
      <w:r w:rsidR="00B7505F">
        <w:rPr>
          <w:sz w:val="24"/>
          <w:szCs w:val="24"/>
          <w:lang w:val="en-US"/>
        </w:rPr>
        <w:t>ex growth</w:t>
      </w:r>
      <w:r>
        <w:rPr>
          <w:sz w:val="24"/>
          <w:szCs w:val="24"/>
          <w:lang w:val="en-US"/>
        </w:rPr>
        <w:t xml:space="preserve"> of Cash Crops and 6 DV’s</w:t>
      </w:r>
    </w:p>
    <w:p w14:paraId="72DBABC8" w14:textId="47BFC3C7" w:rsidR="00F613E7" w:rsidRPr="00F613E7" w:rsidRDefault="00F613E7" w:rsidP="00F613E7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2C67BCB" wp14:editId="2733CF94">
            <wp:extent cx="4533571" cy="1821766"/>
            <wp:effectExtent l="0" t="0" r="635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47564" cy="1827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F8EB1" w14:textId="77777777" w:rsidR="00943E12" w:rsidRDefault="00943E12" w:rsidP="00F613E7">
      <w:pPr>
        <w:pStyle w:val="ListParagraph"/>
        <w:rPr>
          <w:sz w:val="24"/>
          <w:szCs w:val="24"/>
          <w:lang w:val="en-US"/>
        </w:rPr>
      </w:pPr>
    </w:p>
    <w:p w14:paraId="7B2213DD" w14:textId="12C8E359" w:rsidR="00F613E7" w:rsidRDefault="00F613E7" w:rsidP="00F613E7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rrelation between the yield ind</w:t>
      </w:r>
      <w:r w:rsidR="00B7505F">
        <w:rPr>
          <w:sz w:val="24"/>
          <w:szCs w:val="24"/>
          <w:lang w:val="en-US"/>
        </w:rPr>
        <w:t>ex growth</w:t>
      </w:r>
      <w:r>
        <w:rPr>
          <w:sz w:val="24"/>
          <w:szCs w:val="24"/>
          <w:lang w:val="en-US"/>
        </w:rPr>
        <w:t xml:space="preserve"> of Cereal Crops and 6 DV’s</w:t>
      </w:r>
    </w:p>
    <w:p w14:paraId="301BBEAE" w14:textId="090DD8CF" w:rsidR="00FF5362" w:rsidRDefault="00FF5362" w:rsidP="00F613E7">
      <w:pPr>
        <w:pStyle w:val="ListParagraph"/>
        <w:rPr>
          <w:sz w:val="24"/>
          <w:szCs w:val="24"/>
          <w:lang w:val="en-US"/>
        </w:rPr>
      </w:pPr>
      <w:r w:rsidRPr="00FF5362">
        <w:rPr>
          <w:sz w:val="24"/>
          <w:szCs w:val="24"/>
          <w:lang w:val="en-US"/>
        </w:rPr>
        <w:drawing>
          <wp:inline distT="0" distB="0" distL="0" distR="0" wp14:anchorId="0B2DDEA4" wp14:editId="33E1304B">
            <wp:extent cx="5312534" cy="2046849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16043" cy="2048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33ACA" w14:textId="15AB090E" w:rsidR="00FF5362" w:rsidRPr="00FF5362" w:rsidRDefault="00FF5362" w:rsidP="00FF536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rrelation between the yield index growth of </w:t>
      </w:r>
      <w:r>
        <w:rPr>
          <w:sz w:val="24"/>
          <w:szCs w:val="24"/>
          <w:lang w:val="en-US"/>
        </w:rPr>
        <w:t xml:space="preserve">Coarse </w:t>
      </w:r>
      <w:r>
        <w:rPr>
          <w:sz w:val="24"/>
          <w:szCs w:val="24"/>
          <w:lang w:val="en-US"/>
        </w:rPr>
        <w:t>Cereal Crops and 6 DV’s</w:t>
      </w:r>
    </w:p>
    <w:p w14:paraId="224B5F47" w14:textId="726C514F" w:rsidR="00F613E7" w:rsidRDefault="001D732B" w:rsidP="00F613E7">
      <w:pPr>
        <w:pStyle w:val="ListParagraph"/>
        <w:rPr>
          <w:sz w:val="24"/>
          <w:szCs w:val="24"/>
          <w:lang w:val="en-US"/>
        </w:rPr>
      </w:pPr>
      <w:r w:rsidRPr="001D732B">
        <w:rPr>
          <w:sz w:val="24"/>
          <w:szCs w:val="24"/>
          <w:lang w:val="en-US"/>
        </w:rPr>
        <w:drawing>
          <wp:inline distT="0" distB="0" distL="0" distR="0" wp14:anchorId="7FF6326D" wp14:editId="20262529">
            <wp:extent cx="4635500" cy="170283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38487" cy="1703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8457A" w14:textId="77777777" w:rsidR="00272DC6" w:rsidRDefault="00272DC6" w:rsidP="00F613E7">
      <w:pPr>
        <w:pStyle w:val="ListParagraph"/>
        <w:rPr>
          <w:sz w:val="24"/>
          <w:szCs w:val="24"/>
          <w:lang w:val="en-US"/>
        </w:rPr>
      </w:pPr>
    </w:p>
    <w:p w14:paraId="52A8BDF8" w14:textId="49BFECC4" w:rsidR="001D732B" w:rsidRDefault="001D732B" w:rsidP="001D732B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Correlation between the yield ind</w:t>
      </w:r>
      <w:r w:rsidR="00B7505F">
        <w:rPr>
          <w:sz w:val="24"/>
          <w:szCs w:val="24"/>
          <w:lang w:val="en-US"/>
        </w:rPr>
        <w:t>ex growth</w:t>
      </w:r>
      <w:r>
        <w:rPr>
          <w:sz w:val="24"/>
          <w:szCs w:val="24"/>
          <w:lang w:val="en-US"/>
        </w:rPr>
        <w:t xml:space="preserve"> of </w:t>
      </w:r>
      <w:r w:rsidR="00B7505F">
        <w:rPr>
          <w:sz w:val="24"/>
          <w:szCs w:val="24"/>
          <w:lang w:val="en-US"/>
        </w:rPr>
        <w:t xml:space="preserve">Coarse </w:t>
      </w:r>
      <w:r>
        <w:rPr>
          <w:sz w:val="24"/>
          <w:szCs w:val="24"/>
          <w:lang w:val="en-US"/>
        </w:rPr>
        <w:t>Cereal Crops and 6 DV’s</w:t>
      </w:r>
    </w:p>
    <w:p w14:paraId="3D99DC64" w14:textId="68E7AC5B" w:rsidR="001D732B" w:rsidRDefault="00B7505F" w:rsidP="00F613E7">
      <w:pPr>
        <w:pStyle w:val="ListParagraph"/>
        <w:rPr>
          <w:b/>
          <w:bCs/>
          <w:sz w:val="24"/>
          <w:szCs w:val="24"/>
          <w:lang w:val="en-US"/>
        </w:rPr>
      </w:pPr>
      <w:r w:rsidRPr="00B7505F">
        <w:rPr>
          <w:b/>
          <w:bCs/>
          <w:sz w:val="24"/>
          <w:szCs w:val="24"/>
          <w:lang w:val="en-US"/>
        </w:rPr>
        <w:drawing>
          <wp:inline distT="0" distB="0" distL="0" distR="0" wp14:anchorId="7B6313B9" wp14:editId="22F89A1E">
            <wp:extent cx="5334274" cy="193685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334274" cy="193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18D2" w14:textId="49955371" w:rsidR="00B7505F" w:rsidRDefault="00B7505F" w:rsidP="00F613E7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rrelation between the yield index growth of Pulse Crop</w:t>
      </w:r>
      <w:r w:rsidR="00B9142F">
        <w:rPr>
          <w:sz w:val="24"/>
          <w:szCs w:val="24"/>
          <w:lang w:val="en-US"/>
        </w:rPr>
        <w:t xml:space="preserve"> </w:t>
      </w:r>
      <w:r w:rsidR="00B9142F">
        <w:rPr>
          <w:sz w:val="24"/>
          <w:szCs w:val="24"/>
          <w:lang w:val="en-US"/>
        </w:rPr>
        <w:t>and 6 DV’s</w:t>
      </w:r>
    </w:p>
    <w:p w14:paraId="31C99A47" w14:textId="0E1EDCD8" w:rsidR="00B7505F" w:rsidRDefault="00B7505F" w:rsidP="00F613E7">
      <w:pPr>
        <w:pStyle w:val="ListParagraph"/>
        <w:rPr>
          <w:sz w:val="24"/>
          <w:szCs w:val="24"/>
          <w:lang w:val="en-US"/>
        </w:rPr>
      </w:pPr>
      <w:r w:rsidRPr="00B7505F">
        <w:rPr>
          <w:sz w:val="24"/>
          <w:szCs w:val="24"/>
          <w:lang w:val="en-US"/>
        </w:rPr>
        <w:drawing>
          <wp:inline distT="0" distB="0" distL="0" distR="0" wp14:anchorId="4FC477FF" wp14:editId="179A1B88">
            <wp:extent cx="5324622" cy="198699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36847" cy="199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B0096" w14:textId="00AEED7F" w:rsidR="00B7505F" w:rsidRDefault="00381E18" w:rsidP="00F613E7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rrelation between the yield index growth of </w:t>
      </w:r>
      <w:r>
        <w:rPr>
          <w:sz w:val="24"/>
          <w:szCs w:val="24"/>
          <w:lang w:val="en-US"/>
        </w:rPr>
        <w:t>Horticult</w:t>
      </w:r>
      <w:r w:rsidR="00B9142F">
        <w:rPr>
          <w:sz w:val="24"/>
          <w:szCs w:val="24"/>
          <w:lang w:val="en-US"/>
        </w:rPr>
        <w:t>ure and 6 DV’s</w:t>
      </w:r>
    </w:p>
    <w:p w14:paraId="6B91CF49" w14:textId="10BA86F1" w:rsidR="000D670B" w:rsidRPr="00272DC6" w:rsidRDefault="00BF4749" w:rsidP="00272DC6">
      <w:pPr>
        <w:pStyle w:val="ListParagraph"/>
        <w:rPr>
          <w:sz w:val="24"/>
          <w:szCs w:val="24"/>
          <w:lang w:val="en-US"/>
        </w:rPr>
      </w:pPr>
      <w:r w:rsidRPr="00BF4749">
        <w:rPr>
          <w:sz w:val="24"/>
          <w:szCs w:val="24"/>
          <w:lang w:val="en-US"/>
        </w:rPr>
        <w:drawing>
          <wp:inline distT="0" distB="0" distL="0" distR="0" wp14:anchorId="35062A43" wp14:editId="2645A127">
            <wp:extent cx="5429019" cy="1969477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45443" cy="197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97925" w14:textId="49EB6CAA" w:rsidR="00BF4749" w:rsidRDefault="000D670B" w:rsidP="000D670B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rrelation between the yield index growth of </w:t>
      </w:r>
      <w:r>
        <w:rPr>
          <w:sz w:val="24"/>
          <w:szCs w:val="24"/>
          <w:lang w:val="en-US"/>
        </w:rPr>
        <w:t>Oilseed crops</w:t>
      </w:r>
      <w:r>
        <w:rPr>
          <w:sz w:val="24"/>
          <w:szCs w:val="24"/>
          <w:lang w:val="en-US"/>
        </w:rPr>
        <w:t xml:space="preserve"> and 6 DV’s</w:t>
      </w:r>
    </w:p>
    <w:p w14:paraId="5C2D06BA" w14:textId="11AFB819" w:rsidR="00943E12" w:rsidRPr="008C6494" w:rsidRDefault="000D670B" w:rsidP="008C6494">
      <w:pPr>
        <w:pStyle w:val="ListParagraph"/>
        <w:rPr>
          <w:sz w:val="24"/>
          <w:szCs w:val="24"/>
          <w:lang w:val="en-US"/>
        </w:rPr>
      </w:pPr>
      <w:r w:rsidRPr="000D670B">
        <w:rPr>
          <w:sz w:val="24"/>
          <w:szCs w:val="24"/>
          <w:lang w:val="en-US"/>
        </w:rPr>
        <w:drawing>
          <wp:inline distT="0" distB="0" distL="0" distR="0" wp14:anchorId="3FFA744A" wp14:editId="71EC4158">
            <wp:extent cx="5262081" cy="1934308"/>
            <wp:effectExtent l="0" t="0" r="0" b="889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93237" cy="1945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47BB0" w14:textId="5D871D66" w:rsidR="002E705A" w:rsidRDefault="000D670B" w:rsidP="002E705A">
      <w:pPr>
        <w:tabs>
          <w:tab w:val="left" w:pos="2348"/>
        </w:tabs>
        <w:rPr>
          <w:b/>
          <w:bCs/>
          <w:sz w:val="32"/>
          <w:szCs w:val="32"/>
          <w:lang w:val="en-US"/>
        </w:rPr>
      </w:pPr>
      <w:r w:rsidRPr="00D80277">
        <w:rPr>
          <w:b/>
          <w:bCs/>
          <w:sz w:val="32"/>
          <w:szCs w:val="32"/>
          <w:lang w:val="en-US"/>
        </w:rPr>
        <w:lastRenderedPageBreak/>
        <w:t>Q</w:t>
      </w:r>
      <w:r>
        <w:rPr>
          <w:b/>
          <w:bCs/>
          <w:sz w:val="32"/>
          <w:szCs w:val="32"/>
          <w:lang w:val="en-US"/>
        </w:rPr>
        <w:t>3</w:t>
      </w:r>
      <w:r>
        <w:rPr>
          <w:b/>
          <w:bCs/>
          <w:sz w:val="32"/>
          <w:szCs w:val="32"/>
          <w:lang w:val="en-US"/>
        </w:rPr>
        <w:t>.</w:t>
      </w:r>
      <w:r w:rsidR="002E705A">
        <w:rPr>
          <w:b/>
          <w:bCs/>
          <w:sz w:val="32"/>
          <w:szCs w:val="32"/>
          <w:lang w:val="en-US"/>
        </w:rPr>
        <w:tab/>
      </w:r>
    </w:p>
    <w:p w14:paraId="2436A51A" w14:textId="713A82CE" w:rsidR="0097069D" w:rsidRPr="0097069D" w:rsidRDefault="0097069D" w:rsidP="0097069D">
      <w:pPr>
        <w:pStyle w:val="ListParagraph"/>
        <w:numPr>
          <w:ilvl w:val="0"/>
          <w:numId w:val="9"/>
        </w:numPr>
        <w:rPr>
          <w:b/>
          <w:bCs/>
          <w:sz w:val="32"/>
          <w:szCs w:val="32"/>
          <w:lang w:val="en-US"/>
        </w:rPr>
      </w:pP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07"/>
        <w:gridCol w:w="5037"/>
      </w:tblGrid>
      <w:tr w:rsidR="00AD4B66" w:rsidRPr="0097069D" w14:paraId="534009B7" w14:textId="77777777" w:rsidTr="0097069D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C918A" w14:textId="77777777" w:rsidR="0097069D" w:rsidRPr="0097069D" w:rsidRDefault="0097069D" w:rsidP="009706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2248270A" w14:textId="2D2088E5" w:rsidR="0097069D" w:rsidRPr="0097069D" w:rsidRDefault="00AD4B66" w:rsidP="009706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="0097069D"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="0097069D"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E5E2F" w14:textId="77777777" w:rsidR="0097069D" w:rsidRPr="0097069D" w:rsidRDefault="0097069D" w:rsidP="009706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AD4B66" w:rsidRPr="0097069D" w14:paraId="410D3EED" w14:textId="77777777" w:rsidTr="0097069D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C186BF" w14:textId="77777777" w:rsidR="0097069D" w:rsidRPr="0097069D" w:rsidRDefault="0097069D" w:rsidP="0097069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B4259" w14:textId="77777777" w:rsidR="0097069D" w:rsidRPr="0097069D" w:rsidRDefault="0097069D" w:rsidP="009706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AD4B66" w:rsidRPr="0097069D" w14:paraId="2F9479D5" w14:textId="77777777" w:rsidTr="0097069D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33E7D6" w14:textId="77777777" w:rsidR="0097069D" w:rsidRPr="0097069D" w:rsidRDefault="0097069D" w:rsidP="009706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51B922" w14:textId="41B3D7C1" w:rsidR="0097069D" w:rsidRPr="0097069D" w:rsidRDefault="00C35958" w:rsidP="0097069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2E705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126e+00</w:t>
            </w:r>
          </w:p>
          <w:p w14:paraId="483836A0" w14:textId="0F7DAC0C" w:rsidR="0097069D" w:rsidRPr="0097069D" w:rsidRDefault="0097069D" w:rsidP="0097069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C35958" w:rsidRPr="002E705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7.050e-</w:t>
            </w:r>
            <w:proofErr w:type="gramStart"/>
            <w:r w:rsidR="00C35958" w:rsidRPr="002E705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2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AD4B66" w:rsidRPr="0097069D" w14:paraId="4CBDCFD6" w14:textId="77777777" w:rsidTr="0097069D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12B4D2" w14:textId="77777777" w:rsidR="0097069D" w:rsidRPr="0097069D" w:rsidRDefault="0097069D" w:rsidP="009706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AFD153" w14:textId="61D271D1" w:rsidR="0097069D" w:rsidRPr="0097069D" w:rsidRDefault="00C35958" w:rsidP="0097069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2E705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082e-07</w:t>
            </w:r>
          </w:p>
          <w:p w14:paraId="19FE52DE" w14:textId="616F506C" w:rsidR="0097069D" w:rsidRPr="0097069D" w:rsidRDefault="0097069D" w:rsidP="0097069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C35958" w:rsidRPr="002E705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821e-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E65732"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AD4B66" w:rsidRPr="0097069D" w14:paraId="31549F6D" w14:textId="77777777" w:rsidTr="0097069D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B1FA2" w14:textId="77777777" w:rsidR="0097069D" w:rsidRPr="0097069D" w:rsidRDefault="0097069D" w:rsidP="009706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949FD" w14:textId="7FF066FF" w:rsidR="0097069D" w:rsidRPr="0097069D" w:rsidRDefault="00C35958" w:rsidP="0097069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2E705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6.760e-06</w:t>
            </w:r>
          </w:p>
          <w:p w14:paraId="71785B54" w14:textId="39F5F091" w:rsidR="0097069D" w:rsidRPr="0097069D" w:rsidRDefault="0097069D" w:rsidP="0097069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C35958" w:rsidRPr="002E705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7.361e-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AD4B66" w:rsidRPr="0097069D" w14:paraId="1EA24720" w14:textId="77777777" w:rsidTr="0097069D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74E075" w14:textId="77777777" w:rsidR="0097069D" w:rsidRPr="0097069D" w:rsidRDefault="0097069D" w:rsidP="009706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D3A366" w14:textId="690A20D5" w:rsidR="0097069D" w:rsidRPr="0097069D" w:rsidRDefault="00C35958" w:rsidP="0097069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2E705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2.924e-02</w:t>
            </w:r>
          </w:p>
          <w:p w14:paraId="7E30510C" w14:textId="3BE399C8" w:rsidR="0097069D" w:rsidRPr="0097069D" w:rsidRDefault="0097069D" w:rsidP="0097069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C35958" w:rsidRPr="002E705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709e-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97069D" w:rsidRPr="0097069D" w14:paraId="25EB8344" w14:textId="77777777" w:rsidTr="0097069D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FE4D62" w14:textId="4F35A8BA" w:rsidR="0097069D" w:rsidRPr="0097069D" w:rsidRDefault="0097069D" w:rsidP="0097069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C35958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70568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C35958" w:rsidRPr="00C35958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731</w:t>
            </w:r>
            <w:r w:rsidR="00C35958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C35958" w:rsidRPr="00C35958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724</w:t>
            </w:r>
          </w:p>
        </w:tc>
      </w:tr>
    </w:tbl>
    <w:p w14:paraId="61400B9B" w14:textId="77777777" w:rsidR="00272DC6" w:rsidRDefault="00272DC6" w:rsidP="00AD4B66">
      <w:pPr>
        <w:rPr>
          <w:sz w:val="32"/>
          <w:szCs w:val="32"/>
          <w:lang w:val="en-US"/>
        </w:rPr>
      </w:pPr>
    </w:p>
    <w:p w14:paraId="165C3C1C" w14:textId="7CC87B1A" w:rsidR="00AD4B66" w:rsidRPr="00AD4B66" w:rsidRDefault="00AD4B66" w:rsidP="00AD4B66">
      <w:pPr>
        <w:pStyle w:val="ListParagraph"/>
        <w:numPr>
          <w:ilvl w:val="0"/>
          <w:numId w:val="9"/>
        </w:numPr>
        <w:rPr>
          <w:sz w:val="32"/>
          <w:szCs w:val="32"/>
          <w:lang w:val="en-US"/>
        </w:rPr>
      </w:pPr>
    </w:p>
    <w:p w14:paraId="0CF002BA" w14:textId="1726F7DC" w:rsidR="00AD4B66" w:rsidRDefault="00AD4B66" w:rsidP="00AD4B66">
      <w:pPr>
        <w:ind w:left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rop-wise regression model</w:t>
      </w:r>
    </w:p>
    <w:p w14:paraId="4CFF6220" w14:textId="53EB27E5" w:rsidR="00AD4B66" w:rsidRPr="00AD4B66" w:rsidRDefault="00AD4B66" w:rsidP="0066338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ulses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07"/>
        <w:gridCol w:w="5037"/>
      </w:tblGrid>
      <w:tr w:rsidR="002E705A" w:rsidRPr="0097069D" w14:paraId="18D39EC1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7778D" w14:textId="77777777" w:rsidR="002E705A" w:rsidRPr="0097069D" w:rsidRDefault="002E705A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F01FCF6" w14:textId="77777777" w:rsidR="002E705A" w:rsidRPr="0097069D" w:rsidRDefault="002E705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527809" w14:textId="77777777" w:rsidR="002E705A" w:rsidRPr="0097069D" w:rsidRDefault="002E705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2E705A" w:rsidRPr="0097069D" w14:paraId="60989B1C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97E0F69" w14:textId="77777777" w:rsidR="002E705A" w:rsidRPr="0097069D" w:rsidRDefault="002E705A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21D296" w14:textId="77777777" w:rsidR="002E705A" w:rsidRPr="0097069D" w:rsidRDefault="002E705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2E705A" w:rsidRPr="0097069D" w14:paraId="34BD983A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835A1C" w14:textId="77777777" w:rsidR="002E705A" w:rsidRPr="0097069D" w:rsidRDefault="002E705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24D551" w14:textId="68A9B62A" w:rsidR="002E705A" w:rsidRPr="0097069D" w:rsidRDefault="002E705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2E705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665e+00</w:t>
            </w:r>
          </w:p>
          <w:p w14:paraId="6318428A" w14:textId="0A00BF1F" w:rsidR="002E705A" w:rsidRPr="0097069D" w:rsidRDefault="002E705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Pr="002E705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933e-01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2E705A" w:rsidRPr="0097069D" w14:paraId="329076A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85B8B8" w14:textId="77777777" w:rsidR="002E705A" w:rsidRPr="0097069D" w:rsidRDefault="002E705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0C47E7" w14:textId="4585D3F1" w:rsidR="002E705A" w:rsidRPr="0097069D" w:rsidRDefault="002E705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2E705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2.285e-07</w:t>
            </w:r>
          </w:p>
          <w:p w14:paraId="0B2F59B0" w14:textId="502D8681" w:rsidR="002E705A" w:rsidRPr="0097069D" w:rsidRDefault="002E705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Pr="002E705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408e-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</w:p>
        </w:tc>
      </w:tr>
      <w:tr w:rsidR="002E705A" w:rsidRPr="0097069D" w14:paraId="1FDEEB4B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24A39B" w14:textId="77777777" w:rsidR="002E705A" w:rsidRPr="0097069D" w:rsidRDefault="002E705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56153" w14:textId="2781A0FB" w:rsidR="002E705A" w:rsidRPr="0097069D" w:rsidRDefault="002E705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2E705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6.080e-06</w:t>
            </w:r>
          </w:p>
          <w:p w14:paraId="1E939C46" w14:textId="6DA04200" w:rsidR="002E705A" w:rsidRPr="0097069D" w:rsidRDefault="002E705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Pr="002E705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753e-0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2E705A" w:rsidRPr="0097069D" w14:paraId="19C986F4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F5691F" w14:textId="77777777" w:rsidR="002E705A" w:rsidRPr="0097069D" w:rsidRDefault="002E705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F8B106" w14:textId="77777777" w:rsidR="002E705A" w:rsidRDefault="002E705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2E705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3.266e-02</w:t>
            </w:r>
            <w:r w:rsidRPr="002E705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7E90F30F" w14:textId="7C058989" w:rsidR="002E705A" w:rsidRPr="0097069D" w:rsidRDefault="002E705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Pr="002E705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015e-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2E705A" w:rsidRPr="0097069D" w14:paraId="2067EFD9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A3F9D" w14:textId="51886895" w:rsidR="002E705A" w:rsidRPr="0097069D" w:rsidRDefault="002E705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EE203" w14:textId="77777777" w:rsidR="002E705A" w:rsidRDefault="00FF5362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FF536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6.733e-02</w:t>
            </w:r>
          </w:p>
          <w:p w14:paraId="6B9724B4" w14:textId="0E51A265" w:rsidR="00FF5362" w:rsidRPr="002E705A" w:rsidRDefault="00FF5362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FF536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101e-01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2E705A" w:rsidRPr="0097069D" w14:paraId="502E186D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4B05E5" w14:textId="7BCA47CB" w:rsidR="002E705A" w:rsidRPr="0097069D" w:rsidRDefault="002E705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FF5362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13671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FF5362" w:rsidRPr="00FF536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562</w:t>
            </w:r>
            <w:r w:rsidR="00FF536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FF5362" w:rsidRPr="00FF536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513</w:t>
            </w:r>
          </w:p>
        </w:tc>
      </w:tr>
    </w:tbl>
    <w:p w14:paraId="4F5C724F" w14:textId="77777777" w:rsidR="00272DC6" w:rsidRDefault="00272DC6" w:rsidP="0097069D">
      <w:pPr>
        <w:rPr>
          <w:sz w:val="24"/>
          <w:szCs w:val="24"/>
          <w:lang w:val="en-US"/>
        </w:rPr>
      </w:pPr>
    </w:p>
    <w:p w14:paraId="6D55172D" w14:textId="3170CC5A" w:rsidR="00FF5362" w:rsidRDefault="00FF5362" w:rsidP="0097069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Cash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06"/>
        <w:gridCol w:w="5038"/>
      </w:tblGrid>
      <w:tr w:rsidR="00FF5362" w:rsidRPr="0097069D" w14:paraId="5D7CF3CE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63622" w14:textId="77777777" w:rsidR="00FF5362" w:rsidRPr="0097069D" w:rsidRDefault="00FF5362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67279A27" w14:textId="77777777" w:rsidR="00FF5362" w:rsidRPr="0097069D" w:rsidRDefault="00FF5362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51C845" w14:textId="77777777" w:rsidR="00FF5362" w:rsidRPr="0097069D" w:rsidRDefault="00FF5362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FF5362" w:rsidRPr="0097069D" w14:paraId="56DC04B4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DA1FFAD" w14:textId="77777777" w:rsidR="00FF5362" w:rsidRPr="0097069D" w:rsidRDefault="00FF5362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DA6184" w14:textId="77777777" w:rsidR="00FF5362" w:rsidRPr="0097069D" w:rsidRDefault="00FF5362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FF5362" w:rsidRPr="0097069D" w14:paraId="648EE057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AD620E" w14:textId="77777777" w:rsidR="00FF5362" w:rsidRPr="0097069D" w:rsidRDefault="00FF5362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9785D0" w14:textId="3F770B5D" w:rsidR="00FF5362" w:rsidRPr="0097069D" w:rsidRDefault="005164E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164E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083e+00</w:t>
            </w:r>
          </w:p>
          <w:p w14:paraId="66F51E0E" w14:textId="2BFC5867" w:rsidR="00FF5362" w:rsidRPr="0097069D" w:rsidRDefault="00FF5362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5164EE" w:rsidRPr="005164E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918e-01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FF5362" w:rsidRPr="0097069D" w14:paraId="0E8E0CB8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4160F7" w14:textId="77777777" w:rsidR="00FF5362" w:rsidRPr="0097069D" w:rsidRDefault="00FF5362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31CB21" w14:textId="32782AF8" w:rsidR="00FF5362" w:rsidRPr="0097069D" w:rsidRDefault="005164E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164E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2.023e-06</w:t>
            </w:r>
          </w:p>
          <w:p w14:paraId="144AA44E" w14:textId="20F104D4" w:rsidR="00FF5362" w:rsidRPr="0097069D" w:rsidRDefault="00FF5362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5164EE" w:rsidRPr="005164E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704e-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FF5362" w:rsidRPr="0097069D" w14:paraId="3C3B0776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8AB426" w14:textId="77777777" w:rsidR="00FF5362" w:rsidRPr="0097069D" w:rsidRDefault="00FF5362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E16AF" w14:textId="22FC7DB9" w:rsidR="00FF5362" w:rsidRPr="0097069D" w:rsidRDefault="005164E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164E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3.943e-06</w:t>
            </w:r>
          </w:p>
          <w:p w14:paraId="2128FB3D" w14:textId="195B6F69" w:rsidR="00FF5362" w:rsidRPr="0097069D" w:rsidRDefault="00FF5362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5164EE" w:rsidRPr="005164E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959e-0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</w:p>
        </w:tc>
      </w:tr>
      <w:tr w:rsidR="00FF5362" w:rsidRPr="0097069D" w14:paraId="42F98FD5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9A0B77" w14:textId="77777777" w:rsidR="00FF5362" w:rsidRPr="0097069D" w:rsidRDefault="00FF5362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6A6A8" w14:textId="4FDB3F7D" w:rsidR="00FF5362" w:rsidRDefault="005164E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164E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4.092e-02</w:t>
            </w:r>
          </w:p>
          <w:p w14:paraId="61242703" w14:textId="58257C51" w:rsidR="00FF5362" w:rsidRPr="0097069D" w:rsidRDefault="00FF5362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5164EE" w:rsidRPr="005164E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352e-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FF5362" w:rsidRPr="0097069D" w14:paraId="346C58B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FADE0" w14:textId="77777777" w:rsidR="00FF5362" w:rsidRPr="0097069D" w:rsidRDefault="00FF5362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E5FDD" w14:textId="6FF035FF" w:rsidR="00FF5362" w:rsidRDefault="005164E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164E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4.940e-03</w:t>
            </w:r>
          </w:p>
          <w:p w14:paraId="280073EF" w14:textId="24255B91" w:rsidR="00FF5362" w:rsidRPr="002E705A" w:rsidRDefault="00FF5362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5164EE" w:rsidRPr="005164E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3.069e-03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FF5362" w:rsidRPr="0097069D" w14:paraId="3D228FC3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94237F" w14:textId="73C5F430" w:rsidR="00FF5362" w:rsidRPr="0097069D" w:rsidRDefault="00FF5362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5164EE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9523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5164EE" w:rsidRPr="005164E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293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5164EE" w:rsidRPr="005164E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2863</w:t>
            </w:r>
          </w:p>
        </w:tc>
      </w:tr>
    </w:tbl>
    <w:p w14:paraId="2B32D4B0" w14:textId="723DB62A" w:rsidR="00FF5362" w:rsidRDefault="005164EE" w:rsidP="0097069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</w:p>
    <w:p w14:paraId="635D714E" w14:textId="3128852A" w:rsidR="005164EE" w:rsidRDefault="005164EE" w:rsidP="0097069D">
      <w:pPr>
        <w:rPr>
          <w:sz w:val="24"/>
          <w:szCs w:val="24"/>
          <w:lang w:val="en-US"/>
        </w:rPr>
      </w:pPr>
    </w:p>
    <w:p w14:paraId="7A8957E6" w14:textId="33DC00AD" w:rsidR="005164EE" w:rsidRDefault="005164EE" w:rsidP="0097069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arse Cereal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06"/>
        <w:gridCol w:w="5038"/>
      </w:tblGrid>
      <w:tr w:rsidR="00663389" w:rsidRPr="0097069D" w14:paraId="45D2EC57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B3CAF1" w14:textId="77777777" w:rsidR="005164EE" w:rsidRPr="0097069D" w:rsidRDefault="005164EE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107D5293" w14:textId="77777777" w:rsidR="005164EE" w:rsidRPr="0097069D" w:rsidRDefault="005164E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D58EC5" w14:textId="77777777" w:rsidR="005164EE" w:rsidRPr="0097069D" w:rsidRDefault="005164E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663389" w:rsidRPr="0097069D" w14:paraId="18AB5E19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7C1981A" w14:textId="77777777" w:rsidR="005164EE" w:rsidRPr="0097069D" w:rsidRDefault="005164EE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F4F6C2" w14:textId="77777777" w:rsidR="005164EE" w:rsidRPr="0097069D" w:rsidRDefault="005164E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663389" w:rsidRPr="0097069D" w14:paraId="0F90B6B5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45B4F6" w14:textId="77777777" w:rsidR="005164EE" w:rsidRPr="0097069D" w:rsidRDefault="005164E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3BE69B" w14:textId="227CA77F" w:rsidR="005164EE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6338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185e+00</w:t>
            </w:r>
          </w:p>
          <w:p w14:paraId="170AACB7" w14:textId="0E76EA18" w:rsidR="005164EE" w:rsidRPr="0097069D" w:rsidRDefault="005164E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663389" w:rsidRPr="0066338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2.616e-01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63389" w:rsidRPr="0097069D" w14:paraId="338F8B73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BE0982" w14:textId="77777777" w:rsidR="005164EE" w:rsidRPr="0097069D" w:rsidRDefault="005164E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7F8C34" w14:textId="5F3C8EA6" w:rsidR="005164EE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6338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8.167e-07</w:t>
            </w:r>
          </w:p>
          <w:p w14:paraId="3E3287C6" w14:textId="4222A881" w:rsidR="005164EE" w:rsidRPr="0097069D" w:rsidRDefault="005164E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663389" w:rsidRPr="0066338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842e-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.</w:t>
            </w:r>
          </w:p>
        </w:tc>
      </w:tr>
      <w:tr w:rsidR="00663389" w:rsidRPr="0097069D" w14:paraId="184D0755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E5906C" w14:textId="77777777" w:rsidR="005164EE" w:rsidRPr="0097069D" w:rsidRDefault="005164E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E24A51" w14:textId="5411C1D8" w:rsidR="005164EE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6338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4.479e-06</w:t>
            </w:r>
          </w:p>
          <w:p w14:paraId="2549B90E" w14:textId="41BA12ED" w:rsidR="005164EE" w:rsidRPr="0097069D" w:rsidRDefault="005164E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663389" w:rsidRPr="0066338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2.014e-0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</w:p>
        </w:tc>
      </w:tr>
      <w:tr w:rsidR="00663389" w:rsidRPr="0097069D" w14:paraId="6B344CAC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F1906" w14:textId="77777777" w:rsidR="005164EE" w:rsidRPr="0097069D" w:rsidRDefault="005164E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0FF084" w14:textId="5953CFCC" w:rsidR="005164EE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6338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4.021e-02</w:t>
            </w:r>
          </w:p>
          <w:p w14:paraId="008AE308" w14:textId="117FB909" w:rsidR="005164EE" w:rsidRPr="0097069D" w:rsidRDefault="005164E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663389" w:rsidRPr="0066338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747e-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0201A" w:rsidRPr="0097069D" w14:paraId="436D7B79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6E471D" w14:textId="77777777" w:rsidR="005164EE" w:rsidRPr="0097069D" w:rsidRDefault="005164E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0C5B0B" w14:textId="0D842CE1" w:rsidR="005164EE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6338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2.976e-01</w:t>
            </w:r>
          </w:p>
          <w:p w14:paraId="09314D41" w14:textId="7B1079EE" w:rsidR="005164EE" w:rsidRPr="002E705A" w:rsidRDefault="005164E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663389" w:rsidRPr="0066338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282e-01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</w:p>
        </w:tc>
      </w:tr>
      <w:tr w:rsidR="005164EE" w:rsidRPr="0097069D" w14:paraId="1808CA92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6A806" w14:textId="04DE5884" w:rsidR="005164EE" w:rsidRPr="0097069D" w:rsidRDefault="005164E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60201A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889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60201A" w:rsidRPr="0060201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2279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60201A" w:rsidRPr="0060201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2205</w:t>
            </w:r>
          </w:p>
        </w:tc>
      </w:tr>
    </w:tbl>
    <w:p w14:paraId="3C5D61C5" w14:textId="77777777" w:rsidR="00272DC6" w:rsidRDefault="00272DC6" w:rsidP="0097069D">
      <w:pPr>
        <w:rPr>
          <w:sz w:val="24"/>
          <w:szCs w:val="24"/>
          <w:lang w:val="en-US"/>
        </w:rPr>
      </w:pPr>
    </w:p>
    <w:p w14:paraId="76A0696F" w14:textId="77777777" w:rsidR="00272DC6" w:rsidRDefault="00272DC6" w:rsidP="0097069D">
      <w:pPr>
        <w:rPr>
          <w:sz w:val="24"/>
          <w:szCs w:val="24"/>
          <w:lang w:val="en-US"/>
        </w:rPr>
      </w:pPr>
    </w:p>
    <w:p w14:paraId="37AE46B9" w14:textId="657C8FAA" w:rsidR="00663389" w:rsidRDefault="00663389" w:rsidP="0097069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Cereal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07"/>
        <w:gridCol w:w="5037"/>
      </w:tblGrid>
      <w:tr w:rsidR="00663389" w:rsidRPr="0097069D" w14:paraId="3AC3315B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11AF22" w14:textId="77777777" w:rsidR="00663389" w:rsidRPr="0097069D" w:rsidRDefault="00663389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6978985F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7A595D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663389" w:rsidRPr="0097069D" w14:paraId="6250277D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D495177" w14:textId="77777777" w:rsidR="00663389" w:rsidRPr="0097069D" w:rsidRDefault="00663389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C7212A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663389" w:rsidRPr="0097069D" w14:paraId="2654C6AD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07E171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608FA2" w14:textId="0DB5C4C5" w:rsidR="00663389" w:rsidRPr="0097069D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0201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4.459e+00</w:t>
            </w:r>
          </w:p>
          <w:p w14:paraId="1072FCB1" w14:textId="19321A52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60201A" w:rsidRPr="0060201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2.300e-01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63389" w:rsidRPr="0097069D" w14:paraId="1B06EF98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56B36A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2DB7CF" w14:textId="794C4333" w:rsidR="00663389" w:rsidRPr="0097069D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0201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2.300e-01</w:t>
            </w:r>
          </w:p>
          <w:p w14:paraId="4EF152EB" w14:textId="7BBEDD7D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60201A" w:rsidRPr="0060201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295e-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</w:p>
        </w:tc>
      </w:tr>
      <w:tr w:rsidR="00663389" w:rsidRPr="0097069D" w14:paraId="0FC7B406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22551C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80A88" w14:textId="60B78B9D" w:rsidR="00663389" w:rsidRPr="0097069D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0201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6.454e-06</w:t>
            </w:r>
          </w:p>
          <w:p w14:paraId="6F28EAE1" w14:textId="5885A43B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60201A" w:rsidRPr="0060201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773e-0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63389" w:rsidRPr="0097069D" w14:paraId="21365D0B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20E70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00CABD" w14:textId="04EAE5B0" w:rsidR="00663389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0201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2.505e-02</w:t>
            </w:r>
          </w:p>
          <w:p w14:paraId="376E6570" w14:textId="323794FB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60201A" w:rsidRPr="0060201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180e-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63389" w:rsidRPr="0097069D" w14:paraId="3F74A8C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C434A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CE54FC" w14:textId="2A87C0AB" w:rsidR="00663389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0201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3.738e-01</w:t>
            </w:r>
          </w:p>
          <w:p w14:paraId="3C9F1EFD" w14:textId="5A843767" w:rsidR="00663389" w:rsidRPr="002E705A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60201A" w:rsidRPr="0060201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616e-0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63389" w:rsidRPr="0097069D" w14:paraId="166D340C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7B9E1A" w14:textId="359A804A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60201A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14246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60201A" w:rsidRPr="0060201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303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60201A" w:rsidRPr="0060201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255</w:t>
            </w:r>
          </w:p>
        </w:tc>
      </w:tr>
    </w:tbl>
    <w:p w14:paraId="761D9177" w14:textId="77777777" w:rsidR="00663389" w:rsidRDefault="00663389" w:rsidP="0097069D">
      <w:pPr>
        <w:rPr>
          <w:sz w:val="24"/>
          <w:szCs w:val="24"/>
          <w:lang w:val="en-US"/>
        </w:rPr>
      </w:pPr>
    </w:p>
    <w:p w14:paraId="460B0B70" w14:textId="02F9D11F" w:rsidR="00663389" w:rsidRDefault="00663389" w:rsidP="0097069D">
      <w:pPr>
        <w:rPr>
          <w:sz w:val="24"/>
          <w:szCs w:val="24"/>
          <w:lang w:val="en-US"/>
        </w:rPr>
      </w:pPr>
    </w:p>
    <w:p w14:paraId="44D8473C" w14:textId="3831B2C0" w:rsidR="00272DC6" w:rsidRDefault="00272DC6" w:rsidP="0097069D">
      <w:pPr>
        <w:rPr>
          <w:sz w:val="24"/>
          <w:szCs w:val="24"/>
          <w:lang w:val="en-US"/>
        </w:rPr>
      </w:pPr>
    </w:p>
    <w:p w14:paraId="65A33415" w14:textId="77777777" w:rsidR="00272DC6" w:rsidRDefault="00272DC6" w:rsidP="0097069D">
      <w:pPr>
        <w:rPr>
          <w:sz w:val="24"/>
          <w:szCs w:val="24"/>
          <w:lang w:val="en-US"/>
        </w:rPr>
      </w:pPr>
    </w:p>
    <w:p w14:paraId="4D04B146" w14:textId="6A01118C" w:rsidR="00663389" w:rsidRDefault="00663389" w:rsidP="0097069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rticulture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06"/>
        <w:gridCol w:w="5038"/>
      </w:tblGrid>
      <w:tr w:rsidR="00663389" w:rsidRPr="0097069D" w14:paraId="52CAB4DB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F1DB5B" w14:textId="77777777" w:rsidR="00663389" w:rsidRPr="0097069D" w:rsidRDefault="00663389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1278F712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B2C2E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663389" w:rsidRPr="0097069D" w14:paraId="397038F2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5890EB9" w14:textId="77777777" w:rsidR="00663389" w:rsidRPr="0097069D" w:rsidRDefault="00663389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06AEE4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663389" w:rsidRPr="0097069D" w14:paraId="46FBA7E4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566C5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8458A6" w14:textId="0CD639F2" w:rsidR="00663389" w:rsidRPr="0097069D" w:rsidRDefault="00BB2D4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BB2D4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4.931e+00</w:t>
            </w:r>
          </w:p>
          <w:p w14:paraId="3649C447" w14:textId="62DBF8C3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BB2D4A" w:rsidRPr="00BB2D4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838e-01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63389" w:rsidRPr="0097069D" w14:paraId="2FDB23FD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64B656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B3D949" w14:textId="1EC21A6F" w:rsidR="00663389" w:rsidRPr="0097069D" w:rsidRDefault="00BB2D4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BB2D4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304e-07</w:t>
            </w:r>
          </w:p>
          <w:p w14:paraId="2FA38968" w14:textId="3E03FFFE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BB2D4A" w:rsidRPr="00BB2D4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767e-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</w:p>
        </w:tc>
      </w:tr>
      <w:tr w:rsidR="00663389" w:rsidRPr="0097069D" w14:paraId="705B79BD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006626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B6CFC" w14:textId="0CE4FF5F" w:rsidR="00663389" w:rsidRPr="0097069D" w:rsidRDefault="00BB2D4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BB2D4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8.199e-06</w:t>
            </w:r>
          </w:p>
          <w:p w14:paraId="7D70EDB0" w14:textId="471C8D89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BB2D4A" w:rsidRPr="00BB2D4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727e-0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63389" w:rsidRPr="0097069D" w14:paraId="65D93485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A2ACB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86D36" w14:textId="1B4A319C" w:rsidR="00663389" w:rsidRDefault="00BB2D4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BB2D4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2.187e-02</w:t>
            </w:r>
          </w:p>
          <w:p w14:paraId="0FF284B1" w14:textId="06CC68BF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BB2D4A" w:rsidRPr="00BB2D4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245e-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BB2D4A" w:rsidRPr="0097069D" w14:paraId="40F97686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0B153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FA347" w14:textId="3AD3AEDB" w:rsidR="00663389" w:rsidRDefault="00BB2D4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BB2D4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1.867e-02</w:t>
            </w:r>
          </w:p>
          <w:p w14:paraId="3707CABD" w14:textId="6ADB0D13" w:rsidR="00663389" w:rsidRPr="002E705A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BB2D4A" w:rsidRPr="00BB2D4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084e-0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.</w:t>
            </w:r>
          </w:p>
        </w:tc>
      </w:tr>
      <w:tr w:rsidR="00663389" w:rsidRPr="0097069D" w14:paraId="1175925D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44BF8E" w14:textId="0C67EB5A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BB2D4A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12369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D46E74" w:rsidRPr="00D46E74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8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D46E74" w:rsidRPr="00D46E74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746</w:t>
            </w:r>
          </w:p>
        </w:tc>
      </w:tr>
    </w:tbl>
    <w:p w14:paraId="11A74BC6" w14:textId="19B811E9" w:rsidR="00663389" w:rsidRDefault="00663389" w:rsidP="0097069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Oilseeds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07"/>
        <w:gridCol w:w="5037"/>
      </w:tblGrid>
      <w:tr w:rsidR="00663389" w:rsidRPr="0097069D" w14:paraId="2CA4E161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824ED2" w14:textId="77777777" w:rsidR="00663389" w:rsidRPr="0097069D" w:rsidRDefault="00663389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6C16AB33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B2A65C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663389" w:rsidRPr="0097069D" w14:paraId="54E8DEEC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67046E" w14:textId="77777777" w:rsidR="00663389" w:rsidRPr="0097069D" w:rsidRDefault="00663389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1C0A9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663389" w:rsidRPr="0097069D" w14:paraId="1D707135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BCE12D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171BDD" w14:textId="07712DBA" w:rsidR="00663389" w:rsidRPr="0097069D" w:rsidRDefault="00D46E74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D46E74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103e+00</w:t>
            </w:r>
          </w:p>
          <w:p w14:paraId="5A94E70B" w14:textId="17F8B1AA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D46E74" w:rsidRPr="00D46E74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840e-01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63389" w:rsidRPr="0097069D" w14:paraId="6D44E396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B3BA6B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03959A" w14:textId="750DD86A" w:rsidR="00663389" w:rsidRPr="0097069D" w:rsidRDefault="00D46E74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D46E74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670e-07</w:t>
            </w:r>
          </w:p>
          <w:p w14:paraId="6B8F232A" w14:textId="026D1C9D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D46E74" w:rsidRPr="00D46E74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159e-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</w:p>
        </w:tc>
      </w:tr>
      <w:tr w:rsidR="00663389" w:rsidRPr="0097069D" w14:paraId="7A20E919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DBEFE6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8F0E84" w14:textId="3B368ECD" w:rsidR="00663389" w:rsidRPr="0097069D" w:rsidRDefault="00D46E74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D46E74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373e-06</w:t>
            </w:r>
          </w:p>
          <w:p w14:paraId="112CAE21" w14:textId="20190FE2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D46E74" w:rsidRPr="00D46E74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764e-0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63389" w:rsidRPr="0097069D" w14:paraId="162D7929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9B5E5D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800068" w14:textId="65C89224" w:rsidR="00663389" w:rsidRDefault="00D46E74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D46E74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3.073e-02</w:t>
            </w:r>
          </w:p>
          <w:p w14:paraId="339C81D4" w14:textId="4B811A59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D46E74" w:rsidRPr="00D46E74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074e-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63389" w:rsidRPr="0097069D" w14:paraId="0A8D4036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D6E2" w14:textId="77777777" w:rsidR="00663389" w:rsidRPr="0097069D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996C3" w14:textId="00D8A6EF" w:rsidR="00663389" w:rsidRDefault="00D46E74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D46E74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2.405e-01</w:t>
            </w:r>
          </w:p>
          <w:p w14:paraId="30997794" w14:textId="4085CD1D" w:rsidR="00663389" w:rsidRPr="002E705A" w:rsidRDefault="0066338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D46E74" w:rsidRPr="00D46E74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635e-0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22D70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663389" w:rsidRPr="0097069D" w14:paraId="5A7B4738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E5159E" w14:textId="2D8B10D2" w:rsidR="00663389" w:rsidRPr="0097069D" w:rsidRDefault="00663389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N =</w:t>
            </w:r>
            <w:r w:rsidR="00D46E74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gramStart"/>
            <w:r w:rsidR="00D46E74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11605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 |</w:t>
            </w:r>
            <w:proofErr w:type="gramEnd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D46E74" w:rsidRPr="00D46E74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834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D46E74" w:rsidRPr="00D46E74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777</w:t>
            </w:r>
          </w:p>
        </w:tc>
      </w:tr>
    </w:tbl>
    <w:p w14:paraId="4593CF3E" w14:textId="4B1116AA" w:rsidR="00663389" w:rsidRDefault="00663389" w:rsidP="0097069D">
      <w:pPr>
        <w:rPr>
          <w:sz w:val="24"/>
          <w:szCs w:val="24"/>
          <w:lang w:val="en-US"/>
        </w:rPr>
      </w:pPr>
    </w:p>
    <w:p w14:paraId="3DEDC9E8" w14:textId="4111FCA5" w:rsidR="00B40FD9" w:rsidRDefault="00B40FD9" w:rsidP="0097069D">
      <w:pPr>
        <w:rPr>
          <w:sz w:val="24"/>
          <w:szCs w:val="24"/>
          <w:lang w:val="en-US"/>
        </w:rPr>
      </w:pPr>
    </w:p>
    <w:p w14:paraId="6A1618CF" w14:textId="6CC2B95A" w:rsidR="00272DC6" w:rsidRDefault="00272DC6" w:rsidP="0097069D">
      <w:pPr>
        <w:rPr>
          <w:sz w:val="24"/>
          <w:szCs w:val="24"/>
          <w:lang w:val="en-US"/>
        </w:rPr>
      </w:pPr>
    </w:p>
    <w:p w14:paraId="054DB114" w14:textId="108EF7A7" w:rsidR="00272DC6" w:rsidRDefault="00272DC6" w:rsidP="0097069D">
      <w:pPr>
        <w:rPr>
          <w:sz w:val="24"/>
          <w:szCs w:val="24"/>
          <w:lang w:val="en-US"/>
        </w:rPr>
      </w:pPr>
    </w:p>
    <w:p w14:paraId="57BF7BA9" w14:textId="67F7F2DC" w:rsidR="00272DC6" w:rsidRDefault="00272DC6" w:rsidP="0097069D">
      <w:pPr>
        <w:rPr>
          <w:sz w:val="24"/>
          <w:szCs w:val="24"/>
          <w:lang w:val="en-US"/>
        </w:rPr>
      </w:pPr>
    </w:p>
    <w:p w14:paraId="2E2CD46A" w14:textId="08DDAEF8" w:rsidR="00272DC6" w:rsidRDefault="00272DC6" w:rsidP="0097069D">
      <w:pPr>
        <w:rPr>
          <w:sz w:val="24"/>
          <w:szCs w:val="24"/>
          <w:lang w:val="en-US"/>
        </w:rPr>
      </w:pPr>
    </w:p>
    <w:p w14:paraId="3B8E0602" w14:textId="5289511E" w:rsidR="00272DC6" w:rsidRDefault="00272DC6" w:rsidP="0097069D">
      <w:pPr>
        <w:rPr>
          <w:sz w:val="24"/>
          <w:szCs w:val="24"/>
          <w:lang w:val="en-US"/>
        </w:rPr>
      </w:pPr>
    </w:p>
    <w:p w14:paraId="78F9D64B" w14:textId="239EF8C1" w:rsidR="00272DC6" w:rsidRDefault="00272DC6" w:rsidP="0097069D">
      <w:pPr>
        <w:rPr>
          <w:sz w:val="24"/>
          <w:szCs w:val="24"/>
          <w:lang w:val="en-US"/>
        </w:rPr>
      </w:pPr>
    </w:p>
    <w:p w14:paraId="24B9C12F" w14:textId="0534DCFA" w:rsidR="00272DC6" w:rsidRDefault="00272DC6" w:rsidP="0097069D">
      <w:pPr>
        <w:rPr>
          <w:sz w:val="24"/>
          <w:szCs w:val="24"/>
          <w:lang w:val="en-US"/>
        </w:rPr>
      </w:pPr>
    </w:p>
    <w:p w14:paraId="580E1F70" w14:textId="30D8E381" w:rsidR="00272DC6" w:rsidRDefault="00272DC6" w:rsidP="0097069D">
      <w:pPr>
        <w:rPr>
          <w:sz w:val="24"/>
          <w:szCs w:val="24"/>
          <w:lang w:val="en-US"/>
        </w:rPr>
      </w:pPr>
    </w:p>
    <w:p w14:paraId="0B9CA136" w14:textId="12E143D3" w:rsidR="00272DC6" w:rsidRDefault="00272DC6" w:rsidP="0097069D">
      <w:pPr>
        <w:rPr>
          <w:sz w:val="24"/>
          <w:szCs w:val="24"/>
          <w:lang w:val="en-US"/>
        </w:rPr>
      </w:pPr>
    </w:p>
    <w:p w14:paraId="66F3B9C3" w14:textId="2F2A4BF3" w:rsidR="00272DC6" w:rsidRDefault="00272DC6" w:rsidP="0097069D">
      <w:pPr>
        <w:rPr>
          <w:sz w:val="24"/>
          <w:szCs w:val="24"/>
          <w:lang w:val="en-US"/>
        </w:rPr>
      </w:pPr>
    </w:p>
    <w:p w14:paraId="04B08884" w14:textId="0371DE43" w:rsidR="00272DC6" w:rsidRDefault="00272DC6" w:rsidP="0097069D">
      <w:pPr>
        <w:rPr>
          <w:sz w:val="24"/>
          <w:szCs w:val="24"/>
          <w:lang w:val="en-US"/>
        </w:rPr>
      </w:pPr>
    </w:p>
    <w:p w14:paraId="42686D8E" w14:textId="3B3FC9C9" w:rsidR="00272DC6" w:rsidRDefault="00272DC6" w:rsidP="0097069D">
      <w:pPr>
        <w:rPr>
          <w:sz w:val="24"/>
          <w:szCs w:val="24"/>
          <w:lang w:val="en-US"/>
        </w:rPr>
      </w:pPr>
    </w:p>
    <w:p w14:paraId="192CFEC3" w14:textId="6E36310A" w:rsidR="00272DC6" w:rsidRDefault="00272DC6" w:rsidP="0097069D">
      <w:pPr>
        <w:rPr>
          <w:sz w:val="24"/>
          <w:szCs w:val="24"/>
          <w:lang w:val="en-US"/>
        </w:rPr>
      </w:pPr>
    </w:p>
    <w:p w14:paraId="3004414C" w14:textId="77777777" w:rsidR="00272DC6" w:rsidRDefault="00272DC6" w:rsidP="0097069D">
      <w:pPr>
        <w:rPr>
          <w:sz w:val="24"/>
          <w:szCs w:val="24"/>
          <w:lang w:val="en-US"/>
        </w:rPr>
      </w:pPr>
    </w:p>
    <w:p w14:paraId="0575C4D7" w14:textId="3E09DAF1" w:rsidR="00B40FD9" w:rsidRPr="00B40FD9" w:rsidRDefault="00B40FD9" w:rsidP="00B40FD9">
      <w:pPr>
        <w:pStyle w:val="ListParagraph"/>
        <w:numPr>
          <w:ilvl w:val="0"/>
          <w:numId w:val="9"/>
        </w:numPr>
        <w:rPr>
          <w:sz w:val="32"/>
          <w:szCs w:val="32"/>
          <w:lang w:val="en-US"/>
        </w:rPr>
      </w:pP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68"/>
        <w:gridCol w:w="4076"/>
      </w:tblGrid>
      <w:tr w:rsidR="008F7C8C" w:rsidRPr="0097069D" w14:paraId="5B1E4F2C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3F3ACE" w14:textId="77777777" w:rsidR="0060201A" w:rsidRPr="0097069D" w:rsidRDefault="0060201A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45BFE7D2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D4E36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8F7C8C" w:rsidRPr="0097069D" w14:paraId="5748218D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D03802" w14:textId="77777777" w:rsidR="0060201A" w:rsidRPr="0097069D" w:rsidRDefault="0060201A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016338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8F7C8C" w:rsidRPr="0097069D" w14:paraId="4C713864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BFFA2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AF182B" w14:textId="77777777" w:rsidR="008F7C8C" w:rsidRDefault="008F7C8C" w:rsidP="008F7C8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5.167e+00 </w:t>
            </w:r>
          </w:p>
          <w:p w14:paraId="1DC5E865" w14:textId="1C7413A5" w:rsidR="0060201A" w:rsidRPr="0097069D" w:rsidRDefault="008F7C8C" w:rsidP="008F7C8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8.138e-0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***</w:t>
            </w:r>
          </w:p>
        </w:tc>
      </w:tr>
      <w:tr w:rsidR="008F7C8C" w:rsidRPr="0097069D" w14:paraId="7E97B019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8D3C08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911669" w14:textId="77777777" w:rsidR="008F7C8C" w:rsidRDefault="008F7C8C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5.664e-07 </w:t>
            </w:r>
          </w:p>
          <w:p w14:paraId="17BB1169" w14:textId="70B1BE93" w:rsidR="0060201A" w:rsidRPr="0097069D" w:rsidRDefault="008F7C8C" w:rsidP="008F7C8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839e-07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**</w:t>
            </w:r>
          </w:p>
        </w:tc>
      </w:tr>
      <w:tr w:rsidR="008F7C8C" w:rsidRPr="0097069D" w14:paraId="5D66B53A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4BAFD0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93C706" w14:textId="77777777" w:rsidR="008F7C8C" w:rsidRDefault="008F7C8C" w:rsidP="008F7C8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6.471e-06 </w:t>
            </w:r>
          </w:p>
          <w:p w14:paraId="2613B72B" w14:textId="792C65E9" w:rsidR="0060201A" w:rsidRPr="0097069D" w:rsidRDefault="008F7C8C" w:rsidP="008F7C8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417e-07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***</w:t>
            </w:r>
          </w:p>
        </w:tc>
      </w:tr>
      <w:tr w:rsidR="008F7C8C" w:rsidRPr="0097069D" w14:paraId="6054502A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434C49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918CE6" w14:textId="77777777" w:rsidR="008F7C8C" w:rsidRDefault="008F7C8C" w:rsidP="008F7C8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-3.052e-02 </w:t>
            </w:r>
          </w:p>
          <w:p w14:paraId="18ED3D45" w14:textId="149D7206" w:rsidR="0060201A" w:rsidRPr="0097069D" w:rsidRDefault="008F7C8C" w:rsidP="008F7C8C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735e-03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="00B40FD9">
              <w:t xml:space="preserve"> </w:t>
            </w:r>
            <w:r w:rsidR="00B40FD9" w:rsidRPr="00B40FD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***</w:t>
            </w:r>
          </w:p>
        </w:tc>
      </w:tr>
      <w:tr w:rsidR="008F7C8C" w:rsidRPr="0097069D" w14:paraId="084EE3B0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CA605" w14:textId="4ADD979C" w:rsidR="008F7C8C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8F7C8C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ereal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826BC" w14:textId="77777777" w:rsidR="008F7C8C" w:rsidRDefault="008F7C8C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174e-01</w:t>
            </w:r>
          </w:p>
          <w:p w14:paraId="04FA1045" w14:textId="3822E1B8" w:rsidR="008F7C8C" w:rsidRDefault="008F7C8C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3.868e-0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="00B40FD9">
              <w:t xml:space="preserve"> </w:t>
            </w:r>
            <w:r w:rsidR="00B40FD9" w:rsidRPr="00B40FD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**</w:t>
            </w:r>
          </w:p>
        </w:tc>
      </w:tr>
      <w:tr w:rsidR="008F7C8C" w:rsidRPr="0097069D" w14:paraId="3D46E94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CB95D" w14:textId="62814712" w:rsidR="008F7C8C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8F7C8C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arse cerea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1CD38" w14:textId="77777777" w:rsidR="008F7C8C" w:rsidRDefault="008F7C8C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1.295e-01 </w:t>
            </w:r>
          </w:p>
          <w:p w14:paraId="503FDE7B" w14:textId="268AFBDB" w:rsidR="008F7C8C" w:rsidRDefault="008F7C8C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705e-02</w:t>
            </w:r>
            <w:proofErr w:type="gramStart"/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="00B40FD9">
              <w:t xml:space="preserve"> </w:t>
            </w:r>
            <w:r w:rsidR="00B40FD9" w:rsidRPr="00B40FD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.</w:t>
            </w:r>
            <w:proofErr w:type="gramEnd"/>
          </w:p>
        </w:tc>
      </w:tr>
      <w:tr w:rsidR="008F7C8C" w:rsidRPr="0097069D" w14:paraId="69A70C04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6D1E1" w14:textId="00A2F3D8" w:rsidR="008F7C8C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8F7C8C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as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53404" w14:textId="77777777" w:rsidR="008F7C8C" w:rsidRDefault="008F7C8C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8.818e-03 </w:t>
            </w:r>
          </w:p>
          <w:p w14:paraId="1ADE9FD9" w14:textId="2C68CE44" w:rsidR="008F7C8C" w:rsidRDefault="008F7C8C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2.714e-03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="00B40FD9">
              <w:t xml:space="preserve"> </w:t>
            </w:r>
            <w:r w:rsidR="00B40FD9" w:rsidRPr="00B40FD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**</w:t>
            </w:r>
          </w:p>
        </w:tc>
      </w:tr>
      <w:tr w:rsidR="008F7C8C" w:rsidRPr="0097069D" w14:paraId="3D63E1C8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9CE1E" w14:textId="46FABBBD" w:rsidR="008F7C8C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8F7C8C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oilse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54D90B" w14:textId="77777777" w:rsidR="008F7C8C" w:rsidRDefault="008F7C8C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605e-01</w:t>
            </w:r>
          </w:p>
          <w:p w14:paraId="68E53D0C" w14:textId="3C5F56AF" w:rsidR="008F7C8C" w:rsidRDefault="008F7C8C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6.296e-0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="00B40FD9">
              <w:t xml:space="preserve"> </w:t>
            </w:r>
            <w:r w:rsidR="00B40FD9" w:rsidRPr="00B40FD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*</w:t>
            </w:r>
          </w:p>
        </w:tc>
      </w:tr>
      <w:tr w:rsidR="008F7C8C" w:rsidRPr="0097069D" w14:paraId="0F8D12E2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E519D" w14:textId="7433527C" w:rsidR="008F7C8C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8F7C8C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horticultu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7D10A" w14:textId="77777777" w:rsidR="008F7C8C" w:rsidRDefault="008F7C8C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4.424e-03</w:t>
            </w:r>
          </w:p>
          <w:p w14:paraId="2B7DAE1B" w14:textId="4FFB58C1" w:rsidR="008F7C8C" w:rsidRDefault="008F7C8C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9.258e-03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8F7C8C" w:rsidRPr="0097069D" w14:paraId="736F68FC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D46D5" w14:textId="73BC6968" w:rsidR="008F7C8C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8F7C8C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pul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067ED" w14:textId="77777777" w:rsidR="008F7C8C" w:rsidRDefault="008F7C8C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416e-02</w:t>
            </w:r>
          </w:p>
          <w:p w14:paraId="703319BD" w14:textId="7C9FDFDD" w:rsidR="008F7C8C" w:rsidRDefault="008F7C8C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8F7C8C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8.599e-0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60201A" w:rsidRPr="0097069D" w14:paraId="321D9BB2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3B9706" w14:textId="7C780F93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B40FD9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7056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="00B40FD9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 </w:t>
            </w:r>
            <w:r w:rsidR="00B40FD9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709</w:t>
            </w:r>
            <w:r w:rsidR="004630AA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688</w:t>
            </w:r>
          </w:p>
        </w:tc>
      </w:tr>
    </w:tbl>
    <w:p w14:paraId="3E94F1F2" w14:textId="3AD6EAC5" w:rsidR="0060201A" w:rsidRDefault="0060201A" w:rsidP="0097069D">
      <w:pPr>
        <w:rPr>
          <w:sz w:val="24"/>
          <w:szCs w:val="24"/>
          <w:lang w:val="en-US"/>
        </w:rPr>
      </w:pPr>
    </w:p>
    <w:p w14:paraId="61F957F6" w14:textId="35B074C0" w:rsidR="00B40FD9" w:rsidRDefault="00B40FD9" w:rsidP="0097069D">
      <w:pPr>
        <w:rPr>
          <w:sz w:val="24"/>
          <w:szCs w:val="24"/>
          <w:lang w:val="en-US"/>
        </w:rPr>
      </w:pPr>
    </w:p>
    <w:p w14:paraId="4D7BB14E" w14:textId="1D4DE916" w:rsidR="00B40FD9" w:rsidRDefault="00B40FD9" w:rsidP="0097069D">
      <w:pPr>
        <w:rPr>
          <w:sz w:val="24"/>
          <w:szCs w:val="24"/>
          <w:lang w:val="en-US"/>
        </w:rPr>
      </w:pPr>
    </w:p>
    <w:p w14:paraId="50F3AC1C" w14:textId="2F1E9413" w:rsidR="00B40FD9" w:rsidRDefault="00B40FD9" w:rsidP="0097069D">
      <w:pPr>
        <w:rPr>
          <w:sz w:val="24"/>
          <w:szCs w:val="24"/>
          <w:lang w:val="en-US"/>
        </w:rPr>
      </w:pPr>
    </w:p>
    <w:p w14:paraId="432377F1" w14:textId="42BD26A0" w:rsidR="00B40FD9" w:rsidRDefault="00B40FD9" w:rsidP="0097069D">
      <w:pPr>
        <w:rPr>
          <w:sz w:val="24"/>
          <w:szCs w:val="24"/>
          <w:lang w:val="en-US"/>
        </w:rPr>
      </w:pPr>
    </w:p>
    <w:p w14:paraId="6D7FAC4D" w14:textId="5602008E" w:rsidR="00B40FD9" w:rsidRDefault="00B40FD9" w:rsidP="0097069D">
      <w:pPr>
        <w:rPr>
          <w:sz w:val="24"/>
          <w:szCs w:val="24"/>
          <w:lang w:val="en-US"/>
        </w:rPr>
      </w:pPr>
    </w:p>
    <w:p w14:paraId="25DC27B9" w14:textId="09EC9969" w:rsidR="00B40FD9" w:rsidRDefault="00B40FD9" w:rsidP="0097069D">
      <w:pPr>
        <w:rPr>
          <w:sz w:val="24"/>
          <w:szCs w:val="24"/>
          <w:lang w:val="en-US"/>
        </w:rPr>
      </w:pPr>
    </w:p>
    <w:p w14:paraId="54C60345" w14:textId="4B785BC3" w:rsidR="00B40FD9" w:rsidRDefault="00B40FD9" w:rsidP="0097069D">
      <w:pPr>
        <w:rPr>
          <w:sz w:val="24"/>
          <w:szCs w:val="24"/>
          <w:lang w:val="en-US"/>
        </w:rPr>
      </w:pPr>
    </w:p>
    <w:p w14:paraId="63651EAE" w14:textId="3956E70E" w:rsidR="00B40FD9" w:rsidRDefault="00B40FD9" w:rsidP="0097069D">
      <w:pPr>
        <w:rPr>
          <w:sz w:val="24"/>
          <w:szCs w:val="24"/>
          <w:lang w:val="en-US"/>
        </w:rPr>
      </w:pPr>
    </w:p>
    <w:p w14:paraId="55EAE8DD" w14:textId="7DCF8487" w:rsidR="00B40FD9" w:rsidRPr="00B40FD9" w:rsidRDefault="00160C2D" w:rsidP="00B40FD9">
      <w:pPr>
        <w:pStyle w:val="ListParagraph"/>
        <w:numPr>
          <w:ilvl w:val="0"/>
          <w:numId w:val="9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lastRenderedPageBreak/>
        <w:br/>
      </w:r>
      <w:r>
        <w:rPr>
          <w:sz w:val="24"/>
          <w:szCs w:val="24"/>
          <w:lang w:val="en-US"/>
        </w:rPr>
        <w:t>Pulses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7"/>
        <w:gridCol w:w="4877"/>
      </w:tblGrid>
      <w:tr w:rsidR="0060201A" w:rsidRPr="0097069D" w14:paraId="77FEFD1F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AAFC87" w14:textId="77777777" w:rsidR="0060201A" w:rsidRPr="0097069D" w:rsidRDefault="0060201A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AA6731B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9A7ECB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60201A" w:rsidRPr="0097069D" w14:paraId="07520E45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C418421" w14:textId="77777777" w:rsidR="0060201A" w:rsidRPr="0097069D" w:rsidRDefault="0060201A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768ED3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60201A" w:rsidRPr="0097069D" w14:paraId="690A0F32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FA29D5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23B622" w14:textId="74ACE9E2" w:rsidR="0060201A" w:rsidRPr="0097069D" w:rsidRDefault="004630A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630A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657e+00</w:t>
            </w:r>
          </w:p>
          <w:p w14:paraId="660F039A" w14:textId="12C4D728" w:rsidR="0060201A" w:rsidRPr="0097069D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899e-01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4630AA">
              <w:t xml:space="preserve"> 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0201A" w:rsidRPr="0097069D" w14:paraId="58640616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F5F2B7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6D327F" w14:textId="55A6F8B5" w:rsidR="0060201A" w:rsidRPr="0097069D" w:rsidRDefault="004630A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630A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866e-07</w:t>
            </w:r>
          </w:p>
          <w:p w14:paraId="5F36E7B5" w14:textId="24E1086C" w:rsidR="0060201A" w:rsidRPr="0097069D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830e-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</w:p>
        </w:tc>
      </w:tr>
      <w:tr w:rsidR="0060201A" w:rsidRPr="0097069D" w14:paraId="2CB324BC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4A5316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622559" w14:textId="32BEB1EA" w:rsidR="0060201A" w:rsidRPr="0097069D" w:rsidRDefault="004630A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630A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4.341e-06</w:t>
            </w:r>
          </w:p>
          <w:p w14:paraId="663F7D34" w14:textId="2409FE1C" w:rsidR="0060201A" w:rsidRPr="0097069D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932e-0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</w:p>
        </w:tc>
      </w:tr>
      <w:tr w:rsidR="0060201A" w:rsidRPr="0097069D" w14:paraId="38CB07A6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9508E6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836022" w14:textId="11DF24B3" w:rsidR="0060201A" w:rsidRDefault="004630A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630A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3.251e-02</w:t>
            </w:r>
          </w:p>
          <w:p w14:paraId="220BC681" w14:textId="5859F4EC" w:rsidR="0060201A" w:rsidRPr="0097069D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476e-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0201A" w:rsidRPr="0097069D" w14:paraId="40A6C2F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13B67" w14:textId="78FBBACB" w:rsidR="0060201A" w:rsidRPr="0097069D" w:rsidRDefault="00B40FD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</w:t>
            </w:r>
            <w:r w:rsidR="0060201A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ndex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growt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0BEED" w14:textId="40DD2625" w:rsidR="0060201A" w:rsidRDefault="004630A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630A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1.506e-01</w:t>
            </w:r>
          </w:p>
          <w:p w14:paraId="1A296224" w14:textId="769E4194" w:rsidR="0060201A" w:rsidRPr="002E705A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4630AA" w:rsidRPr="004630A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522e-0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</w:p>
        </w:tc>
      </w:tr>
      <w:tr w:rsidR="0060201A" w:rsidRPr="0097069D" w14:paraId="7EB82A6B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9246EF" w14:textId="4880AAB8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4630AA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13671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504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4630AA" w:rsidRPr="004630AA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.01444</w:t>
            </w:r>
          </w:p>
        </w:tc>
      </w:tr>
    </w:tbl>
    <w:p w14:paraId="2B0BE4CA" w14:textId="77777777" w:rsidR="00272DC6" w:rsidRDefault="00272DC6" w:rsidP="00C73D41">
      <w:pPr>
        <w:ind w:firstLine="720"/>
        <w:rPr>
          <w:sz w:val="24"/>
          <w:szCs w:val="24"/>
          <w:lang w:val="en-US"/>
        </w:rPr>
      </w:pPr>
    </w:p>
    <w:p w14:paraId="2CBAADD1" w14:textId="710A1671" w:rsidR="0060201A" w:rsidRDefault="00160C2D" w:rsidP="00C73D41">
      <w:pPr>
        <w:ind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ash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7"/>
        <w:gridCol w:w="4877"/>
      </w:tblGrid>
      <w:tr w:rsidR="0060201A" w:rsidRPr="0097069D" w14:paraId="22681E10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CF5428" w14:textId="77777777" w:rsidR="0060201A" w:rsidRPr="0097069D" w:rsidRDefault="0060201A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5DC6908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B64454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60201A" w:rsidRPr="0097069D" w14:paraId="0493B859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561399" w14:textId="77777777" w:rsidR="0060201A" w:rsidRPr="0097069D" w:rsidRDefault="0060201A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3A8881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60201A" w:rsidRPr="0097069D" w14:paraId="6F0E8054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13EEFF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47D1C" w14:textId="5C6D8903" w:rsidR="0060201A" w:rsidRPr="0097069D" w:rsidRDefault="004630A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630A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111e+00</w:t>
            </w:r>
          </w:p>
          <w:p w14:paraId="2A007829" w14:textId="45999122" w:rsidR="0060201A" w:rsidRPr="0097069D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2.095e-01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4630AA">
              <w:t xml:space="preserve"> 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0201A" w:rsidRPr="0097069D" w14:paraId="2FCDE0BF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E02A4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80540" w14:textId="273F3393" w:rsidR="0060201A" w:rsidRPr="0097069D" w:rsidRDefault="004630A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630A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2.403e-06</w:t>
            </w:r>
          </w:p>
          <w:p w14:paraId="1A0E4085" w14:textId="59360A2B" w:rsidR="0060201A" w:rsidRPr="0097069D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5.284e-</w:t>
            </w:r>
            <w:proofErr w:type="gramStart"/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60201A" w:rsidRPr="0097069D" w14:paraId="47568B43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3BC3B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C8E9CB" w14:textId="3057E705" w:rsidR="0060201A" w:rsidRPr="0097069D" w:rsidRDefault="004630A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630A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3.626e-06</w:t>
            </w:r>
          </w:p>
          <w:p w14:paraId="0DBDD9BB" w14:textId="2BEC2367" w:rsidR="0060201A" w:rsidRPr="0097069D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160C2D" w:rsidRPr="00160C2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2.224e-0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</w:p>
        </w:tc>
      </w:tr>
      <w:tr w:rsidR="0060201A" w:rsidRPr="0097069D" w14:paraId="74877C12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29693F" w14:textId="77777777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B782E8" w14:textId="527A3127" w:rsidR="0060201A" w:rsidRDefault="004630A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630A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3.998e-02</w:t>
            </w:r>
          </w:p>
          <w:p w14:paraId="1C25E323" w14:textId="352B2DE9" w:rsidR="0060201A" w:rsidRPr="0097069D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160C2D" w:rsidRPr="00160C2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5.049e-</w:t>
            </w:r>
            <w:proofErr w:type="gramStart"/>
            <w:r w:rsidR="00160C2D" w:rsidRPr="00160C2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="004630AA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60201A" w:rsidRPr="0097069D" w14:paraId="77B4BB78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FADE3" w14:textId="2D02EAAB" w:rsidR="0060201A" w:rsidRPr="0097069D" w:rsidRDefault="00B40FD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</w:t>
            </w:r>
            <w:r w:rsidR="0060201A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ndex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growt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E8DF1" w14:textId="5545B047" w:rsidR="0060201A" w:rsidRDefault="004630A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630AA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4.337e-02</w:t>
            </w:r>
          </w:p>
          <w:p w14:paraId="25884466" w14:textId="74566A47" w:rsidR="0060201A" w:rsidRPr="002E705A" w:rsidRDefault="0060201A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160C2D" w:rsidRPr="00160C2D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3.683e-0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60201A" w:rsidRPr="0097069D" w14:paraId="7AA7F3B0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88D032" w14:textId="30A196C2" w:rsidR="0060201A" w:rsidRPr="0097069D" w:rsidRDefault="0060201A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160C2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9523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160C2D" w:rsidRPr="00160C2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3054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160C2D" w:rsidRPr="00160C2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.0297</w:t>
            </w:r>
          </w:p>
        </w:tc>
      </w:tr>
    </w:tbl>
    <w:p w14:paraId="25CF3A34" w14:textId="77777777" w:rsidR="00160C2D" w:rsidRDefault="00160C2D" w:rsidP="0097069D">
      <w:pPr>
        <w:rPr>
          <w:sz w:val="24"/>
          <w:szCs w:val="24"/>
          <w:lang w:val="en-US"/>
        </w:rPr>
      </w:pPr>
    </w:p>
    <w:p w14:paraId="69684C3D" w14:textId="77777777" w:rsidR="00160C2D" w:rsidRDefault="00160C2D" w:rsidP="0097069D">
      <w:pPr>
        <w:rPr>
          <w:sz w:val="24"/>
          <w:szCs w:val="24"/>
          <w:lang w:val="en-US"/>
        </w:rPr>
      </w:pPr>
    </w:p>
    <w:p w14:paraId="2AE3730A" w14:textId="63B31CE4" w:rsidR="0060201A" w:rsidRDefault="00160C2D" w:rsidP="00C73D41">
      <w:pPr>
        <w:ind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Cereal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7"/>
        <w:gridCol w:w="4877"/>
      </w:tblGrid>
      <w:tr w:rsidR="00160C2D" w:rsidRPr="0097069D" w14:paraId="383D98A0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98CC99" w14:textId="77777777" w:rsidR="00160C2D" w:rsidRPr="0097069D" w:rsidRDefault="00160C2D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6BEE0882" w14:textId="77777777" w:rsidR="00160C2D" w:rsidRPr="0097069D" w:rsidRDefault="00160C2D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C957E4" w14:textId="77777777" w:rsidR="00160C2D" w:rsidRPr="0097069D" w:rsidRDefault="00160C2D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160C2D" w:rsidRPr="0097069D" w14:paraId="7C0A7EE0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E1500F3" w14:textId="77777777" w:rsidR="00160C2D" w:rsidRPr="0097069D" w:rsidRDefault="00160C2D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D24769" w14:textId="77777777" w:rsidR="00160C2D" w:rsidRPr="0097069D" w:rsidRDefault="00160C2D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160C2D" w:rsidRPr="0097069D" w14:paraId="18E196F6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B261C5" w14:textId="77777777" w:rsidR="00160C2D" w:rsidRPr="0097069D" w:rsidRDefault="00160C2D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98423" w14:textId="77777777" w:rsidR="00160C2D" w:rsidRDefault="00160C2D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160C2D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188e+00</w:t>
            </w:r>
            <w:r w:rsidRPr="00160C2D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1E5AB515" w14:textId="084BB215" w:rsidR="00160C2D" w:rsidRPr="0097069D" w:rsidRDefault="00160C2D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527F71" w:rsidRPr="00527F7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795e-01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160C2D" w:rsidRPr="0097069D" w14:paraId="7800A63D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6914EA" w14:textId="77777777" w:rsidR="00160C2D" w:rsidRPr="0097069D" w:rsidRDefault="00160C2D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D46199" w14:textId="77777777" w:rsidR="00527F71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2.951e-07</w:t>
            </w: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50B62D9C" w14:textId="571125AC" w:rsidR="00160C2D" w:rsidRPr="0097069D" w:rsidRDefault="00160C2D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527F71" w:rsidRPr="00527F7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636e-</w:t>
            </w:r>
            <w:proofErr w:type="gramStart"/>
            <w:r w:rsidR="00527F71" w:rsidRPr="00527F7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160C2D" w:rsidRPr="0097069D" w14:paraId="4718C3E5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F679EE" w14:textId="77777777" w:rsidR="00160C2D" w:rsidRPr="0097069D" w:rsidRDefault="00160C2D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A63CA" w14:textId="77777777" w:rsidR="00527F71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6.379e-06</w:t>
            </w: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12EDC7DA" w14:textId="78D939F4" w:rsidR="00160C2D" w:rsidRPr="0097069D" w:rsidRDefault="00160C2D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527F71" w:rsidRPr="00527F7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929e-0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</w:p>
        </w:tc>
      </w:tr>
      <w:tr w:rsidR="00160C2D" w:rsidRPr="0097069D" w14:paraId="53217B44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00FE5" w14:textId="77777777" w:rsidR="00160C2D" w:rsidRPr="0097069D" w:rsidRDefault="00160C2D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6329B0" w14:textId="77777777" w:rsidR="00527F71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1.907e-02</w:t>
            </w: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695092ED" w14:textId="2772D32F" w:rsidR="00160C2D" w:rsidRPr="0097069D" w:rsidRDefault="00160C2D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527F71" w:rsidRPr="00527F7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571e-</w:t>
            </w:r>
            <w:proofErr w:type="gramStart"/>
            <w:r w:rsidR="00527F71" w:rsidRPr="00527F7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527F71" w:rsidRPr="0097069D" w14:paraId="1384C6D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2D27E" w14:textId="77777777" w:rsidR="00160C2D" w:rsidRPr="0097069D" w:rsidRDefault="00160C2D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growt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24AEA" w14:textId="77777777" w:rsidR="00527F71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5.071e-06</w:t>
            </w: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4CC0979A" w14:textId="061528E5" w:rsidR="00160C2D" w:rsidRPr="002E705A" w:rsidRDefault="00160C2D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527F71"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684e-05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160C2D" w:rsidRPr="0097069D" w14:paraId="3922D689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CDC0D" w14:textId="09081893" w:rsidR="00160C2D" w:rsidRPr="0097069D" w:rsidRDefault="00160C2D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527F71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14264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527F71" w:rsidRPr="00527F7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09036</w:t>
            </w:r>
            <w:r w:rsidR="00527F7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527F71" w:rsidRPr="00527F71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.008468</w:t>
            </w:r>
          </w:p>
        </w:tc>
      </w:tr>
    </w:tbl>
    <w:p w14:paraId="0BCAD402" w14:textId="77777777" w:rsidR="00272DC6" w:rsidRDefault="00272DC6" w:rsidP="00C73D41">
      <w:pPr>
        <w:ind w:firstLine="720"/>
        <w:rPr>
          <w:sz w:val="24"/>
          <w:szCs w:val="24"/>
          <w:lang w:val="en-US"/>
        </w:rPr>
      </w:pPr>
    </w:p>
    <w:p w14:paraId="1A6931A9" w14:textId="0254D70E" w:rsidR="00527F71" w:rsidRDefault="00527F71" w:rsidP="00C73D41">
      <w:pPr>
        <w:ind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arse Cereal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7"/>
        <w:gridCol w:w="4877"/>
      </w:tblGrid>
      <w:tr w:rsidR="00527F71" w:rsidRPr="0097069D" w14:paraId="6790E7A2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5A4DB9" w14:textId="77777777" w:rsidR="00527F71" w:rsidRPr="0097069D" w:rsidRDefault="00527F71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C6482E7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FEC9CF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527F71" w:rsidRPr="0097069D" w14:paraId="18B68988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D131F19" w14:textId="77777777" w:rsidR="00527F71" w:rsidRPr="0097069D" w:rsidRDefault="00527F71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9CD57B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527F71" w:rsidRPr="0097069D" w14:paraId="41226489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6E293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EEF5C6" w14:textId="23BA9B7A" w:rsidR="00527F71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511e+00</w:t>
            </w:r>
          </w:p>
          <w:p w14:paraId="075774A4" w14:textId="6F225D2A" w:rsidR="00527F71" w:rsidRPr="0097069D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Pr="00527F7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2.468e-01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527F71" w:rsidRPr="0097069D" w14:paraId="1E97260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7B502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67F462" w14:textId="01B7DB29" w:rsidR="00527F71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1.006e-06 </w:t>
            </w:r>
          </w:p>
          <w:p w14:paraId="4517013C" w14:textId="4EC7180C" w:rsidR="00527F71" w:rsidRPr="0097069D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Pr="00527F7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5.321e-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.</w:t>
            </w:r>
          </w:p>
        </w:tc>
      </w:tr>
      <w:tr w:rsidR="00527F71" w:rsidRPr="0097069D" w14:paraId="114FCFE5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9A9C1B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638F2C" w14:textId="4892F463" w:rsidR="00527F71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3.925e-06</w:t>
            </w:r>
          </w:p>
          <w:p w14:paraId="1378833F" w14:textId="782C46E8" w:rsidR="00527F71" w:rsidRPr="0097069D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Pr="00527F7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2.199e-0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.</w:t>
            </w:r>
          </w:p>
        </w:tc>
      </w:tr>
      <w:tr w:rsidR="00527F71" w:rsidRPr="0097069D" w14:paraId="411533E1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E74D06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82A7EF" w14:textId="4DC57B8A" w:rsidR="00527F71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-3.673e-02 </w:t>
            </w:r>
          </w:p>
          <w:p w14:paraId="487163F9" w14:textId="03D1D389" w:rsidR="00527F71" w:rsidRPr="0097069D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Pr="00527F7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5.293e-</w:t>
            </w:r>
            <w:proofErr w:type="gramStart"/>
            <w:r w:rsidRPr="00527F7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527F71" w:rsidRPr="0097069D" w14:paraId="1E4AB542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41235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growt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6E158" w14:textId="738AC714" w:rsidR="00527F71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1.853e-01</w:t>
            </w:r>
          </w:p>
          <w:p w14:paraId="512BF45F" w14:textId="0852422E" w:rsidR="00527F71" w:rsidRPr="002E705A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33128B" w:rsidRPr="0033128B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959e-</w:t>
            </w:r>
            <w:proofErr w:type="gramStart"/>
            <w:r w:rsidR="0033128B" w:rsidRPr="0033128B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</w:p>
        </w:tc>
      </w:tr>
      <w:tr w:rsidR="00527F71" w:rsidRPr="0097069D" w14:paraId="4A872EF9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18692A" w14:textId="2A62C8A6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33128B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889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33128B" w:rsidRPr="0033128B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2145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33128B" w:rsidRPr="0033128B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.02054</w:t>
            </w:r>
          </w:p>
        </w:tc>
      </w:tr>
    </w:tbl>
    <w:p w14:paraId="0B8FCB1E" w14:textId="0C6B926B" w:rsidR="00527F71" w:rsidRDefault="00527F71" w:rsidP="0097069D">
      <w:pPr>
        <w:rPr>
          <w:sz w:val="24"/>
          <w:szCs w:val="24"/>
          <w:lang w:val="en-US"/>
        </w:rPr>
      </w:pPr>
    </w:p>
    <w:p w14:paraId="15DCBA4A" w14:textId="4FE361D1" w:rsidR="00527F71" w:rsidRDefault="00527F71" w:rsidP="0097069D">
      <w:pPr>
        <w:rPr>
          <w:sz w:val="24"/>
          <w:szCs w:val="24"/>
          <w:lang w:val="en-US"/>
        </w:rPr>
      </w:pPr>
    </w:p>
    <w:p w14:paraId="612C81AD" w14:textId="58D66C90" w:rsidR="00527F71" w:rsidRDefault="00527F71" w:rsidP="0097069D">
      <w:pPr>
        <w:rPr>
          <w:sz w:val="24"/>
          <w:szCs w:val="24"/>
          <w:lang w:val="en-US"/>
        </w:rPr>
      </w:pPr>
    </w:p>
    <w:p w14:paraId="350FC893" w14:textId="398E7756" w:rsidR="0033128B" w:rsidRDefault="0033128B" w:rsidP="0097069D">
      <w:pPr>
        <w:rPr>
          <w:sz w:val="24"/>
          <w:szCs w:val="24"/>
          <w:lang w:val="en-US"/>
        </w:rPr>
      </w:pPr>
    </w:p>
    <w:p w14:paraId="2984E01B" w14:textId="54B78266" w:rsidR="0033128B" w:rsidRDefault="0033128B" w:rsidP="00C73D41">
      <w:pPr>
        <w:ind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rticulture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7"/>
        <w:gridCol w:w="4877"/>
      </w:tblGrid>
      <w:tr w:rsidR="00527F71" w:rsidRPr="0097069D" w14:paraId="5132EB58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24247E" w14:textId="77777777" w:rsidR="00527F71" w:rsidRPr="0097069D" w:rsidRDefault="00527F71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3898CECA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41ED21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527F71" w:rsidRPr="0097069D" w14:paraId="589C9561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97B7F70" w14:textId="77777777" w:rsidR="00527F71" w:rsidRPr="0097069D" w:rsidRDefault="00527F71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D4B7D2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527F71" w:rsidRPr="0097069D" w14:paraId="567F1F8A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1B9CE2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5E5122" w14:textId="583E10BE" w:rsidR="00527F71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33128B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4.907e+00</w:t>
            </w:r>
          </w:p>
          <w:p w14:paraId="1D5B66B0" w14:textId="7438C077" w:rsidR="00527F71" w:rsidRPr="0097069D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33128B" w:rsidRPr="0033128B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2.025e-01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r w:rsidRPr="0033128B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527F71" w:rsidRPr="0097069D" w14:paraId="111B3404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E9D469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86B3D5" w14:textId="2C98B63D" w:rsidR="00527F71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33128B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334e-06</w:t>
            </w:r>
            <w:r w:rsidR="00527F71"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08ADDD9B" w14:textId="1D431A4C" w:rsidR="00527F71" w:rsidRPr="0097069D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33128B" w:rsidRPr="0033128B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5.559e-</w:t>
            </w:r>
            <w:proofErr w:type="gramStart"/>
            <w:r w:rsidR="0033128B" w:rsidRPr="0033128B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</w:p>
        </w:tc>
      </w:tr>
      <w:tr w:rsidR="00527F71" w:rsidRPr="0097069D" w14:paraId="2AF7C725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A7337A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6EA7BD" w14:textId="7818BE81" w:rsidR="00527F71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33128B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762e-06</w:t>
            </w:r>
          </w:p>
          <w:p w14:paraId="0825BE07" w14:textId="07523DA6" w:rsidR="00527F71" w:rsidRPr="0097069D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33128B" w:rsidRPr="0033128B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966e-</w:t>
            </w:r>
            <w:proofErr w:type="gramStart"/>
            <w:r w:rsidR="0033128B" w:rsidRPr="0033128B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33128B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="0033128B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</w:p>
        </w:tc>
      </w:tr>
      <w:tr w:rsidR="00527F71" w:rsidRPr="0097069D" w14:paraId="03D59A52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9F9D8B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6BEC29" w14:textId="2812BAB1" w:rsidR="00527F71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33128B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2.344e-02</w:t>
            </w:r>
            <w:r w:rsidR="00527F71"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634FB4BD" w14:textId="3591DA10" w:rsidR="00527F71" w:rsidRPr="0097069D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33128B" w:rsidRPr="0033128B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898e-</w:t>
            </w:r>
            <w:proofErr w:type="gramStart"/>
            <w:r w:rsidR="0033128B" w:rsidRPr="0033128B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527F71" w:rsidRPr="0097069D" w14:paraId="6320FC89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DDF3B" w14:textId="77777777" w:rsidR="00527F71" w:rsidRPr="0097069D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growt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9B10D" w14:textId="5F84CD10" w:rsidR="00527F71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33128B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5.594e-03</w:t>
            </w:r>
          </w:p>
          <w:p w14:paraId="0BCA18AB" w14:textId="19CFAB5B" w:rsidR="00527F71" w:rsidRPr="002E705A" w:rsidRDefault="00527F7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33128B" w:rsidRPr="0033128B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8.519e-03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527F71" w:rsidRPr="0097069D" w14:paraId="1F3478FB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4F841" w14:textId="3B309E94" w:rsidR="00527F71" w:rsidRPr="0097069D" w:rsidRDefault="00527F71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33128B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12589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C73D41" w:rsidRPr="00C73D4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678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C73D41" w:rsidRPr="00C73D41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.01611</w:t>
            </w:r>
          </w:p>
        </w:tc>
      </w:tr>
    </w:tbl>
    <w:p w14:paraId="2A9DF81A" w14:textId="77777777" w:rsidR="00675B3E" w:rsidRDefault="00675B3E" w:rsidP="00C73D41">
      <w:pPr>
        <w:ind w:firstLine="720"/>
        <w:rPr>
          <w:sz w:val="24"/>
          <w:szCs w:val="24"/>
          <w:lang w:val="en-US"/>
        </w:rPr>
      </w:pPr>
    </w:p>
    <w:p w14:paraId="3D503C71" w14:textId="101256F0" w:rsidR="00527F71" w:rsidRDefault="0033128B" w:rsidP="00C73D41">
      <w:pPr>
        <w:ind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ilseeds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7"/>
        <w:gridCol w:w="4877"/>
      </w:tblGrid>
      <w:tr w:rsidR="0033128B" w:rsidRPr="0097069D" w14:paraId="5CC53830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2DB6DE" w14:textId="77777777" w:rsidR="0033128B" w:rsidRPr="0097069D" w:rsidRDefault="0033128B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2DCD1E38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0D0D55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33128B" w:rsidRPr="0097069D" w14:paraId="155D2A87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5098020" w14:textId="77777777" w:rsidR="0033128B" w:rsidRPr="0097069D" w:rsidRDefault="0033128B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51AAD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33128B" w:rsidRPr="0097069D" w14:paraId="1C7F65A6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5420E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3D1BA" w14:textId="2820AE38" w:rsidR="0033128B" w:rsidRDefault="00C73D4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C73D4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298e+00</w:t>
            </w:r>
          </w:p>
          <w:p w14:paraId="1F01A0B8" w14:textId="5FAFF43A" w:rsidR="0033128B" w:rsidRPr="0097069D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C73D41" w:rsidRPr="00C73D4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860e-01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33128B" w:rsidRPr="0097069D" w14:paraId="0E1A4353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6B4AA0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1AB43D" w14:textId="768D880F" w:rsidR="0033128B" w:rsidRDefault="00C73D4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C73D4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996e-07</w:t>
            </w:r>
            <w:r w:rsidR="0033128B"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7C817960" w14:textId="56005E9A" w:rsidR="0033128B" w:rsidRPr="0097069D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C73D41" w:rsidRPr="00C73D4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490e-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</w:p>
        </w:tc>
      </w:tr>
      <w:tr w:rsidR="0033128B" w:rsidRPr="0097069D" w14:paraId="0455DA39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58CEA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BA49B" w14:textId="0275D56B" w:rsidR="0033128B" w:rsidRDefault="00C73D4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C73D4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575e-06</w:t>
            </w:r>
          </w:p>
          <w:p w14:paraId="04F69F9C" w14:textId="3F63444F" w:rsidR="0033128B" w:rsidRPr="0097069D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C73D41" w:rsidRPr="00C73D4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931e-</w:t>
            </w:r>
            <w:proofErr w:type="gramStart"/>
            <w:r w:rsidR="00C73D41" w:rsidRPr="00C73D4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C73D41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="00C73D41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</w:p>
        </w:tc>
      </w:tr>
      <w:tr w:rsidR="0033128B" w:rsidRPr="0097069D" w14:paraId="4B817C9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A1792C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27D3B" w14:textId="0FFDD025" w:rsidR="0033128B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  <w:r w:rsidR="00C73D41" w:rsidRPr="00C73D4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2.677e-02</w:t>
            </w:r>
          </w:p>
          <w:p w14:paraId="1F7AF7CF" w14:textId="5B7F29F2" w:rsidR="0033128B" w:rsidRPr="0097069D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C73D41" w:rsidRPr="00C73D4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4.479e-</w:t>
            </w:r>
            <w:proofErr w:type="gramStart"/>
            <w:r w:rsidR="00C73D41" w:rsidRPr="00C73D4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33128B" w:rsidRPr="0097069D" w14:paraId="737276D8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59621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growt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D51B2" w14:textId="3C912431" w:rsidR="0033128B" w:rsidRDefault="00C73D41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C73D4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7.100e-02</w:t>
            </w:r>
          </w:p>
          <w:p w14:paraId="6E23EE1B" w14:textId="274F7E1F" w:rsidR="0033128B" w:rsidRPr="002E705A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C73D41" w:rsidRPr="00C73D4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3.432e-</w:t>
            </w:r>
            <w:proofErr w:type="gramStart"/>
            <w:r w:rsidR="00C73D41" w:rsidRPr="00C73D4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</w:t>
            </w:r>
            <w:r w:rsidR="00C73D4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="00C73D41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</w:p>
        </w:tc>
      </w:tr>
      <w:tr w:rsidR="0033128B" w:rsidRPr="0097069D" w14:paraId="64FFF656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46322F" w14:textId="1A34FE9A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C73D41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11605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C73D41" w:rsidRPr="00C73D41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612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C73D41" w:rsidRPr="00C73D41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.01542</w:t>
            </w:r>
          </w:p>
        </w:tc>
      </w:tr>
    </w:tbl>
    <w:p w14:paraId="02AB9B25" w14:textId="4A9A2319" w:rsidR="00527F71" w:rsidRDefault="00527F71" w:rsidP="0097069D">
      <w:pPr>
        <w:rPr>
          <w:sz w:val="24"/>
          <w:szCs w:val="24"/>
          <w:lang w:val="en-US"/>
        </w:rPr>
      </w:pPr>
    </w:p>
    <w:p w14:paraId="16415877" w14:textId="3B660957" w:rsidR="0033128B" w:rsidRDefault="0033128B" w:rsidP="0097069D">
      <w:pPr>
        <w:rPr>
          <w:sz w:val="24"/>
          <w:szCs w:val="24"/>
          <w:lang w:val="en-US"/>
        </w:rPr>
      </w:pPr>
    </w:p>
    <w:p w14:paraId="54811F14" w14:textId="78922DA2" w:rsidR="00C73D41" w:rsidRDefault="00C73D41" w:rsidP="0097069D">
      <w:pPr>
        <w:rPr>
          <w:sz w:val="24"/>
          <w:szCs w:val="24"/>
          <w:lang w:val="en-US"/>
        </w:rPr>
      </w:pPr>
    </w:p>
    <w:p w14:paraId="1AEDAB39" w14:textId="2ACE577D" w:rsidR="00C73D41" w:rsidRDefault="00C73D41" w:rsidP="0097069D">
      <w:pPr>
        <w:rPr>
          <w:sz w:val="24"/>
          <w:szCs w:val="24"/>
          <w:lang w:val="en-US"/>
        </w:rPr>
      </w:pPr>
    </w:p>
    <w:p w14:paraId="770421EA" w14:textId="0DC7056B" w:rsidR="00AF2619" w:rsidRPr="00AF2619" w:rsidRDefault="00AF2619" w:rsidP="0097069D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E.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30"/>
        <w:gridCol w:w="3414"/>
      </w:tblGrid>
      <w:tr w:rsidR="007D33D3" w:rsidRPr="0097069D" w14:paraId="4DFD27E6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63E253" w14:textId="77777777" w:rsidR="0033128B" w:rsidRPr="0097069D" w:rsidRDefault="0033128B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19EE6A70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760DD2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7D33D3" w:rsidRPr="0097069D" w14:paraId="377B891C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3F09101" w14:textId="77777777" w:rsidR="0033128B" w:rsidRPr="0097069D" w:rsidRDefault="0033128B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F77CCD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7D33D3" w:rsidRPr="0097069D" w14:paraId="4724A8A9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47B956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9DDAA0" w14:textId="00D5B5F9" w:rsidR="0033128B" w:rsidRDefault="00AF261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AF261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167e+0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</w:t>
            </w:r>
          </w:p>
          <w:p w14:paraId="15D929C8" w14:textId="3AABB7DA" w:rsidR="0033128B" w:rsidRPr="0097069D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AF2619" w:rsidRPr="00AF261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8.138e-02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7D33D3" w:rsidRPr="0097069D" w14:paraId="721BA351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672E6A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C7C3C" w14:textId="6580CCB5" w:rsidR="0033128B" w:rsidRDefault="00AF261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AF261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664e-07</w:t>
            </w:r>
            <w:r w:rsidR="0033128B"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0DE700F0" w14:textId="1A8A7F02" w:rsidR="0033128B" w:rsidRPr="0097069D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AF2619" w:rsidRPr="00AF261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839e-</w:t>
            </w:r>
            <w:proofErr w:type="gramStart"/>
            <w:r w:rsidR="00AF2619" w:rsidRPr="00AF261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</w:p>
        </w:tc>
      </w:tr>
      <w:tr w:rsidR="007D33D3" w:rsidRPr="0097069D" w14:paraId="7B429752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55A1B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6E8511" w14:textId="693B8C8F" w:rsidR="0033128B" w:rsidRDefault="00AF261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AF261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6.471e-06</w:t>
            </w:r>
          </w:p>
          <w:p w14:paraId="0CF3AD0E" w14:textId="16CF4ABD" w:rsidR="0033128B" w:rsidRPr="0097069D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AF2619" w:rsidRPr="00AF261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7.417e-</w:t>
            </w:r>
            <w:proofErr w:type="gramStart"/>
            <w:r w:rsidR="00AF2619" w:rsidRPr="00AF261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AF2619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="00AF2619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7D33D3" w:rsidRPr="0097069D" w14:paraId="20FA912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42F8E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9143B6" w14:textId="0F548591" w:rsidR="0033128B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  <w:r w:rsidR="00AF2619" w:rsidRPr="00AF261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3.052e-02</w:t>
            </w:r>
          </w:p>
          <w:p w14:paraId="12DF70E4" w14:textId="7A4DDF78" w:rsidR="0033128B" w:rsidRPr="0097069D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AF2619" w:rsidRPr="00AF261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735e-</w:t>
            </w:r>
            <w:proofErr w:type="gramStart"/>
            <w:r w:rsidR="00AF2619" w:rsidRPr="00AF261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</w:p>
        </w:tc>
      </w:tr>
      <w:tr w:rsidR="00AF2619" w:rsidRPr="0097069D" w14:paraId="374E7E76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845C0" w14:textId="6A1C59F5" w:rsidR="00AF2619" w:rsidRPr="0097069D" w:rsidRDefault="007D33D3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index growth </w:t>
            </w:r>
            <w:r w:rsidR="00AF2619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erea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51CE9" w14:textId="1E0B8396" w:rsidR="00AF2619" w:rsidRDefault="00AF2619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AF261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174e-01</w:t>
            </w:r>
          </w:p>
          <w:p w14:paraId="6198A067" w14:textId="01E3C6F0" w:rsidR="00AF2619" w:rsidRPr="00527F71" w:rsidRDefault="00AF2619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675B3E" w:rsidRPr="00675B3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3.868e-02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.</w:t>
            </w:r>
          </w:p>
        </w:tc>
      </w:tr>
      <w:tr w:rsidR="00AF2619" w:rsidRPr="0097069D" w14:paraId="1FF69FAB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FC350" w14:textId="2CF27B5C" w:rsidR="00AF2619" w:rsidRPr="0097069D" w:rsidRDefault="007D33D3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index growth </w:t>
            </w:r>
            <w:r w:rsidR="00AF2619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arse cerea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05DAD" w14:textId="42E8448A" w:rsidR="00AF2619" w:rsidRDefault="00675B3E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75B3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295e-01</w:t>
            </w:r>
          </w:p>
          <w:p w14:paraId="4924B312" w14:textId="415F5C7F" w:rsidR="00AF2619" w:rsidRPr="00527F71" w:rsidRDefault="00AF2619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675B3E" w:rsidRPr="00675B3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7.705e-</w:t>
            </w:r>
            <w:proofErr w:type="gramStart"/>
            <w:r w:rsidR="00675B3E" w:rsidRPr="00675B3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2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</w:p>
        </w:tc>
      </w:tr>
      <w:tr w:rsidR="00AF2619" w:rsidRPr="0097069D" w14:paraId="36F3080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4661F" w14:textId="6D735209" w:rsidR="00AF2619" w:rsidRPr="0097069D" w:rsidRDefault="007D33D3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index growth </w:t>
            </w:r>
            <w:r w:rsidR="00AF2619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as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B7EF7" w14:textId="49EE3FBE" w:rsidR="00AF2619" w:rsidRDefault="00675B3E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75B3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8.818e-03</w:t>
            </w:r>
          </w:p>
          <w:p w14:paraId="0FFEA455" w14:textId="70E165A7" w:rsidR="00AF2619" w:rsidRPr="00527F71" w:rsidRDefault="00AF2619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675B3E" w:rsidRPr="00675B3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2.714e-</w:t>
            </w:r>
            <w:proofErr w:type="gramStart"/>
            <w:r w:rsidR="00675B3E" w:rsidRPr="00675B3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</w:p>
        </w:tc>
      </w:tr>
      <w:tr w:rsidR="00AF2619" w:rsidRPr="0097069D" w14:paraId="723EDE45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C38A2" w14:textId="1A32EF79" w:rsidR="00AF2619" w:rsidRPr="0097069D" w:rsidRDefault="007D33D3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index growth </w:t>
            </w:r>
            <w:r w:rsidR="00AF2619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oilse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188A8" w14:textId="77777777" w:rsidR="00AF2619" w:rsidRDefault="00675B3E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75B3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605e-01</w:t>
            </w:r>
          </w:p>
          <w:p w14:paraId="79955DDD" w14:textId="059D3D2C" w:rsidR="00675B3E" w:rsidRPr="00527F71" w:rsidRDefault="00675B3E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675B3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6.296e-0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AF2619" w:rsidRPr="0097069D" w14:paraId="0036D063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D35C9" w14:textId="2F19B6E5" w:rsidR="00AF2619" w:rsidRPr="0097069D" w:rsidRDefault="007D33D3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index growth </w:t>
            </w:r>
            <w:r w:rsidR="00AF2619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horticultu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86889" w14:textId="320AAAAF" w:rsidR="00AF2619" w:rsidRDefault="00675B3E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75B3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4.424e-03</w:t>
            </w:r>
          </w:p>
          <w:p w14:paraId="15051D04" w14:textId="4929F543" w:rsidR="00675B3E" w:rsidRPr="00527F71" w:rsidRDefault="00675B3E" w:rsidP="00675B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675B3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9.258e-03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AF2619" w:rsidRPr="0097069D" w14:paraId="18C3D66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F5318" w14:textId="088A430A" w:rsidR="00AF2619" w:rsidRPr="0097069D" w:rsidRDefault="007D33D3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index growth </w:t>
            </w:r>
            <w:r w:rsidR="00AF2619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pul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395F6" w14:textId="2DB99DD1" w:rsidR="00AF2619" w:rsidRDefault="00675B3E" w:rsidP="00AF26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75B3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416e-02</w:t>
            </w:r>
          </w:p>
          <w:p w14:paraId="29DCDAD5" w14:textId="19CC0AC5" w:rsidR="00AF2619" w:rsidRPr="002E705A" w:rsidRDefault="00675B3E" w:rsidP="00675B3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Pr="00675B3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8.599e-0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AF2619" w:rsidRPr="0097069D" w14:paraId="5384D3BB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04E9A9" w14:textId="2509176D" w:rsidR="00AF2619" w:rsidRPr="0097069D" w:rsidRDefault="00AF2619" w:rsidP="00AF26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675B3E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7056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675B3E" w:rsidRPr="00675B3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709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675B3E" w:rsidRPr="00675B3E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.01688</w:t>
            </w:r>
          </w:p>
        </w:tc>
      </w:tr>
    </w:tbl>
    <w:p w14:paraId="12779383" w14:textId="0943B8CB" w:rsidR="00675B3E" w:rsidRDefault="00675B3E" w:rsidP="0097069D">
      <w:pPr>
        <w:rPr>
          <w:sz w:val="24"/>
          <w:szCs w:val="24"/>
          <w:lang w:val="en-US"/>
        </w:rPr>
      </w:pPr>
    </w:p>
    <w:p w14:paraId="0614F1D5" w14:textId="6C8E20B0" w:rsidR="00675B3E" w:rsidRDefault="00675B3E" w:rsidP="0097069D">
      <w:pPr>
        <w:rPr>
          <w:sz w:val="24"/>
          <w:szCs w:val="24"/>
          <w:lang w:val="en-US"/>
        </w:rPr>
      </w:pPr>
    </w:p>
    <w:p w14:paraId="2388F581" w14:textId="583F0930" w:rsidR="00675B3E" w:rsidRDefault="00675B3E" w:rsidP="0097069D">
      <w:pPr>
        <w:rPr>
          <w:sz w:val="24"/>
          <w:szCs w:val="24"/>
          <w:lang w:val="en-US"/>
        </w:rPr>
      </w:pPr>
    </w:p>
    <w:p w14:paraId="0550608A" w14:textId="77944966" w:rsidR="00675B3E" w:rsidRDefault="00675B3E" w:rsidP="0097069D">
      <w:pPr>
        <w:rPr>
          <w:sz w:val="24"/>
          <w:szCs w:val="24"/>
          <w:lang w:val="en-US"/>
        </w:rPr>
      </w:pPr>
    </w:p>
    <w:p w14:paraId="0ED0C1E6" w14:textId="79AB4122" w:rsidR="00675B3E" w:rsidRDefault="00675B3E" w:rsidP="0097069D">
      <w:pPr>
        <w:rPr>
          <w:sz w:val="24"/>
          <w:szCs w:val="24"/>
          <w:lang w:val="en-US"/>
        </w:rPr>
      </w:pPr>
    </w:p>
    <w:p w14:paraId="39EEB87A" w14:textId="1627F55E" w:rsidR="00675B3E" w:rsidRDefault="00675B3E" w:rsidP="0097069D">
      <w:pPr>
        <w:rPr>
          <w:sz w:val="24"/>
          <w:szCs w:val="24"/>
          <w:lang w:val="en-US"/>
        </w:rPr>
      </w:pPr>
    </w:p>
    <w:p w14:paraId="15FCD0D9" w14:textId="1EE4C311" w:rsidR="00675B3E" w:rsidRDefault="00675B3E" w:rsidP="0097069D">
      <w:pPr>
        <w:rPr>
          <w:sz w:val="24"/>
          <w:szCs w:val="24"/>
          <w:lang w:val="en-US"/>
        </w:rPr>
      </w:pPr>
    </w:p>
    <w:p w14:paraId="491C196C" w14:textId="5608318E" w:rsidR="00675B3E" w:rsidRDefault="00675B3E" w:rsidP="0097069D">
      <w:pPr>
        <w:rPr>
          <w:sz w:val="24"/>
          <w:szCs w:val="24"/>
          <w:lang w:val="en-US"/>
        </w:rPr>
      </w:pPr>
    </w:p>
    <w:p w14:paraId="1361EEF4" w14:textId="70493D25" w:rsidR="00675B3E" w:rsidRPr="00675B3E" w:rsidRDefault="00675B3E" w:rsidP="0097069D">
      <w:pPr>
        <w:rPr>
          <w:sz w:val="24"/>
          <w:szCs w:val="24"/>
          <w:lang w:val="en-US"/>
        </w:rPr>
      </w:pPr>
      <w:r w:rsidRPr="00675B3E">
        <w:rPr>
          <w:sz w:val="32"/>
          <w:szCs w:val="32"/>
          <w:lang w:val="en-US"/>
        </w:rPr>
        <w:t>F</w:t>
      </w:r>
      <w:r>
        <w:rPr>
          <w:sz w:val="32"/>
          <w:szCs w:val="32"/>
          <w:lang w:val="en-US"/>
        </w:rPr>
        <w:t>.</w:t>
      </w:r>
    </w:p>
    <w:p w14:paraId="39F1E606" w14:textId="2D3AF5B1" w:rsidR="00675B3E" w:rsidRPr="00675B3E" w:rsidRDefault="00675B3E" w:rsidP="0097069D">
      <w:pPr>
        <w:rPr>
          <w:sz w:val="24"/>
          <w:szCs w:val="24"/>
          <w:lang w:val="en-US"/>
        </w:rPr>
      </w:pPr>
      <w:r>
        <w:rPr>
          <w:sz w:val="32"/>
          <w:szCs w:val="32"/>
          <w:lang w:val="en-US"/>
        </w:rPr>
        <w:tab/>
      </w:r>
      <w:r w:rsidR="00FD2206">
        <w:rPr>
          <w:sz w:val="24"/>
          <w:szCs w:val="24"/>
          <w:lang w:val="en-US"/>
        </w:rPr>
        <w:t>Pulses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62"/>
        <w:gridCol w:w="4282"/>
      </w:tblGrid>
      <w:tr w:rsidR="00FD2206" w:rsidRPr="0097069D" w14:paraId="05582299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06A01" w14:textId="77777777" w:rsidR="0033128B" w:rsidRPr="0097069D" w:rsidRDefault="0033128B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6BAF729D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CCF176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FD2206" w:rsidRPr="0097069D" w14:paraId="594FF303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133FC2F" w14:textId="77777777" w:rsidR="0033128B" w:rsidRPr="0097069D" w:rsidRDefault="0033128B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5E5E2E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FD2206" w:rsidRPr="0097069D" w14:paraId="3EEABEC5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2A8DEF" w14:textId="77777777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93ED7A" w14:textId="596B258B" w:rsidR="0033128B" w:rsidRDefault="00675B3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75B3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9.57993</w:t>
            </w:r>
          </w:p>
          <w:p w14:paraId="780A51A2" w14:textId="091B2082" w:rsidR="0033128B" w:rsidRPr="0097069D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675B3E" w:rsidRPr="00675B3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34695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FD2206" w:rsidRPr="0097069D" w14:paraId="7F93DE4C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A55C6A" w14:textId="42ABFC4F" w:rsidR="0033128B" w:rsidRPr="0097069D" w:rsidRDefault="00FD2206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spellStart"/>
            <w:r w:rsidR="0033128B"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D727F9" w14:textId="0EDD16EE" w:rsidR="0033128B" w:rsidRDefault="00675B3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75B3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1.98235</w:t>
            </w:r>
            <w:r w:rsidR="0033128B"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312550A7" w14:textId="4B8ECCDD" w:rsidR="0033128B" w:rsidRPr="0097069D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="00675B3E" w:rsidRPr="00675B3E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24769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FD2206" w:rsidRPr="0097069D" w14:paraId="72B9F20D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3FC53" w14:textId="14B882BB" w:rsidR="0033128B" w:rsidRPr="0097069D" w:rsidRDefault="00FD2206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r w:rsidR="0033128B"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B3D997" w14:textId="7169BF0F" w:rsidR="0033128B" w:rsidRDefault="00FD2206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FD220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99287</w:t>
            </w:r>
          </w:p>
          <w:p w14:paraId="19AF3CBE" w14:textId="2F6C5739" w:rsidR="0033128B" w:rsidRPr="0097069D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="00FD2206" w:rsidRPr="00FD220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21395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675B3E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="00675B3E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FD2206" w:rsidRPr="0097069D" w14:paraId="331B557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87E34B" w14:textId="7DB4A625" w:rsidR="0033128B" w:rsidRPr="0097069D" w:rsidRDefault="00FD2206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t</w:t>
            </w:r>
            <w:r w:rsidR="0033128B"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p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2796C8" w14:textId="5E346E74" w:rsidR="0033128B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  <w:r w:rsidR="00FD2206" w:rsidRPr="00FD220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0.17652</w:t>
            </w:r>
          </w:p>
          <w:p w14:paraId="13D024AA" w14:textId="3DCC8046" w:rsidR="0033128B" w:rsidRPr="0097069D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="00FD2206" w:rsidRPr="00FD220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701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</w:p>
        </w:tc>
      </w:tr>
      <w:tr w:rsidR="0033128B" w:rsidRPr="0097069D" w14:paraId="33F6DA50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A898D" w14:textId="195C098F" w:rsidR="0033128B" w:rsidRPr="0097069D" w:rsidRDefault="00FD2206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gramEnd"/>
            <w:r w:rsidR="0033128B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growth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BBF76" w14:textId="39870D8F" w:rsidR="0033128B" w:rsidRDefault="00FD2206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FD220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0.10115</w:t>
            </w:r>
          </w:p>
          <w:p w14:paraId="2F9CF885" w14:textId="689B7502" w:rsidR="0033128B" w:rsidRPr="002E705A" w:rsidRDefault="0033128B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FD2206" w:rsidRPr="00FD220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34744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33128B" w:rsidRPr="0097069D" w14:paraId="528BD0CF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21FA4B" w14:textId="7F2AFDC5" w:rsidR="0033128B" w:rsidRPr="0097069D" w:rsidRDefault="0033128B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FD220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13671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="00FD220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</w:t>
            </w:r>
            <w:proofErr w:type="gramStart"/>
            <w:r w:rsidR="00FD2206" w:rsidRPr="00FD220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30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</w:t>
            </w:r>
            <w:proofErr w:type="gramEnd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FD2206" w:rsidRPr="00FD220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256</w:t>
            </w:r>
          </w:p>
        </w:tc>
      </w:tr>
    </w:tbl>
    <w:p w14:paraId="34FF0DC7" w14:textId="49F0584C" w:rsidR="0033128B" w:rsidRDefault="0033128B" w:rsidP="0097069D">
      <w:pPr>
        <w:rPr>
          <w:sz w:val="24"/>
          <w:szCs w:val="24"/>
          <w:lang w:val="en-US"/>
        </w:rPr>
      </w:pPr>
    </w:p>
    <w:p w14:paraId="24784303" w14:textId="7034E913" w:rsidR="00FD2206" w:rsidRDefault="00FD2206" w:rsidP="0097069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>Cash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62"/>
        <w:gridCol w:w="4282"/>
      </w:tblGrid>
      <w:tr w:rsidR="00675B3E" w:rsidRPr="0097069D" w14:paraId="0F5A9D90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DEEAA" w14:textId="77777777" w:rsidR="00675B3E" w:rsidRPr="0097069D" w:rsidRDefault="00675B3E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0459DC68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6943CC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675B3E" w:rsidRPr="0097069D" w14:paraId="2FC98D2B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5B567C" w14:textId="77777777" w:rsidR="00675B3E" w:rsidRPr="0097069D" w:rsidRDefault="00675B3E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119D3A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675B3E" w:rsidRPr="0097069D" w14:paraId="337D17B6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396EF4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6279A8" w14:textId="49371363" w:rsidR="00675B3E" w:rsidRDefault="00FD2206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FD220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3.46551</w:t>
            </w:r>
          </w:p>
          <w:p w14:paraId="6CE1F4E6" w14:textId="6511F5E2" w:rsidR="00675B3E" w:rsidRPr="0097069D" w:rsidRDefault="00675B3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FD2206" w:rsidRPr="00FD220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41918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</w:p>
        </w:tc>
      </w:tr>
      <w:tr w:rsidR="00FD2206" w:rsidRPr="0097069D" w14:paraId="2641E85C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37A35" w14:textId="309DBA05" w:rsidR="00FD2206" w:rsidRPr="0097069D" w:rsidRDefault="00FD2206" w:rsidP="00FD2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741BF8" w14:textId="1D067EF7" w:rsidR="00FD2206" w:rsidRDefault="00FD2206" w:rsidP="00FD220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FD220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1.50208</w:t>
            </w: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4A61D555" w14:textId="486ED73D" w:rsidR="00FD2206" w:rsidRPr="0097069D" w:rsidRDefault="00FD2206" w:rsidP="00FD220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Pr="00FD220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26950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FD2206" w:rsidRPr="0097069D" w14:paraId="2B0E1D46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BDA07" w14:textId="5449A7FE" w:rsidR="00FD2206" w:rsidRPr="0097069D" w:rsidRDefault="00FD2206" w:rsidP="00FD2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6818C2" w14:textId="250C41A4" w:rsidR="00FD2206" w:rsidRDefault="00FD2206" w:rsidP="00FD220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FD220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2.01118</w:t>
            </w:r>
          </w:p>
          <w:p w14:paraId="478A98A0" w14:textId="0EFDFE40" w:rsidR="00FD2206" w:rsidRPr="0097069D" w:rsidRDefault="00FD2206" w:rsidP="00FD220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Pr="00FD220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2374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FD2206" w:rsidRPr="0097069D" w14:paraId="0B1ECA9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85D687" w14:textId="3314E394" w:rsidR="00FD2206" w:rsidRPr="0097069D" w:rsidRDefault="00FD2206" w:rsidP="00FD22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t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p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83D98D" w14:textId="52DC4B38" w:rsidR="00FD2206" w:rsidRDefault="00493949" w:rsidP="00FD220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9394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0.33250</w:t>
            </w:r>
            <w:r w:rsidR="00FD2206"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113DCE44" w14:textId="0AB50D44" w:rsidR="00FD2206" w:rsidRPr="0097069D" w:rsidRDefault="00FD2206" w:rsidP="00FD220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="00493949" w:rsidRPr="0049394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7582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FD2206" w:rsidRPr="0097069D" w14:paraId="69AB0E0F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ECC10" w14:textId="0BE24922" w:rsidR="00FD2206" w:rsidRPr="0097069D" w:rsidRDefault="00FD2206" w:rsidP="00FD220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gram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growth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7470B" w14:textId="4946605D" w:rsidR="00FD2206" w:rsidRDefault="00493949" w:rsidP="00FD220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9394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07428</w:t>
            </w:r>
          </w:p>
          <w:p w14:paraId="7D6D6AE7" w14:textId="2C938E71" w:rsidR="00FD2206" w:rsidRPr="002E705A" w:rsidRDefault="00FD2206" w:rsidP="00FD220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493949" w:rsidRPr="0049394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06663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675B3E" w:rsidRPr="0097069D" w14:paraId="65C4B84E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475640" w14:textId="72F08400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493949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9523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493949" w:rsidRPr="0049394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2037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493949" w:rsidRPr="00493949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.0197</w:t>
            </w:r>
          </w:p>
        </w:tc>
      </w:tr>
    </w:tbl>
    <w:p w14:paraId="26C0E500" w14:textId="1004F63B" w:rsidR="00675B3E" w:rsidRDefault="00675B3E" w:rsidP="0097069D">
      <w:pPr>
        <w:rPr>
          <w:sz w:val="24"/>
          <w:szCs w:val="24"/>
          <w:lang w:val="en-US"/>
        </w:rPr>
      </w:pPr>
    </w:p>
    <w:p w14:paraId="2966F426" w14:textId="6DB130EA" w:rsidR="00493949" w:rsidRDefault="00493949" w:rsidP="0097069D">
      <w:pPr>
        <w:rPr>
          <w:sz w:val="24"/>
          <w:szCs w:val="24"/>
          <w:lang w:val="en-US"/>
        </w:rPr>
      </w:pPr>
    </w:p>
    <w:p w14:paraId="41AE7C6A" w14:textId="0F49F5EA" w:rsidR="00493949" w:rsidRDefault="00493949" w:rsidP="0097069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>Cereal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63"/>
        <w:gridCol w:w="4281"/>
      </w:tblGrid>
      <w:tr w:rsidR="00675B3E" w:rsidRPr="0097069D" w14:paraId="2376E89D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1B901" w14:textId="77777777" w:rsidR="00675B3E" w:rsidRPr="0097069D" w:rsidRDefault="00675B3E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14735BA5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F7B38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675B3E" w:rsidRPr="0097069D" w14:paraId="595A7926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C69DA3" w14:textId="77777777" w:rsidR="00675B3E" w:rsidRPr="0097069D" w:rsidRDefault="00675B3E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9A3E73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675B3E" w:rsidRPr="0097069D" w14:paraId="31A9CEE6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E6898F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381C39" w14:textId="3397603E" w:rsidR="00675B3E" w:rsidRDefault="00493949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9394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53917</w:t>
            </w:r>
          </w:p>
          <w:p w14:paraId="1C9F987E" w14:textId="3688EE82" w:rsidR="00675B3E" w:rsidRPr="0097069D" w:rsidRDefault="00675B3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493949" w:rsidRPr="0049394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22805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D84E37" w:rsidRPr="0097069D" w14:paraId="575C2211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731F13" w14:textId="7ED53FE6" w:rsidR="00D84E37" w:rsidRPr="0097069D" w:rsidRDefault="00D84E37" w:rsidP="00D84E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C0DB9" w14:textId="4D811F37" w:rsidR="00D84E37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  <w:r w:rsidRPr="0049394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1.87803</w:t>
            </w:r>
          </w:p>
          <w:p w14:paraId="6B27224F" w14:textId="495E41C8" w:rsidR="00D84E37" w:rsidRPr="0097069D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Pr="0049394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2437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D84E37" w:rsidRPr="0097069D" w14:paraId="258AE96E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93B946" w14:textId="0B152C79" w:rsidR="00D84E37" w:rsidRPr="0097069D" w:rsidRDefault="00D84E37" w:rsidP="00D84E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776C4" w14:textId="4CDBC923" w:rsidR="00D84E37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9394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91193</w:t>
            </w:r>
          </w:p>
          <w:p w14:paraId="14D409DC" w14:textId="61ED230B" w:rsidR="00D84E37" w:rsidRPr="0097069D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Pr="0049394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21673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D84E37" w:rsidRPr="0097069D" w14:paraId="14CD5EA8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29F6C1" w14:textId="30021868" w:rsidR="00D84E37" w:rsidRPr="0097069D" w:rsidRDefault="00D84E37" w:rsidP="00D84E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t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p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EC2321" w14:textId="0F888E4F" w:rsidR="00D84E37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  <w:r w:rsidRPr="0049394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0.10281</w:t>
            </w:r>
          </w:p>
          <w:p w14:paraId="570C7ABC" w14:textId="3CD9971F" w:rsidR="00D84E37" w:rsidRPr="0097069D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Pr="0049394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6956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</w:p>
        </w:tc>
      </w:tr>
      <w:tr w:rsidR="00D84E37" w:rsidRPr="0097069D" w14:paraId="58F88960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51D23" w14:textId="4F0B5611" w:rsidR="00D84E37" w:rsidRPr="0097069D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gram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growth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B93D8" w14:textId="2E8995C5" w:rsidR="00D84E37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49394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10026</w:t>
            </w:r>
          </w:p>
          <w:p w14:paraId="12D38DED" w14:textId="65704865" w:rsidR="00D84E37" w:rsidRPr="002E705A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proofErr w:type="gramStart"/>
            <w:r w:rsidRPr="00493949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25995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675B3E" w:rsidRPr="0097069D" w14:paraId="0DB9611B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BAFE44" w14:textId="465EDA3D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D84E37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14264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493949" w:rsidRPr="0049394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279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493949" w:rsidRPr="00493949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232</w:t>
            </w:r>
          </w:p>
        </w:tc>
      </w:tr>
    </w:tbl>
    <w:p w14:paraId="2196D3C8" w14:textId="75754F36" w:rsidR="00D84E37" w:rsidRDefault="00D84E37" w:rsidP="0097069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</w:p>
    <w:p w14:paraId="306CB70A" w14:textId="7C2D9182" w:rsidR="00D84E37" w:rsidRDefault="00D84E37" w:rsidP="0097069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>Coarse Cereal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62"/>
        <w:gridCol w:w="4282"/>
      </w:tblGrid>
      <w:tr w:rsidR="00675B3E" w:rsidRPr="0097069D" w14:paraId="5FC421D8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2AA321" w14:textId="77777777" w:rsidR="00675B3E" w:rsidRPr="0097069D" w:rsidRDefault="00675B3E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7BC0E9CC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D63BE2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675B3E" w:rsidRPr="0097069D" w14:paraId="77CBF885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2534605" w14:textId="77777777" w:rsidR="00675B3E" w:rsidRPr="0097069D" w:rsidRDefault="00675B3E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1EC88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675B3E" w:rsidRPr="0097069D" w14:paraId="2F72D170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09F25C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A3B0EE" w14:textId="71C373E1" w:rsidR="00675B3E" w:rsidRDefault="00D84E37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D84E37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5.30262</w:t>
            </w:r>
          </w:p>
          <w:p w14:paraId="39C75774" w14:textId="12871E17" w:rsidR="00675B3E" w:rsidRPr="0097069D" w:rsidRDefault="00675B3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D84E37" w:rsidRPr="00D84E37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70657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D84E37" w:rsidRPr="0097069D" w14:paraId="0BF68D50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9766C" w14:textId="030C371A" w:rsidR="00D84E37" w:rsidRPr="0097069D" w:rsidRDefault="00D84E37" w:rsidP="00D84E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A10B0A" w14:textId="20567FD3" w:rsidR="00D84E37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  <w:r w:rsidRPr="00D84E37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1.31387</w:t>
            </w:r>
          </w:p>
          <w:p w14:paraId="7C31577F" w14:textId="03DC5765" w:rsidR="00D84E37" w:rsidRPr="0097069D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Pr="00D84E37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30329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D84E37" w:rsidRPr="0097069D" w14:paraId="455CA371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97F861" w14:textId="58475E6D" w:rsidR="00D84E37" w:rsidRPr="0097069D" w:rsidRDefault="00D84E37" w:rsidP="00D84E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204B33" w14:textId="6862028E" w:rsidR="00D84E37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D84E37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58772</w:t>
            </w:r>
          </w:p>
          <w:p w14:paraId="1AF1B294" w14:textId="5D6E4509" w:rsidR="00D84E37" w:rsidRPr="0097069D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Pr="00D84E37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25652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D84E37" w:rsidRPr="0097069D" w14:paraId="3097AA80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F7116D" w14:textId="6D8D2EEC" w:rsidR="00D84E37" w:rsidRPr="0097069D" w:rsidRDefault="00D84E37" w:rsidP="00D84E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t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p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64413D" w14:textId="235746A1" w:rsidR="00D84E37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  <w:r w:rsidRPr="00D84E37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0.37654</w:t>
            </w:r>
          </w:p>
          <w:p w14:paraId="5327954E" w14:textId="5FAB7898" w:rsidR="00D84E37" w:rsidRPr="0097069D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Pr="00D84E37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8878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D84E37" w:rsidRPr="0097069D" w14:paraId="4A7E971D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4D02F" w14:textId="364C3ECE" w:rsidR="00D84E37" w:rsidRPr="0097069D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gram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growth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37331" w14:textId="51536482" w:rsidR="00D84E37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D84E37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08878</w:t>
            </w:r>
          </w:p>
          <w:p w14:paraId="5B46E9A7" w14:textId="21455A7C" w:rsidR="00D84E37" w:rsidRPr="002E705A" w:rsidRDefault="00D84E37" w:rsidP="00D84E3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proofErr w:type="gramStart"/>
            <w:r w:rsidRPr="00D84E37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32092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</w:p>
        </w:tc>
      </w:tr>
      <w:tr w:rsidR="00675B3E" w:rsidRPr="0097069D" w14:paraId="1C5D8E41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781F81" w14:textId="6C5E2B23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D84E37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889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D84E37" w:rsidRPr="00D84E37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532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D84E37" w:rsidRPr="00D84E37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458</w:t>
            </w:r>
          </w:p>
        </w:tc>
      </w:tr>
    </w:tbl>
    <w:p w14:paraId="6E49D2D8" w14:textId="24E165AF" w:rsidR="00675B3E" w:rsidRDefault="00675B3E" w:rsidP="0097069D">
      <w:pPr>
        <w:rPr>
          <w:sz w:val="24"/>
          <w:szCs w:val="24"/>
          <w:lang w:val="en-US"/>
        </w:rPr>
      </w:pPr>
    </w:p>
    <w:p w14:paraId="7606C2B0" w14:textId="7C67CB27" w:rsidR="00D84E37" w:rsidRDefault="00D84E37" w:rsidP="0097069D">
      <w:pPr>
        <w:rPr>
          <w:sz w:val="24"/>
          <w:szCs w:val="24"/>
          <w:lang w:val="en-US"/>
        </w:rPr>
      </w:pPr>
    </w:p>
    <w:p w14:paraId="338B1895" w14:textId="77777777" w:rsidR="00D84E37" w:rsidRDefault="00D84E37" w:rsidP="0097069D">
      <w:pPr>
        <w:rPr>
          <w:sz w:val="24"/>
          <w:szCs w:val="24"/>
          <w:lang w:val="en-US"/>
        </w:rPr>
      </w:pPr>
    </w:p>
    <w:p w14:paraId="54DCA7D1" w14:textId="2BCB5BBC" w:rsidR="00D84E37" w:rsidRDefault="00D84E37" w:rsidP="00D84E37">
      <w:pPr>
        <w:ind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rticulture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7"/>
        <w:gridCol w:w="4877"/>
      </w:tblGrid>
      <w:tr w:rsidR="00675B3E" w:rsidRPr="0097069D" w14:paraId="0DBB5DAD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C4715E" w14:textId="77777777" w:rsidR="00675B3E" w:rsidRPr="0097069D" w:rsidRDefault="00675B3E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2F3E163D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E7FBFF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675B3E" w:rsidRPr="0097069D" w14:paraId="7BA9DE7A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8056906" w14:textId="77777777" w:rsidR="00675B3E" w:rsidRPr="0097069D" w:rsidRDefault="00675B3E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9AE758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675B3E" w:rsidRPr="0097069D" w14:paraId="29B9C0BC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C8E169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7C52FC" w14:textId="762C74A7" w:rsidR="00675B3E" w:rsidRDefault="00537EA6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37EA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15724</w:t>
            </w:r>
          </w:p>
          <w:p w14:paraId="2B885F38" w14:textId="4317596D" w:rsidR="00675B3E" w:rsidRPr="0097069D" w:rsidRDefault="00675B3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537EA6" w:rsidRPr="00537EA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27821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675B3E" w:rsidRPr="0097069D" w14:paraId="6B4FE2DA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23BA85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B7726F" w14:textId="499F46E7" w:rsidR="00675B3E" w:rsidRDefault="00675B3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  <w:r w:rsidR="00537EA6" w:rsidRPr="00537EA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2.08757</w:t>
            </w:r>
          </w:p>
          <w:p w14:paraId="1FADD84E" w14:textId="62477C90" w:rsidR="00675B3E" w:rsidRPr="0097069D" w:rsidRDefault="00675B3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="00537EA6" w:rsidRPr="00537EA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24319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675B3E" w:rsidRPr="0097069D" w14:paraId="2F096811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BEC013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DB94E9" w14:textId="1672F4DA" w:rsidR="00675B3E" w:rsidRDefault="00537EA6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37EA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2.29034</w:t>
            </w:r>
          </w:p>
          <w:p w14:paraId="74EC79CB" w14:textId="397A2A09" w:rsidR="00675B3E" w:rsidRPr="0097069D" w:rsidRDefault="00675B3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="00537EA6" w:rsidRPr="00537EA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2106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537EA6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="00537EA6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675B3E" w:rsidRPr="0097069D" w14:paraId="2926C68C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A2FD1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391E06" w14:textId="22FFEF5C" w:rsidR="00675B3E" w:rsidRDefault="00675B3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  <w:r w:rsidR="00537EA6" w:rsidRPr="00537EA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04813</w:t>
            </w:r>
          </w:p>
          <w:p w14:paraId="77418F63" w14:textId="545792EB" w:rsidR="00675B3E" w:rsidRPr="0097069D" w:rsidRDefault="00675B3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537EA6" w:rsidRPr="00537EA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7232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</w:p>
        </w:tc>
      </w:tr>
      <w:tr w:rsidR="00675B3E" w:rsidRPr="0097069D" w14:paraId="2ED165E4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BACD2" w14:textId="77777777" w:rsidR="00675B3E" w:rsidRPr="0097069D" w:rsidRDefault="00675B3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growt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1C477" w14:textId="71CE5180" w:rsidR="00675B3E" w:rsidRDefault="00537EA6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37EA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0.15612</w:t>
            </w:r>
          </w:p>
          <w:p w14:paraId="501ACA58" w14:textId="58B13401" w:rsidR="00675B3E" w:rsidRPr="002E705A" w:rsidRDefault="00675B3E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537EA6" w:rsidRPr="00537EA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09793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675B3E" w:rsidRPr="0097069D" w14:paraId="2790580A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EA017" w14:textId="44A7E1CA" w:rsidR="00675B3E" w:rsidRPr="0097069D" w:rsidRDefault="00675B3E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537EA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12589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537EA6" w:rsidRPr="00537EA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799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537EA6" w:rsidRPr="00537EA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.01746</w:t>
            </w:r>
          </w:p>
        </w:tc>
      </w:tr>
    </w:tbl>
    <w:p w14:paraId="103C4F8C" w14:textId="025B7BE2" w:rsidR="00675B3E" w:rsidRDefault="00675B3E" w:rsidP="0097069D">
      <w:pPr>
        <w:rPr>
          <w:sz w:val="24"/>
          <w:szCs w:val="24"/>
          <w:lang w:val="en-US"/>
        </w:rPr>
      </w:pPr>
    </w:p>
    <w:p w14:paraId="0AAC5064" w14:textId="17C0691A" w:rsidR="00D84E37" w:rsidRDefault="00D84E37" w:rsidP="0097069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>Oilseeds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63"/>
        <w:gridCol w:w="4281"/>
      </w:tblGrid>
      <w:tr w:rsidR="00D84E37" w:rsidRPr="0097069D" w14:paraId="7AEBBF79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B65B5" w14:textId="77777777" w:rsidR="00D84E37" w:rsidRPr="0097069D" w:rsidRDefault="00D84E37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4A79BA2D" w14:textId="77777777" w:rsidR="00D84E37" w:rsidRPr="0097069D" w:rsidRDefault="00D84E37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E83FFE" w14:textId="77777777" w:rsidR="00D84E37" w:rsidRPr="0097069D" w:rsidRDefault="00D84E37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D84E37" w:rsidRPr="0097069D" w14:paraId="07ACE044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1D7ABF" w14:textId="77777777" w:rsidR="00D84E37" w:rsidRPr="0097069D" w:rsidRDefault="00D84E37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FAB98B" w14:textId="77777777" w:rsidR="00D84E37" w:rsidRPr="0097069D" w:rsidRDefault="00D84E37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D84E37" w:rsidRPr="0097069D" w14:paraId="09EF03C9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245138" w14:textId="77777777" w:rsidR="00D84E37" w:rsidRPr="0097069D" w:rsidRDefault="00D84E37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C93E2" w14:textId="35DA5D50" w:rsidR="00D84E37" w:rsidRDefault="00537EA6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37EA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8.04257</w:t>
            </w:r>
          </w:p>
          <w:p w14:paraId="6ED203F7" w14:textId="28D71C14" w:rsidR="00D84E37" w:rsidRPr="0097069D" w:rsidRDefault="00D84E37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537EA6" w:rsidRPr="00537EA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1.21201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D84E37" w:rsidRPr="0097069D" w14:paraId="34342035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70DC9C" w14:textId="77777777" w:rsidR="00D84E37" w:rsidRPr="0097069D" w:rsidRDefault="00D84E37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C150D" w14:textId="07467B28" w:rsidR="00D84E37" w:rsidRDefault="00D84E37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  <w:r w:rsidR="00537EA6" w:rsidRPr="00537EA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2.09674</w:t>
            </w:r>
          </w:p>
          <w:p w14:paraId="1D507F66" w14:textId="2C26C8AC" w:rsidR="00D84E37" w:rsidRPr="0097069D" w:rsidRDefault="00D84E37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="00537EA6" w:rsidRPr="00537EA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24518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D84E37" w:rsidRPr="0097069D" w14:paraId="6839570C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C454EA" w14:textId="77777777" w:rsidR="00D84E37" w:rsidRPr="0097069D" w:rsidRDefault="00D84E37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FA6FAB" w14:textId="4477E414" w:rsidR="00D84E37" w:rsidRDefault="00537EA6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37EA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2.15241</w:t>
            </w:r>
          </w:p>
          <w:p w14:paraId="0E9AEB16" w14:textId="60150445" w:rsidR="00D84E37" w:rsidRPr="0097069D" w:rsidRDefault="00D84E37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="00537EA6" w:rsidRPr="00537EA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21778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="00537EA6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="00537EA6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</w:p>
        </w:tc>
      </w:tr>
      <w:tr w:rsidR="00D84E37" w:rsidRPr="0097069D" w14:paraId="06FF2CE2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CD6011" w14:textId="77777777" w:rsidR="00D84E37" w:rsidRPr="0097069D" w:rsidRDefault="00D84E37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t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p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B5DEB" w14:textId="450CB8EC" w:rsidR="00D84E37" w:rsidRDefault="00537EA6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37EA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0.23492</w:t>
            </w:r>
            <w:r w:rsidR="00D84E37"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677ED005" w14:textId="712242B1" w:rsidR="00D84E37" w:rsidRPr="0097069D" w:rsidRDefault="00D84E37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 w:rsidR="00537EA6" w:rsidRPr="00537EA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7185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D84E37" w:rsidRPr="0097069D" w14:paraId="666C15B8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97E25" w14:textId="77777777" w:rsidR="00D84E37" w:rsidRPr="0097069D" w:rsidRDefault="00D84E37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gram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growth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91315" w14:textId="4A91DFDF" w:rsidR="00D84E37" w:rsidRDefault="00537EA6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37EA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1.77341</w:t>
            </w:r>
          </w:p>
          <w:p w14:paraId="14FDC49A" w14:textId="48A5A0F0" w:rsidR="00D84E37" w:rsidRPr="002E705A" w:rsidRDefault="00D84E37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proofErr w:type="gramStart"/>
            <w:r w:rsidR="00537EA6" w:rsidRPr="00537EA6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29121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="00537EA6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  <w:proofErr w:type="gramEnd"/>
            <w:r w:rsidR="00537EA6"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D84E37" w:rsidRPr="0097069D" w14:paraId="5D5AE04B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8A2283" w14:textId="27D8C1B1" w:rsidR="00D84E37" w:rsidRPr="0097069D" w:rsidRDefault="00D84E37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 w:rsidR="00537EA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11605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537EA6" w:rsidRPr="00537EA6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2104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537EA6" w:rsidRPr="00537EA6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.02046</w:t>
            </w:r>
          </w:p>
        </w:tc>
      </w:tr>
    </w:tbl>
    <w:p w14:paraId="5A17D962" w14:textId="418B7A11" w:rsidR="00D84E37" w:rsidRDefault="00D84E37" w:rsidP="0097069D">
      <w:pPr>
        <w:rPr>
          <w:sz w:val="24"/>
          <w:szCs w:val="24"/>
          <w:lang w:val="en-US"/>
        </w:rPr>
      </w:pPr>
    </w:p>
    <w:p w14:paraId="1ED6C50E" w14:textId="30526CA0" w:rsidR="00537EA6" w:rsidRDefault="00537EA6" w:rsidP="0097069D">
      <w:pPr>
        <w:rPr>
          <w:sz w:val="24"/>
          <w:szCs w:val="24"/>
          <w:lang w:val="en-US"/>
        </w:rPr>
      </w:pPr>
    </w:p>
    <w:p w14:paraId="651DF4FD" w14:textId="494C76F6" w:rsidR="00537EA6" w:rsidRDefault="00537EA6" w:rsidP="0097069D">
      <w:pPr>
        <w:rPr>
          <w:sz w:val="24"/>
          <w:szCs w:val="24"/>
          <w:lang w:val="en-US"/>
        </w:rPr>
      </w:pPr>
    </w:p>
    <w:p w14:paraId="02E00FC4" w14:textId="16A70F8D" w:rsidR="00537EA6" w:rsidRDefault="00537EA6" w:rsidP="0097069D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G.</w:t>
      </w:r>
    </w:p>
    <w:tbl>
      <w:tblPr>
        <w:tblW w:w="904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93"/>
        <w:gridCol w:w="3651"/>
      </w:tblGrid>
      <w:tr w:rsidR="00E65732" w:rsidRPr="0097069D" w14:paraId="431ADF68" w14:textId="77777777" w:rsidTr="00462296">
        <w:trPr>
          <w:trHeight w:val="415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056699" w14:textId="77777777" w:rsidR="007D33D3" w:rsidRPr="0097069D" w:rsidRDefault="007D33D3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14:paraId="233DBC3F" w14:textId="77777777" w:rsidR="007D33D3" w:rsidRPr="0097069D" w:rsidRDefault="007D33D3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sepsis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(v4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B8D5D" w14:textId="77777777" w:rsidR="007D33D3" w:rsidRPr="0097069D" w:rsidRDefault="007D33D3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Model 1</w:t>
            </w:r>
          </w:p>
        </w:tc>
      </w:tr>
      <w:tr w:rsidR="00E65732" w:rsidRPr="0097069D" w14:paraId="5B860980" w14:textId="77777777" w:rsidTr="00462296">
        <w:trPr>
          <w:trHeight w:val="415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8F98294" w14:textId="77777777" w:rsidR="007D33D3" w:rsidRPr="0097069D" w:rsidRDefault="007D33D3" w:rsidP="0046229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1353E4" w14:textId="77777777" w:rsidR="007D33D3" w:rsidRPr="0097069D" w:rsidRDefault="007D33D3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Coefficient (SE)</w:t>
            </w:r>
          </w:p>
        </w:tc>
      </w:tr>
      <w:tr w:rsidR="00E65732" w:rsidRPr="0097069D" w14:paraId="58D0220A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74BC4" w14:textId="77777777" w:rsidR="007D33D3" w:rsidRPr="0097069D" w:rsidRDefault="007D33D3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9276FE" w14:textId="5138920B" w:rsidR="007D33D3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7D33D3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7.13292</w:t>
            </w:r>
          </w:p>
          <w:p w14:paraId="13EBD17B" w14:textId="5F34426B" w:rsidR="007D33D3" w:rsidRPr="0097069D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Pr="007D33D3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54720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E65732" w:rsidRPr="0097069D" w14:paraId="303E2F29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6C8FA" w14:textId="77777777" w:rsidR="007D33D3" w:rsidRPr="0097069D" w:rsidRDefault="007D33D3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gd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3E2723" w14:textId="77777777" w:rsidR="007D33D3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7D33D3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1.83732</w:t>
            </w:r>
            <w:r w:rsidRPr="007D33D3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47FF827F" w14:textId="4FCAA766" w:rsidR="007D33D3" w:rsidRPr="0097069D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Pr="007D33D3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10460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E65732" w:rsidRPr="0097069D" w14:paraId="0D621A44" w14:textId="77777777" w:rsidTr="00462296">
        <w:trPr>
          <w:trHeight w:val="4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3F662" w14:textId="77777777" w:rsidR="007D33D3" w:rsidRPr="0097069D" w:rsidRDefault="007D33D3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bed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14BFA0" w14:textId="5328A8BF" w:rsidR="007D33D3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7D33D3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2.00525</w:t>
            </w:r>
          </w:p>
          <w:p w14:paraId="609D4B64" w14:textId="76D1D65D" w:rsidR="007D33D3" w:rsidRPr="0097069D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E65732" w:rsidRP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9138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E65732" w:rsidRPr="0097069D" w14:paraId="098518E6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965B81" w14:textId="77777777" w:rsidR="007D33D3" w:rsidRPr="0097069D" w:rsidRDefault="007D33D3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ta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410B34" w14:textId="2DE1B224" w:rsidR="007D33D3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527F71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  <w:r w:rsidRPr="007D33D3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0.16121</w:t>
            </w:r>
          </w:p>
          <w:p w14:paraId="10578B3B" w14:textId="59DB116A" w:rsidR="007D33D3" w:rsidRPr="0097069D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E65732" w:rsidRP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3017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7D33D3" w:rsidRPr="0097069D" w14:paraId="243666B9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8E773" w14:textId="380E85B8" w:rsidR="007D33D3" w:rsidRPr="0097069D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gram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cereal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ACB40" w14:textId="77777777" w:rsidR="00E65732" w:rsidRDefault="00E65732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30499</w:t>
            </w:r>
            <w:r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202E1DB5" w14:textId="2668BEE9" w:rsidR="007D33D3" w:rsidRPr="00527F71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E65732" w:rsidRP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10174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.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</w:t>
            </w:r>
          </w:p>
        </w:tc>
      </w:tr>
      <w:tr w:rsidR="007D33D3" w:rsidRPr="0097069D" w14:paraId="5CA71F86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F8300" w14:textId="3D179B4D" w:rsidR="007D33D3" w:rsidRPr="0097069D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gram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ndex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c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oarse cereal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DDE9C" w14:textId="77777777" w:rsidR="00E65732" w:rsidRDefault="00E65732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37939</w:t>
            </w:r>
            <w:r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19A7FD24" w14:textId="4ED4A9F0" w:rsidR="007D33D3" w:rsidRPr="00527F71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E65732" w:rsidRP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16250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7D33D3" w:rsidRPr="0097069D" w14:paraId="1A5D393A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14288" w14:textId="38B21C90" w:rsidR="007D33D3" w:rsidRPr="0097069D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gram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cash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AA601" w14:textId="77777777" w:rsidR="00E65732" w:rsidRDefault="00E65732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17443</w:t>
            </w:r>
            <w:r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35EE847B" w14:textId="36D6C9E3" w:rsidR="007D33D3" w:rsidRPr="00527F71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(</w:t>
            </w:r>
            <w:r w:rsidR="00E65732" w:rsidRP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4755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7D33D3" w:rsidRPr="0097069D" w14:paraId="69E79DDC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9380C" w14:textId="68F88823" w:rsidR="007D33D3" w:rsidRPr="0097069D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gram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oilseed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21F71" w14:textId="77777777" w:rsidR="00E65732" w:rsidRDefault="00E65732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61631</w:t>
            </w:r>
            <w:r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4A9C514C" w14:textId="4BA1BC96" w:rsidR="007D33D3" w:rsidRPr="00527F71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E65732"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16627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*</w:t>
            </w:r>
          </w:p>
        </w:tc>
      </w:tr>
      <w:tr w:rsidR="007D33D3" w:rsidRPr="0097069D" w14:paraId="42604577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FE52C" w14:textId="12D48581" w:rsidR="007D33D3" w:rsidRPr="0097069D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gram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horticulture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7CA8A" w14:textId="125B8E09" w:rsidR="007D33D3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675B3E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-</w:t>
            </w:r>
            <w:r w:rsidR="00E65732"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05603</w:t>
            </w:r>
          </w:p>
          <w:p w14:paraId="1B91C5DC" w14:textId="2F9C2345" w:rsidR="007D33D3" w:rsidRPr="00527F71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E65732"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06849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</w:p>
        </w:tc>
      </w:tr>
      <w:tr w:rsidR="007D33D3" w:rsidRPr="0097069D" w14:paraId="7AF88A9F" w14:textId="77777777" w:rsidTr="00462296">
        <w:trPr>
          <w:trHeight w:val="4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55B715" w14:textId="6548E0EF" w:rsidR="007D33D3" w:rsidRPr="0097069D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log(</w:t>
            </w:r>
            <w:proofErr w:type="gramEnd"/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index pulses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12092" w14:textId="77777777" w:rsidR="00E65732" w:rsidRDefault="00E65732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53285</w:t>
            </w:r>
            <w:r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 xml:space="preserve"> </w:t>
            </w:r>
          </w:p>
          <w:p w14:paraId="70620220" w14:textId="0AC38800" w:rsidR="007D33D3" w:rsidRPr="002E705A" w:rsidRDefault="007D33D3" w:rsidP="004622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1"/>
                <w:szCs w:val="21"/>
                <w:lang w:eastAsia="en-IN"/>
              </w:rPr>
            </w:pP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(</w:t>
            </w:r>
            <w:r w:rsidR="00E65732" w:rsidRPr="00E65732"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0.20155</w:t>
            </w:r>
            <w:r>
              <w:rPr>
                <w:rFonts w:ascii="Arial" w:eastAsia="Times New Roman" w:hAnsi="Arial" w:cs="Arial"/>
                <w:sz w:val="21"/>
                <w:szCs w:val="21"/>
                <w:lang w:eastAsia="en-IN"/>
              </w:rPr>
              <w:t>)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Pr="004630AA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**</w:t>
            </w:r>
          </w:p>
        </w:tc>
      </w:tr>
      <w:tr w:rsidR="007D33D3" w:rsidRPr="0097069D" w14:paraId="6C8C7D46" w14:textId="77777777" w:rsidTr="00462296">
        <w:trPr>
          <w:trHeight w:val="415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EADF7D" w14:textId="72713AC0" w:rsidR="007D33D3" w:rsidRPr="0097069D" w:rsidRDefault="007D33D3" w:rsidP="0046229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N =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7056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| Multiple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>2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 =</w:t>
            </w:r>
            <w:r w:rsidRPr="0097069D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 xml:space="preserve"> </w:t>
            </w:r>
            <w:r w:rsidR="00E65732" w:rsidRPr="00E65732">
              <w:rPr>
                <w:rFonts w:ascii="Arial" w:eastAsia="Times New Roman" w:hAnsi="Arial" w:cs="Arial"/>
                <w:color w:val="000000"/>
                <w:sz w:val="21"/>
                <w:szCs w:val="21"/>
                <w:lang w:eastAsia="en-IN"/>
              </w:rPr>
              <w:t>0.01457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Adjusted R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13"/>
                <w:szCs w:val="13"/>
                <w:vertAlign w:val="superscript"/>
                <w:lang w:eastAsia="en-IN"/>
              </w:rPr>
              <w:t xml:space="preserve">2 </w:t>
            </w:r>
            <w:r w:rsidRPr="0097069D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 xml:space="preserve">= </w:t>
            </w:r>
            <w:r w:rsidR="00E65732" w:rsidRPr="00E65732"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IN"/>
              </w:rPr>
              <w:t>0.01436</w:t>
            </w:r>
          </w:p>
        </w:tc>
      </w:tr>
    </w:tbl>
    <w:p w14:paraId="04821ABC" w14:textId="4BA3EBD2" w:rsidR="00F94227" w:rsidRDefault="00F94227" w:rsidP="0097069D">
      <w:pPr>
        <w:rPr>
          <w:sz w:val="32"/>
          <w:szCs w:val="32"/>
          <w:lang w:val="en-US"/>
        </w:rPr>
      </w:pPr>
    </w:p>
    <w:p w14:paraId="5DFF20B6" w14:textId="52C06771" w:rsidR="00150414" w:rsidRDefault="00272DC6" w:rsidP="0097069D">
      <w:pPr>
        <w:rPr>
          <w:sz w:val="24"/>
          <w:szCs w:val="24"/>
          <w:lang w:val="en-US"/>
        </w:rPr>
      </w:pPr>
      <w:r w:rsidRPr="00150414">
        <w:rPr>
          <w:b/>
          <w:bCs/>
          <w:sz w:val="32"/>
          <w:szCs w:val="32"/>
          <w:lang w:val="en-US"/>
        </w:rPr>
        <w:t>Q4.</w:t>
      </w:r>
      <w:r w:rsidR="00150414">
        <w:rPr>
          <w:sz w:val="32"/>
          <w:szCs w:val="32"/>
          <w:lang w:val="en-US"/>
        </w:rPr>
        <w:t xml:space="preserve"> </w:t>
      </w:r>
      <w:r w:rsidR="003E7B1E">
        <w:rPr>
          <w:sz w:val="24"/>
          <w:szCs w:val="24"/>
          <w:lang w:val="en-US"/>
        </w:rPr>
        <w:t xml:space="preserve">We get the </w:t>
      </w:r>
      <w:r w:rsidR="004A2B79">
        <w:rPr>
          <w:sz w:val="24"/>
          <w:szCs w:val="24"/>
          <w:lang w:val="en-US"/>
        </w:rPr>
        <w:t>R</w:t>
      </w:r>
      <w:r w:rsidR="003E7B1E">
        <w:rPr>
          <w:sz w:val="24"/>
          <w:szCs w:val="24"/>
          <w:lang w:val="en-US"/>
        </w:rPr>
        <w:t xml:space="preserve"> squared value </w:t>
      </w:r>
      <w:r w:rsidR="009068C2">
        <w:rPr>
          <w:sz w:val="24"/>
          <w:szCs w:val="24"/>
          <w:lang w:val="en-US"/>
        </w:rPr>
        <w:t>after running regression model on the dataset</w:t>
      </w:r>
      <w:r w:rsidR="002E02CE">
        <w:rPr>
          <w:sz w:val="24"/>
          <w:szCs w:val="24"/>
          <w:lang w:val="en-US"/>
        </w:rPr>
        <w:t xml:space="preserve">. </w:t>
      </w:r>
      <w:r w:rsidR="00410B33">
        <w:rPr>
          <w:sz w:val="24"/>
          <w:szCs w:val="24"/>
          <w:lang w:val="en-US"/>
        </w:rPr>
        <w:t xml:space="preserve">The sum of the square of </w:t>
      </w:r>
      <w:r w:rsidR="00410B33">
        <w:rPr>
          <w:sz w:val="24"/>
          <w:szCs w:val="24"/>
          <w:lang w:val="en-US"/>
        </w:rPr>
        <w:t>correlation</w:t>
      </w:r>
      <w:r w:rsidR="00410B33">
        <w:rPr>
          <w:sz w:val="24"/>
          <w:szCs w:val="24"/>
          <w:lang w:val="en-US"/>
        </w:rPr>
        <w:t xml:space="preserve"> coefficient equals goodness of fit</w:t>
      </w:r>
      <w:r w:rsidR="004A2B79">
        <w:rPr>
          <w:sz w:val="24"/>
          <w:szCs w:val="24"/>
          <w:lang w:val="en-US"/>
        </w:rPr>
        <w:t>.</w:t>
      </w:r>
    </w:p>
    <w:p w14:paraId="067AA243" w14:textId="7953455F" w:rsidR="00F90E59" w:rsidRDefault="00150414" w:rsidP="0097069D">
      <w:pPr>
        <w:rPr>
          <w:sz w:val="24"/>
          <w:szCs w:val="24"/>
          <w:lang w:val="en-US"/>
        </w:rPr>
      </w:pPr>
      <w:r w:rsidRPr="00150414">
        <w:rPr>
          <w:b/>
          <w:bCs/>
          <w:sz w:val="32"/>
          <w:szCs w:val="32"/>
          <w:lang w:val="en-US"/>
        </w:rPr>
        <w:t>Q5.</w:t>
      </w:r>
      <w:r w:rsidR="004F6B23">
        <w:rPr>
          <w:b/>
          <w:bCs/>
          <w:sz w:val="32"/>
          <w:szCs w:val="32"/>
          <w:lang w:val="en-US"/>
        </w:rPr>
        <w:t xml:space="preserve"> </w:t>
      </w:r>
      <w:r w:rsidR="0099009A">
        <w:rPr>
          <w:sz w:val="24"/>
          <w:szCs w:val="24"/>
          <w:lang w:val="en-US"/>
        </w:rPr>
        <w:t xml:space="preserve">As we know that not every crop is grown in every district </w:t>
      </w:r>
      <w:proofErr w:type="gramStart"/>
      <w:r w:rsidR="0099009A">
        <w:rPr>
          <w:sz w:val="24"/>
          <w:szCs w:val="24"/>
          <w:lang w:val="en-US"/>
        </w:rPr>
        <w:t>thus</w:t>
      </w:r>
      <w:proofErr w:type="gramEnd"/>
      <w:r w:rsidR="0099009A">
        <w:rPr>
          <w:sz w:val="24"/>
          <w:szCs w:val="24"/>
          <w:lang w:val="en-US"/>
        </w:rPr>
        <w:t xml:space="preserve"> we must take our </w:t>
      </w:r>
      <w:proofErr w:type="spellStart"/>
      <w:r w:rsidR="0099009A">
        <w:rPr>
          <w:sz w:val="24"/>
          <w:szCs w:val="24"/>
          <w:lang w:val="en-US"/>
        </w:rPr>
        <w:t>dadatset</w:t>
      </w:r>
      <w:proofErr w:type="spellEnd"/>
      <w:r w:rsidR="0099009A">
        <w:rPr>
          <w:sz w:val="24"/>
          <w:szCs w:val="24"/>
          <w:lang w:val="en-US"/>
        </w:rPr>
        <w:t xml:space="preserve"> as subset of the crops and then run the regression and not take them together.</w:t>
      </w:r>
    </w:p>
    <w:p w14:paraId="0A9938F6" w14:textId="77777777" w:rsidR="0099009A" w:rsidRPr="0099009A" w:rsidRDefault="0099009A" w:rsidP="0097069D">
      <w:pPr>
        <w:rPr>
          <w:sz w:val="24"/>
          <w:szCs w:val="24"/>
          <w:lang w:val="en-US"/>
        </w:rPr>
      </w:pPr>
    </w:p>
    <w:p w14:paraId="0DE62D25" w14:textId="19E8CEB6" w:rsidR="005E5620" w:rsidRDefault="00150414" w:rsidP="0097069D">
      <w:pPr>
        <w:rPr>
          <w:sz w:val="24"/>
          <w:szCs w:val="24"/>
          <w:lang w:val="en-US"/>
        </w:rPr>
      </w:pPr>
      <w:r w:rsidRPr="00150414">
        <w:rPr>
          <w:b/>
          <w:bCs/>
          <w:sz w:val="32"/>
          <w:szCs w:val="32"/>
          <w:lang w:val="en-US"/>
        </w:rPr>
        <w:t>Q6</w:t>
      </w:r>
      <w:r w:rsidR="00876AE3">
        <w:rPr>
          <w:b/>
          <w:bCs/>
          <w:sz w:val="32"/>
          <w:szCs w:val="32"/>
          <w:lang w:val="en-US"/>
        </w:rPr>
        <w:t xml:space="preserve">. </w:t>
      </w:r>
      <w:r w:rsidR="00876AE3">
        <w:rPr>
          <w:sz w:val="24"/>
          <w:szCs w:val="24"/>
          <w:lang w:val="en-US"/>
        </w:rPr>
        <w:t xml:space="preserve">We can comment on the relation by looking at the correlation between yield index growth and </w:t>
      </w:r>
      <w:r w:rsidR="005E5620">
        <w:rPr>
          <w:sz w:val="24"/>
          <w:szCs w:val="24"/>
          <w:lang w:val="en-US"/>
        </w:rPr>
        <w:t>Health indicator for different crop categories as done in q2 d 3.</w:t>
      </w:r>
    </w:p>
    <w:p w14:paraId="134ED717" w14:textId="412A4E76" w:rsidR="005E5620" w:rsidRDefault="005E5620" w:rsidP="0097069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V40-&gt; Similar across different crop categories at least we can that it is negative indicating the </w:t>
      </w:r>
      <w:r w:rsidR="00F90E59">
        <w:rPr>
          <w:sz w:val="24"/>
          <w:szCs w:val="24"/>
          <w:lang w:val="en-US"/>
        </w:rPr>
        <w:t xml:space="preserve">decrease in </w:t>
      </w:r>
      <w:proofErr w:type="spellStart"/>
      <w:r w:rsidR="00F90E59">
        <w:rPr>
          <w:sz w:val="24"/>
          <w:szCs w:val="24"/>
          <w:lang w:val="en-US"/>
        </w:rPr>
        <w:t>sepis</w:t>
      </w:r>
      <w:proofErr w:type="spellEnd"/>
      <w:r w:rsidR="00F90E59">
        <w:rPr>
          <w:sz w:val="24"/>
          <w:szCs w:val="24"/>
          <w:lang w:val="en-US"/>
        </w:rPr>
        <w:t xml:space="preserve"> deaths with increase in yield growth of any crop.</w:t>
      </w:r>
    </w:p>
    <w:p w14:paraId="0F10DAAA" w14:textId="66EA28D9" w:rsidR="00F90E59" w:rsidRPr="00876AE3" w:rsidRDefault="00F90E59" w:rsidP="0097069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is is the least similarity that can be found thus taking consideration of all the health indicators we can say that there is no clear relationship between the heath </w:t>
      </w:r>
      <w:proofErr w:type="spellStart"/>
      <w:r>
        <w:rPr>
          <w:sz w:val="24"/>
          <w:szCs w:val="24"/>
          <w:lang w:val="en-US"/>
        </w:rPr>
        <w:t>inidicators</w:t>
      </w:r>
      <w:proofErr w:type="spellEnd"/>
      <w:r>
        <w:rPr>
          <w:sz w:val="24"/>
          <w:szCs w:val="24"/>
          <w:lang w:val="en-US"/>
        </w:rPr>
        <w:t xml:space="preserve"> and yield growth across crop categories.</w:t>
      </w:r>
    </w:p>
    <w:sectPr w:rsidR="00F90E59" w:rsidRPr="00876AE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4519F"/>
    <w:multiLevelType w:val="hybridMultilevel"/>
    <w:tmpl w:val="88B051A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516DB2"/>
    <w:multiLevelType w:val="hybridMultilevel"/>
    <w:tmpl w:val="E7FEB9A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812CE5"/>
    <w:multiLevelType w:val="hybridMultilevel"/>
    <w:tmpl w:val="B2C22AC2"/>
    <w:lvl w:ilvl="0" w:tplc="AA341A50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91582"/>
    <w:multiLevelType w:val="hybridMultilevel"/>
    <w:tmpl w:val="86FE56D4"/>
    <w:lvl w:ilvl="0" w:tplc="E0883B04">
      <w:start w:val="1"/>
      <w:numFmt w:val="lowerLetter"/>
      <w:lvlText w:val="%1."/>
      <w:lvlJc w:val="left"/>
      <w:pPr>
        <w:ind w:left="720" w:hanging="360"/>
      </w:pPr>
      <w:rPr>
        <w:rFonts w:hint="default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7C457C"/>
    <w:multiLevelType w:val="hybridMultilevel"/>
    <w:tmpl w:val="26001164"/>
    <w:lvl w:ilvl="0" w:tplc="6D945CE0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B811A3"/>
    <w:multiLevelType w:val="hybridMultilevel"/>
    <w:tmpl w:val="6DDAB4F0"/>
    <w:lvl w:ilvl="0" w:tplc="139CC95C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B42E77"/>
    <w:multiLevelType w:val="hybridMultilevel"/>
    <w:tmpl w:val="77267A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BA4F1A"/>
    <w:multiLevelType w:val="hybridMultilevel"/>
    <w:tmpl w:val="87EE485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F5230F"/>
    <w:multiLevelType w:val="hybridMultilevel"/>
    <w:tmpl w:val="A12E03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3"/>
  </w:num>
  <w:num w:numId="5">
    <w:abstractNumId w:val="0"/>
  </w:num>
  <w:num w:numId="6">
    <w:abstractNumId w:val="7"/>
  </w:num>
  <w:num w:numId="7">
    <w:abstractNumId w:val="1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zcxMzY2Nzc0MTBQ0lEKTi0uzszPAykwrQUAsdm0WiwAAAA="/>
  </w:docVars>
  <w:rsids>
    <w:rsidRoot w:val="00EE685A"/>
    <w:rsid w:val="000129FE"/>
    <w:rsid w:val="00065F8B"/>
    <w:rsid w:val="00091D75"/>
    <w:rsid w:val="000B07E4"/>
    <w:rsid w:val="000D670B"/>
    <w:rsid w:val="00150414"/>
    <w:rsid w:val="0015731B"/>
    <w:rsid w:val="00160C2D"/>
    <w:rsid w:val="00190FBA"/>
    <w:rsid w:val="001D732B"/>
    <w:rsid w:val="001D7A2E"/>
    <w:rsid w:val="00234928"/>
    <w:rsid w:val="00252E62"/>
    <w:rsid w:val="00272DC6"/>
    <w:rsid w:val="002A20B1"/>
    <w:rsid w:val="002E02CE"/>
    <w:rsid w:val="002E1A29"/>
    <w:rsid w:val="002E705A"/>
    <w:rsid w:val="00322D70"/>
    <w:rsid w:val="0033128B"/>
    <w:rsid w:val="00381E18"/>
    <w:rsid w:val="003E7B1E"/>
    <w:rsid w:val="00410B33"/>
    <w:rsid w:val="00452468"/>
    <w:rsid w:val="004630AA"/>
    <w:rsid w:val="00465112"/>
    <w:rsid w:val="00493949"/>
    <w:rsid w:val="004A2B79"/>
    <w:rsid w:val="004F6B23"/>
    <w:rsid w:val="005164EE"/>
    <w:rsid w:val="00527F71"/>
    <w:rsid w:val="00537EA6"/>
    <w:rsid w:val="00547656"/>
    <w:rsid w:val="0058661F"/>
    <w:rsid w:val="005E25CC"/>
    <w:rsid w:val="005E5620"/>
    <w:rsid w:val="0060201A"/>
    <w:rsid w:val="00663389"/>
    <w:rsid w:val="00675B3E"/>
    <w:rsid w:val="006A4C06"/>
    <w:rsid w:val="006E5763"/>
    <w:rsid w:val="007829C2"/>
    <w:rsid w:val="007C1E3B"/>
    <w:rsid w:val="007D33D3"/>
    <w:rsid w:val="00876AE3"/>
    <w:rsid w:val="008C6494"/>
    <w:rsid w:val="008E273C"/>
    <w:rsid w:val="008F7C8C"/>
    <w:rsid w:val="009068C2"/>
    <w:rsid w:val="00943E12"/>
    <w:rsid w:val="00955A9B"/>
    <w:rsid w:val="0097069D"/>
    <w:rsid w:val="0097241F"/>
    <w:rsid w:val="0099009A"/>
    <w:rsid w:val="0099392C"/>
    <w:rsid w:val="00A50CF6"/>
    <w:rsid w:val="00AD4B66"/>
    <w:rsid w:val="00AE079A"/>
    <w:rsid w:val="00AF2619"/>
    <w:rsid w:val="00B40FD9"/>
    <w:rsid w:val="00B7505F"/>
    <w:rsid w:val="00B9142F"/>
    <w:rsid w:val="00BB2D4A"/>
    <w:rsid w:val="00BF4749"/>
    <w:rsid w:val="00C35958"/>
    <w:rsid w:val="00C73D41"/>
    <w:rsid w:val="00CC0EE2"/>
    <w:rsid w:val="00D46E74"/>
    <w:rsid w:val="00D80277"/>
    <w:rsid w:val="00D84E37"/>
    <w:rsid w:val="00E65732"/>
    <w:rsid w:val="00ED35B2"/>
    <w:rsid w:val="00EE685A"/>
    <w:rsid w:val="00F13636"/>
    <w:rsid w:val="00F613E7"/>
    <w:rsid w:val="00F71F75"/>
    <w:rsid w:val="00F90E59"/>
    <w:rsid w:val="00F94227"/>
    <w:rsid w:val="00FD2206"/>
    <w:rsid w:val="00FF5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83DD7"/>
  <w15:chartTrackingRefBased/>
  <w15:docId w15:val="{EFAF020F-993D-40AE-9CB9-CCC5B44D0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3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027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706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94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897867">
          <w:marLeft w:val="7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0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19400">
          <w:marLeft w:val="7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9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7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6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1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09966">
          <w:marLeft w:val="7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fontTable" Target="fontTable.xml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514146-EBAF-457F-8DF8-9A09AD360D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6</TotalTime>
  <Pages>27</Pages>
  <Words>1891</Words>
  <Characters>10782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tkarsh Singh</dc:creator>
  <cp:keywords/>
  <dc:description/>
  <cp:lastModifiedBy>Uttkarsh Singh</cp:lastModifiedBy>
  <cp:revision>9</cp:revision>
  <dcterms:created xsi:type="dcterms:W3CDTF">2022-03-28T21:44:00Z</dcterms:created>
  <dcterms:modified xsi:type="dcterms:W3CDTF">2022-03-31T18:25:00Z</dcterms:modified>
</cp:coreProperties>
</file>